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C79086" w14:textId="37F0192C" w:rsidR="00627DE2" w:rsidRPr="00E436FB" w:rsidRDefault="00627DE2" w:rsidP="00627DE2">
      <w:pPr>
        <w:jc w:val="center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T</w:t>
      </w:r>
      <w:r w:rsidRPr="00E436FB">
        <w:rPr>
          <w:rFonts w:ascii="Arial" w:hAnsi="Arial" w:cs="Arial"/>
          <w:sz w:val="18"/>
          <w:szCs w:val="18"/>
        </w:rPr>
        <w:t>his form certifies that the overhead line equipment (OLE) including return conductors, booster transformers and autotransformer feeders, are electrically isolated where necessary and earthed, and constitutes a Permit-to-Work on or near these.</w:t>
      </w:r>
    </w:p>
    <w:p w14:paraId="38274754" w14:textId="3A13480D" w:rsidR="00627DE2" w:rsidRDefault="00627DE2" w:rsidP="008556DD">
      <w:pPr>
        <w:ind w:left="1278" w:hanging="1278"/>
        <w:rPr>
          <w:rFonts w:ascii="Arial" w:hAnsi="Arial" w:cs="Arial"/>
          <w:b/>
          <w:sz w:val="18"/>
          <w:szCs w:val="18"/>
        </w:rPr>
      </w:pPr>
    </w:p>
    <w:p w14:paraId="3A796233" w14:textId="01A5291F" w:rsidR="008556DD" w:rsidRDefault="008556DD" w:rsidP="008556DD">
      <w:pPr>
        <w:ind w:left="1278" w:hanging="1278"/>
        <w:rPr>
          <w:rFonts w:ascii="Arial" w:hAnsi="Arial" w:cs="Arial"/>
          <w:sz w:val="18"/>
          <w:szCs w:val="18"/>
        </w:rPr>
      </w:pPr>
      <w:r w:rsidRPr="00335198">
        <w:rPr>
          <w:rFonts w:ascii="Arial" w:hAnsi="Arial" w:cs="Arial"/>
          <w:b/>
          <w:sz w:val="18"/>
          <w:szCs w:val="18"/>
        </w:rPr>
        <w:t>WARNING</w:t>
      </w:r>
      <w:r w:rsidR="00C72F58" w:rsidRPr="00335198">
        <w:rPr>
          <w:rFonts w:ascii="Arial" w:hAnsi="Arial" w:cs="Arial"/>
          <w:sz w:val="18"/>
          <w:szCs w:val="18"/>
        </w:rPr>
        <w:t xml:space="preserve"> –</w:t>
      </w:r>
      <w:r w:rsidR="00C72F58" w:rsidRPr="00335198">
        <w:rPr>
          <w:rFonts w:ascii="Arial" w:hAnsi="Arial" w:cs="Arial"/>
          <w:sz w:val="18"/>
          <w:szCs w:val="18"/>
        </w:rPr>
        <w:tab/>
      </w:r>
      <w:bookmarkStart w:id="0" w:name="_Hlk497197300"/>
      <w:r w:rsidR="00C72F58" w:rsidRPr="00335198">
        <w:rPr>
          <w:rFonts w:ascii="Arial" w:hAnsi="Arial" w:cs="Arial"/>
          <w:sz w:val="18"/>
          <w:szCs w:val="18"/>
        </w:rPr>
        <w:t xml:space="preserve">THE ISSUE OF THIS </w:t>
      </w:r>
      <w:r w:rsidR="00824963">
        <w:rPr>
          <w:rFonts w:ascii="Arial" w:hAnsi="Arial" w:cs="Arial"/>
          <w:b/>
          <w:sz w:val="18"/>
          <w:szCs w:val="18"/>
        </w:rPr>
        <w:t xml:space="preserve">OVERHEAD </w:t>
      </w:r>
      <w:r w:rsidR="00EB695F">
        <w:rPr>
          <w:rFonts w:ascii="Arial" w:hAnsi="Arial" w:cs="Arial"/>
          <w:b/>
          <w:sz w:val="18"/>
          <w:szCs w:val="18"/>
        </w:rPr>
        <w:t>LINE</w:t>
      </w:r>
      <w:r w:rsidR="001C03A9">
        <w:rPr>
          <w:rFonts w:ascii="Arial" w:hAnsi="Arial" w:cs="Arial"/>
          <w:b/>
          <w:sz w:val="18"/>
          <w:szCs w:val="18"/>
        </w:rPr>
        <w:t xml:space="preserve"> </w:t>
      </w:r>
      <w:r w:rsidR="00824963">
        <w:rPr>
          <w:rFonts w:ascii="Arial" w:hAnsi="Arial" w:cs="Arial"/>
          <w:b/>
          <w:sz w:val="18"/>
          <w:szCs w:val="18"/>
        </w:rPr>
        <w:t xml:space="preserve">PERMIT </w:t>
      </w:r>
      <w:r w:rsidRPr="00335198">
        <w:rPr>
          <w:rFonts w:ascii="Arial" w:hAnsi="Arial" w:cs="Arial"/>
          <w:sz w:val="18"/>
          <w:szCs w:val="18"/>
        </w:rPr>
        <w:t>DOES NOT MEAN THAT TRAIN MOVEMENTS ARE STOPPED ON THE LINES CONCERNED, AND WHERE NECESSARY SUCH ARRANGEMENTS SHALL BE MADE IN ACCORDANCE WITH THE RULE BOOK GE/RT8000.</w:t>
      </w:r>
      <w:bookmarkEnd w:id="0"/>
    </w:p>
    <w:p w14:paraId="5DB91FB5" w14:textId="77777777" w:rsidR="008558D4" w:rsidRDefault="008558D4" w:rsidP="008556DD">
      <w:pPr>
        <w:ind w:left="1278" w:hanging="1278"/>
        <w:rPr>
          <w:rFonts w:ascii="Arial" w:hAnsi="Arial" w:cs="Arial"/>
          <w:sz w:val="18"/>
          <w:szCs w:val="18"/>
        </w:rPr>
      </w:pPr>
    </w:p>
    <w:p w14:paraId="034FD20C" w14:textId="77777777" w:rsidR="00103822" w:rsidRPr="00393625" w:rsidRDefault="00103822" w:rsidP="00627B9F">
      <w:pPr>
        <w:keepNext/>
        <w:tabs>
          <w:tab w:val="right" w:pos="2835"/>
          <w:tab w:val="left" w:pos="2977"/>
          <w:tab w:val="right" w:pos="5812"/>
          <w:tab w:val="left" w:pos="5954"/>
          <w:tab w:val="left" w:pos="7088"/>
          <w:tab w:val="right" w:pos="9781"/>
          <w:tab w:val="left" w:pos="9923"/>
          <w:tab w:val="right" w:pos="12758"/>
          <w:tab w:val="left" w:pos="12900"/>
        </w:tabs>
        <w:rPr>
          <w:rFonts w:ascii="Arial" w:hAnsi="Arial" w:cs="Arial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000000"/>
        <w:tblLook w:val="04A0" w:firstRow="1" w:lastRow="0" w:firstColumn="1" w:lastColumn="0" w:noHBand="0" w:noVBand="1"/>
      </w:tblPr>
      <w:tblGrid>
        <w:gridCol w:w="10478"/>
      </w:tblGrid>
      <w:tr w:rsidR="005D501D" w:rsidRPr="00F522A1" w14:paraId="22D9A293" w14:textId="77777777" w:rsidTr="00DA77BB">
        <w:tc>
          <w:tcPr>
            <w:tcW w:w="10704" w:type="dxa"/>
            <w:tcBorders>
              <w:bottom w:val="single" w:sz="4" w:space="0" w:color="auto"/>
            </w:tcBorders>
            <w:shd w:val="solid" w:color="auto" w:fill="auto"/>
          </w:tcPr>
          <w:p w14:paraId="38620153" w14:textId="4165C2DF" w:rsidR="005D501D" w:rsidRPr="00F522A1" w:rsidRDefault="005D501D" w:rsidP="00D0130F">
            <w:pPr>
              <w:tabs>
                <w:tab w:val="right" w:pos="10490"/>
              </w:tabs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bookmarkStart w:id="1" w:name="_Hlk8199857"/>
            <w:r w:rsidRPr="00543BB2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PART 1 – </w:t>
            </w:r>
            <w:r w:rsidR="00090E96" w:rsidRPr="00543BB2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OVERHEAD </w:t>
            </w:r>
            <w:r w:rsidR="00D0130F" w:rsidRPr="00543BB2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LINE </w:t>
            </w:r>
            <w:r w:rsidR="007E638E" w:rsidRPr="00543BB2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PERMIT</w:t>
            </w:r>
            <w:r w:rsidR="00206F46" w:rsidRPr="00543BB2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="00B13375" w:rsidRPr="00543BB2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–</w:t>
            </w:r>
            <w:r w:rsidR="00206F46" w:rsidRPr="00543BB2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 IMPLEMENTATION</w:t>
            </w:r>
          </w:p>
        </w:tc>
      </w:tr>
      <w:tr w:rsidR="006153A0" w:rsidRPr="00F522A1" w14:paraId="0F7981B6" w14:textId="77777777" w:rsidTr="00DA77BB">
        <w:tc>
          <w:tcPr>
            <w:tcW w:w="10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450264" w14:textId="5FB35833" w:rsidR="006153A0" w:rsidRPr="00543BB2" w:rsidRDefault="006153A0" w:rsidP="00D0130F">
            <w:pPr>
              <w:tabs>
                <w:tab w:val="right" w:pos="10490"/>
              </w:tabs>
              <w:spacing w:before="120" w:after="120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4A5BED">
              <w:rPr>
                <w:rFonts w:ascii="Arial" w:hAnsi="Arial" w:cs="Arial"/>
                <w:b/>
                <w:sz w:val="20"/>
                <w:szCs w:val="20"/>
              </w:rPr>
              <w:t xml:space="preserve">The planned works are identified as </w:t>
            </w:r>
            <w:proofErr w:type="gramStart"/>
            <w:r w:rsidRPr="004A5BED">
              <w:rPr>
                <w:rFonts w:ascii="Arial" w:hAnsi="Arial" w:cs="Arial"/>
                <w:b/>
                <w:sz w:val="20"/>
                <w:szCs w:val="20"/>
              </w:rPr>
              <w:t xml:space="preserve">ESSOW </w:t>
            </w:r>
            <w:r w:rsidR="00516D5E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4A5BED">
              <w:rPr>
                <w:rFonts w:ascii="Arial" w:hAnsi="Arial" w:cs="Arial"/>
                <w:b/>
                <w:sz w:val="20"/>
                <w:szCs w:val="20"/>
              </w:rPr>
              <w:t>Category</w:t>
            </w:r>
            <w:proofErr w:type="gramEnd"/>
            <w:r w:rsidRPr="004A5BED">
              <w:rPr>
                <w:rFonts w:ascii="Arial" w:hAnsi="Arial" w:cs="Arial"/>
                <w:b/>
                <w:sz w:val="20"/>
                <w:szCs w:val="20"/>
              </w:rPr>
              <w:t xml:space="preserve"> A</w:t>
            </w:r>
            <w:r w:rsidR="004A5BED" w:rsidRPr="004A5BED">
              <w:rPr>
                <w:rFonts w:ascii="Arial" w:hAnsi="Arial" w:cs="Arial"/>
                <w:b/>
                <w:sz w:val="20"/>
                <w:szCs w:val="20"/>
              </w:rPr>
              <w:t>*</w:t>
            </w:r>
            <w:r w:rsidR="00516D5E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4A5BED" w:rsidRPr="004A5BED">
              <w:rPr>
                <w:rFonts w:ascii="Arial" w:hAnsi="Arial" w:cs="Arial"/>
                <w:b/>
                <w:sz w:val="20"/>
                <w:szCs w:val="20"/>
              </w:rPr>
              <w:t xml:space="preserve"> /</w:t>
            </w:r>
            <w:r w:rsidR="00516D5E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4A5BED" w:rsidRPr="004A5BED">
              <w:rPr>
                <w:rFonts w:ascii="Arial" w:hAnsi="Arial" w:cs="Arial"/>
                <w:b/>
                <w:sz w:val="20"/>
                <w:szCs w:val="20"/>
              </w:rPr>
              <w:t xml:space="preserve"> Category B*</w:t>
            </w:r>
            <w:r w:rsidR="00516D5E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4A5BED" w:rsidRPr="004A5BED">
              <w:rPr>
                <w:rFonts w:ascii="Arial" w:hAnsi="Arial" w:cs="Arial"/>
                <w:b/>
                <w:sz w:val="20"/>
                <w:szCs w:val="20"/>
              </w:rPr>
              <w:t xml:space="preserve"> /</w:t>
            </w:r>
            <w:r w:rsidR="00516D5E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4A5BED" w:rsidRPr="004A5BED">
              <w:rPr>
                <w:rFonts w:ascii="Arial" w:hAnsi="Arial" w:cs="Arial"/>
                <w:b/>
                <w:sz w:val="20"/>
                <w:szCs w:val="20"/>
              </w:rPr>
              <w:t xml:space="preserve"> RC </w:t>
            </w:r>
            <w:r w:rsidR="00387A5E">
              <w:rPr>
                <w:rFonts w:ascii="Arial" w:hAnsi="Arial" w:cs="Arial"/>
                <w:b/>
                <w:sz w:val="20"/>
                <w:szCs w:val="20"/>
              </w:rPr>
              <w:t>Authorit</w:t>
            </w:r>
            <w:r w:rsidR="00213F91">
              <w:rPr>
                <w:rFonts w:ascii="Arial" w:hAnsi="Arial" w:cs="Arial"/>
                <w:b/>
                <w:sz w:val="20"/>
                <w:szCs w:val="20"/>
              </w:rPr>
              <w:t xml:space="preserve">y </w:t>
            </w:r>
            <w:r w:rsidR="004A5BED" w:rsidRPr="004A5BED">
              <w:rPr>
                <w:rFonts w:ascii="Arial" w:hAnsi="Arial" w:cs="Arial"/>
                <w:b/>
                <w:sz w:val="20"/>
                <w:szCs w:val="20"/>
              </w:rPr>
              <w:t>only*</w:t>
            </w:r>
          </w:p>
        </w:tc>
      </w:tr>
    </w:tbl>
    <w:bookmarkEnd w:id="1"/>
    <w:p w14:paraId="5D49DBAD" w14:textId="79950EAC" w:rsidR="006153A0" w:rsidRDefault="004A5BED" w:rsidP="00471614">
      <w:pPr>
        <w:keepNext/>
        <w:tabs>
          <w:tab w:val="right" w:pos="2835"/>
          <w:tab w:val="left" w:pos="2977"/>
          <w:tab w:val="right" w:pos="5812"/>
          <w:tab w:val="left" w:pos="5954"/>
          <w:tab w:val="left" w:pos="7088"/>
          <w:tab w:val="right" w:pos="9781"/>
          <w:tab w:val="left" w:pos="9923"/>
          <w:tab w:val="right" w:pos="12758"/>
          <w:tab w:val="left" w:pos="12900"/>
        </w:tabs>
        <w:rPr>
          <w:rFonts w:ascii="Arial" w:hAnsi="Arial" w:cs="Arial"/>
          <w:b/>
          <w:sz w:val="18"/>
          <w:szCs w:val="18"/>
          <w:lang w:eastAsia="en-US"/>
        </w:rPr>
      </w:pPr>
      <w:r>
        <w:rPr>
          <w:rFonts w:ascii="Arial" w:hAnsi="Arial" w:cs="Arial"/>
          <w:b/>
          <w:sz w:val="18"/>
          <w:szCs w:val="18"/>
          <w:lang w:eastAsia="en-US"/>
        </w:rPr>
        <w:t>*Delete as appropriate</w:t>
      </w:r>
    </w:p>
    <w:p w14:paraId="6660D065" w14:textId="3C70729B" w:rsidR="004A5BED" w:rsidRPr="005871F7" w:rsidRDefault="004A5BED" w:rsidP="00471614">
      <w:pPr>
        <w:keepNext/>
        <w:tabs>
          <w:tab w:val="right" w:pos="2835"/>
          <w:tab w:val="left" w:pos="2977"/>
          <w:tab w:val="right" w:pos="5812"/>
          <w:tab w:val="left" w:pos="5954"/>
          <w:tab w:val="left" w:pos="7088"/>
          <w:tab w:val="right" w:pos="9781"/>
          <w:tab w:val="left" w:pos="9923"/>
          <w:tab w:val="right" w:pos="12758"/>
          <w:tab w:val="left" w:pos="12900"/>
        </w:tabs>
        <w:rPr>
          <w:rFonts w:ascii="Arial" w:hAnsi="Arial" w:cs="Arial"/>
          <w:b/>
          <w:i/>
          <w:iCs/>
          <w:sz w:val="16"/>
          <w:szCs w:val="16"/>
          <w:lang w:eastAsia="en-US"/>
        </w:rPr>
      </w:pPr>
      <w:r w:rsidRPr="005871F7">
        <w:rPr>
          <w:rFonts w:ascii="Arial" w:hAnsi="Arial" w:cs="Arial"/>
          <w:b/>
          <w:i/>
          <w:iCs/>
          <w:sz w:val="16"/>
          <w:szCs w:val="16"/>
          <w:lang w:eastAsia="en-US"/>
        </w:rPr>
        <w:t xml:space="preserve">Note – The work shall be identified as ESSOW Category A, B or RC </w:t>
      </w:r>
      <w:r w:rsidR="00213F91" w:rsidRPr="005871F7">
        <w:rPr>
          <w:rFonts w:ascii="Arial" w:hAnsi="Arial" w:cs="Arial"/>
          <w:b/>
          <w:i/>
          <w:iCs/>
          <w:sz w:val="16"/>
          <w:szCs w:val="16"/>
          <w:lang w:eastAsia="en-US"/>
        </w:rPr>
        <w:t>Authority</w:t>
      </w:r>
      <w:r w:rsidRPr="005871F7">
        <w:rPr>
          <w:rFonts w:ascii="Arial" w:hAnsi="Arial" w:cs="Arial"/>
          <w:b/>
          <w:i/>
          <w:iCs/>
          <w:sz w:val="16"/>
          <w:szCs w:val="16"/>
          <w:lang w:eastAsia="en-US"/>
        </w:rPr>
        <w:t xml:space="preserve"> only</w:t>
      </w:r>
      <w:r w:rsidR="007E5CE6" w:rsidRPr="005871F7">
        <w:rPr>
          <w:rFonts w:ascii="Arial" w:hAnsi="Arial" w:cs="Arial"/>
          <w:b/>
          <w:i/>
          <w:iCs/>
          <w:sz w:val="16"/>
          <w:szCs w:val="16"/>
          <w:lang w:eastAsia="en-US"/>
        </w:rPr>
        <w:t>. I</w:t>
      </w:r>
      <w:r w:rsidRPr="005871F7">
        <w:rPr>
          <w:rFonts w:ascii="Arial" w:hAnsi="Arial" w:cs="Arial"/>
          <w:b/>
          <w:i/>
          <w:iCs/>
          <w:sz w:val="16"/>
          <w:szCs w:val="16"/>
          <w:lang w:eastAsia="en-US"/>
        </w:rPr>
        <w:t>t cannot be identified as more than one.</w:t>
      </w:r>
    </w:p>
    <w:p w14:paraId="640535D7" w14:textId="36EF6CDF" w:rsidR="006153A0" w:rsidRDefault="006153A0" w:rsidP="00471614">
      <w:pPr>
        <w:keepNext/>
        <w:tabs>
          <w:tab w:val="right" w:pos="2835"/>
          <w:tab w:val="left" w:pos="2977"/>
          <w:tab w:val="right" w:pos="5812"/>
          <w:tab w:val="left" w:pos="5954"/>
          <w:tab w:val="left" w:pos="7088"/>
          <w:tab w:val="right" w:pos="9781"/>
          <w:tab w:val="left" w:pos="9923"/>
          <w:tab w:val="right" w:pos="12758"/>
          <w:tab w:val="left" w:pos="12900"/>
        </w:tabs>
        <w:rPr>
          <w:rFonts w:ascii="Arial" w:hAnsi="Arial" w:cs="Arial"/>
          <w:b/>
          <w:sz w:val="18"/>
          <w:szCs w:val="18"/>
          <w:lang w:eastAsia="en-US"/>
        </w:rPr>
      </w:pPr>
    </w:p>
    <w:p w14:paraId="0649C8C2" w14:textId="77777777" w:rsidR="00471614" w:rsidRPr="005871F7" w:rsidRDefault="00471614" w:rsidP="00B13375">
      <w:pPr>
        <w:jc w:val="center"/>
        <w:rPr>
          <w:rFonts w:ascii="Arial" w:hAnsi="Arial" w:cs="Arial"/>
          <w:bCs/>
          <w:sz w:val="18"/>
          <w:szCs w:val="18"/>
        </w:rPr>
      </w:pPr>
      <w:r w:rsidRPr="005871F7">
        <w:rPr>
          <w:rFonts w:ascii="Arial" w:hAnsi="Arial" w:cs="Arial"/>
          <w:bCs/>
          <w:sz w:val="18"/>
          <w:szCs w:val="18"/>
        </w:rPr>
        <w:t xml:space="preserve">Part </w:t>
      </w:r>
      <w:r w:rsidR="00422EA0" w:rsidRPr="005871F7">
        <w:rPr>
          <w:rFonts w:ascii="Arial" w:hAnsi="Arial" w:cs="Arial"/>
          <w:bCs/>
          <w:sz w:val="18"/>
          <w:szCs w:val="18"/>
        </w:rPr>
        <w:t>1</w:t>
      </w:r>
      <w:r w:rsidRPr="005871F7">
        <w:rPr>
          <w:rFonts w:ascii="Arial" w:hAnsi="Arial" w:cs="Arial"/>
          <w:bCs/>
          <w:sz w:val="18"/>
          <w:szCs w:val="18"/>
        </w:rPr>
        <w:t xml:space="preserve"> certifies that </w:t>
      </w:r>
      <w:r w:rsidR="00090E96" w:rsidRPr="005871F7">
        <w:rPr>
          <w:rFonts w:ascii="Arial" w:hAnsi="Arial" w:cs="Arial"/>
          <w:bCs/>
          <w:sz w:val="18"/>
          <w:szCs w:val="18"/>
        </w:rPr>
        <w:t>the</w:t>
      </w:r>
      <w:r w:rsidR="00F93F2F" w:rsidRPr="005871F7">
        <w:rPr>
          <w:rFonts w:ascii="Arial" w:hAnsi="Arial" w:cs="Arial"/>
          <w:bCs/>
          <w:sz w:val="18"/>
          <w:szCs w:val="18"/>
        </w:rPr>
        <w:t xml:space="preserve"> identified</w:t>
      </w:r>
      <w:r w:rsidR="00090E96" w:rsidRPr="005871F7">
        <w:rPr>
          <w:rFonts w:ascii="Arial" w:hAnsi="Arial" w:cs="Arial"/>
          <w:bCs/>
          <w:sz w:val="18"/>
          <w:szCs w:val="18"/>
        </w:rPr>
        <w:t xml:space="preserve"> Overhead </w:t>
      </w:r>
      <w:r w:rsidR="00D0130F" w:rsidRPr="005871F7">
        <w:rPr>
          <w:rFonts w:ascii="Arial" w:hAnsi="Arial" w:cs="Arial"/>
          <w:bCs/>
          <w:sz w:val="18"/>
          <w:szCs w:val="18"/>
        </w:rPr>
        <w:t>Line Equipment</w:t>
      </w:r>
      <w:r w:rsidRPr="005871F7">
        <w:rPr>
          <w:rFonts w:ascii="Arial" w:hAnsi="Arial" w:cs="Arial"/>
          <w:bCs/>
          <w:sz w:val="18"/>
          <w:szCs w:val="18"/>
        </w:rPr>
        <w:t xml:space="preserve"> including Return Condu</w:t>
      </w:r>
      <w:r w:rsidR="00B13375" w:rsidRPr="005871F7">
        <w:rPr>
          <w:rFonts w:ascii="Arial" w:hAnsi="Arial" w:cs="Arial"/>
          <w:bCs/>
          <w:sz w:val="18"/>
          <w:szCs w:val="18"/>
        </w:rPr>
        <w:t xml:space="preserve">ctors, Booster Transformers and </w:t>
      </w:r>
      <w:r w:rsidRPr="005871F7">
        <w:rPr>
          <w:rFonts w:ascii="Arial" w:hAnsi="Arial" w:cs="Arial"/>
          <w:bCs/>
          <w:sz w:val="18"/>
          <w:szCs w:val="18"/>
        </w:rPr>
        <w:t>Autotransformer Feeders, are electrically Isolated and Earthed, and constitutes a Permit to Work on or near these.</w:t>
      </w:r>
    </w:p>
    <w:p w14:paraId="57A77299" w14:textId="77777777" w:rsidR="00824963" w:rsidRPr="008B7402" w:rsidRDefault="00824963" w:rsidP="00B13375">
      <w:pPr>
        <w:jc w:val="center"/>
        <w:rPr>
          <w:rFonts w:ascii="Arial" w:hAnsi="Arial" w:cs="Arial"/>
          <w:b/>
          <w:color w:val="00B050"/>
          <w:sz w:val="18"/>
          <w:szCs w:val="18"/>
          <w:highlight w:val="yellow"/>
        </w:rPr>
      </w:pPr>
    </w:p>
    <w:tbl>
      <w:tblPr>
        <w:tblStyle w:val="TableGrid"/>
        <w:tblW w:w="10538" w:type="dxa"/>
        <w:tblLook w:val="04A0" w:firstRow="1" w:lastRow="0" w:firstColumn="1" w:lastColumn="0" w:noHBand="0" w:noVBand="1"/>
      </w:tblPr>
      <w:tblGrid>
        <w:gridCol w:w="2645"/>
        <w:gridCol w:w="7893"/>
      </w:tblGrid>
      <w:tr w:rsidR="00824963" w:rsidRPr="006350BD" w14:paraId="36F06DF0" w14:textId="77777777" w:rsidTr="00D93E0A">
        <w:trPr>
          <w:trHeight w:val="249"/>
        </w:trPr>
        <w:tc>
          <w:tcPr>
            <w:tcW w:w="2645" w:type="dxa"/>
            <w:shd w:val="clear" w:color="auto" w:fill="D9D9D9" w:themeFill="background1" w:themeFillShade="D9"/>
          </w:tcPr>
          <w:p w14:paraId="4DE4334B" w14:textId="77777777" w:rsidR="00824963" w:rsidRPr="006350BD" w:rsidRDefault="00824963" w:rsidP="00D86562">
            <w:pPr>
              <w:keepNext/>
              <w:tabs>
                <w:tab w:val="right" w:pos="2835"/>
                <w:tab w:val="left" w:pos="2977"/>
                <w:tab w:val="right" w:pos="5812"/>
                <w:tab w:val="left" w:pos="5954"/>
                <w:tab w:val="left" w:pos="7088"/>
                <w:tab w:val="right" w:pos="9781"/>
                <w:tab w:val="left" w:pos="9923"/>
                <w:tab w:val="right" w:pos="12758"/>
                <w:tab w:val="left" w:pos="12900"/>
              </w:tabs>
              <w:spacing w:before="60" w:after="60"/>
              <w:jc w:val="right"/>
              <w:rPr>
                <w:rFonts w:ascii="Arial" w:hAnsi="Arial" w:cs="Arial"/>
                <w:b/>
                <w:sz w:val="18"/>
                <w:szCs w:val="18"/>
                <w:lang w:eastAsia="en-US"/>
              </w:rPr>
            </w:pPr>
          </w:p>
        </w:tc>
        <w:tc>
          <w:tcPr>
            <w:tcW w:w="7893" w:type="dxa"/>
            <w:shd w:val="clear" w:color="auto" w:fill="D9D9D9" w:themeFill="background1" w:themeFillShade="D9"/>
          </w:tcPr>
          <w:p w14:paraId="4690AAAC" w14:textId="77777777" w:rsidR="00824963" w:rsidRPr="006350BD" w:rsidRDefault="00824963" w:rsidP="00D86562">
            <w:pPr>
              <w:keepNext/>
              <w:tabs>
                <w:tab w:val="right" w:pos="2835"/>
                <w:tab w:val="left" w:pos="2977"/>
                <w:tab w:val="right" w:pos="5812"/>
                <w:tab w:val="left" w:pos="5954"/>
                <w:tab w:val="left" w:pos="7088"/>
                <w:tab w:val="right" w:pos="9781"/>
                <w:tab w:val="left" w:pos="9923"/>
                <w:tab w:val="right" w:pos="12758"/>
                <w:tab w:val="left" w:pos="12900"/>
              </w:tabs>
              <w:spacing w:before="60" w:after="60"/>
              <w:rPr>
                <w:rFonts w:ascii="Arial" w:hAnsi="Arial" w:cs="Arial"/>
                <w:b/>
                <w:sz w:val="18"/>
                <w:szCs w:val="18"/>
                <w:lang w:eastAsia="en-US"/>
              </w:rPr>
            </w:pPr>
            <w:r w:rsidRPr="006350BD">
              <w:rPr>
                <w:rFonts w:ascii="Arial" w:hAnsi="Arial" w:cs="Arial"/>
                <w:b/>
                <w:sz w:val="18"/>
                <w:szCs w:val="18"/>
                <w:lang w:eastAsia="en-US"/>
              </w:rPr>
              <w:t>Details</w:t>
            </w:r>
          </w:p>
        </w:tc>
      </w:tr>
      <w:tr w:rsidR="00824963" w:rsidRPr="006350BD" w14:paraId="71665FA7" w14:textId="77777777" w:rsidTr="00D93E0A">
        <w:trPr>
          <w:trHeight w:val="465"/>
        </w:trPr>
        <w:tc>
          <w:tcPr>
            <w:tcW w:w="2645" w:type="dxa"/>
            <w:shd w:val="clear" w:color="auto" w:fill="D9D9D9" w:themeFill="background1" w:themeFillShade="D9"/>
          </w:tcPr>
          <w:p w14:paraId="40B667C7" w14:textId="77777777" w:rsidR="00824963" w:rsidRPr="006350BD" w:rsidRDefault="00824963" w:rsidP="00D86562">
            <w:pPr>
              <w:keepNext/>
              <w:tabs>
                <w:tab w:val="right" w:pos="2835"/>
                <w:tab w:val="left" w:pos="2977"/>
                <w:tab w:val="right" w:pos="5812"/>
                <w:tab w:val="left" w:pos="5954"/>
                <w:tab w:val="left" w:pos="7088"/>
                <w:tab w:val="right" w:pos="9781"/>
                <w:tab w:val="left" w:pos="9923"/>
                <w:tab w:val="right" w:pos="12758"/>
                <w:tab w:val="left" w:pos="12900"/>
              </w:tabs>
              <w:spacing w:before="60" w:after="60"/>
              <w:jc w:val="right"/>
              <w:rPr>
                <w:rFonts w:ascii="Arial" w:hAnsi="Arial" w:cs="Arial"/>
                <w:b/>
                <w:sz w:val="18"/>
                <w:szCs w:val="18"/>
                <w:lang w:eastAsia="en-US"/>
              </w:rPr>
            </w:pPr>
            <w:r w:rsidRPr="006350BD">
              <w:rPr>
                <w:rFonts w:ascii="Arial" w:hAnsi="Arial" w:cs="Arial"/>
                <w:b/>
                <w:sz w:val="18"/>
                <w:szCs w:val="18"/>
                <w:lang w:eastAsia="en-US"/>
              </w:rPr>
              <w:t>Planned Task:</w:t>
            </w:r>
          </w:p>
        </w:tc>
        <w:tc>
          <w:tcPr>
            <w:tcW w:w="7893" w:type="dxa"/>
          </w:tcPr>
          <w:p w14:paraId="234D8EA7" w14:textId="77777777" w:rsidR="00DA576E" w:rsidRPr="006350BD" w:rsidRDefault="00DA576E" w:rsidP="00DF1336">
            <w:pPr>
              <w:keepNext/>
              <w:tabs>
                <w:tab w:val="right" w:pos="2835"/>
                <w:tab w:val="left" w:pos="2977"/>
                <w:tab w:val="right" w:pos="5812"/>
                <w:tab w:val="left" w:pos="5954"/>
                <w:tab w:val="left" w:pos="7088"/>
                <w:tab w:val="right" w:pos="9781"/>
                <w:tab w:val="left" w:pos="9923"/>
                <w:tab w:val="right" w:pos="12758"/>
                <w:tab w:val="left" w:pos="12900"/>
              </w:tabs>
              <w:spacing w:after="80"/>
              <w:rPr>
                <w:rFonts w:ascii="Arial" w:hAnsi="Arial" w:cs="Arial"/>
                <w:sz w:val="20"/>
                <w:szCs w:val="20"/>
                <w:lang w:eastAsia="en-US"/>
              </w:rPr>
            </w:pPr>
          </w:p>
        </w:tc>
      </w:tr>
      <w:tr w:rsidR="00824963" w:rsidRPr="006350BD" w14:paraId="38920F0D" w14:textId="77777777" w:rsidTr="00D93E0A">
        <w:trPr>
          <w:trHeight w:val="465"/>
        </w:trPr>
        <w:tc>
          <w:tcPr>
            <w:tcW w:w="2645" w:type="dxa"/>
            <w:shd w:val="clear" w:color="auto" w:fill="D9D9D9" w:themeFill="background1" w:themeFillShade="D9"/>
          </w:tcPr>
          <w:p w14:paraId="7F707257" w14:textId="77777777" w:rsidR="00824963" w:rsidRPr="006350BD" w:rsidRDefault="00824963" w:rsidP="00D86562">
            <w:pPr>
              <w:keepNext/>
              <w:tabs>
                <w:tab w:val="right" w:pos="2835"/>
                <w:tab w:val="left" w:pos="2977"/>
                <w:tab w:val="right" w:pos="5812"/>
                <w:tab w:val="left" w:pos="5954"/>
                <w:tab w:val="left" w:pos="7088"/>
                <w:tab w:val="right" w:pos="9781"/>
                <w:tab w:val="left" w:pos="9923"/>
                <w:tab w:val="right" w:pos="12758"/>
                <w:tab w:val="left" w:pos="12900"/>
              </w:tabs>
              <w:spacing w:before="60" w:after="60"/>
              <w:jc w:val="right"/>
              <w:rPr>
                <w:rFonts w:ascii="Arial" w:hAnsi="Arial" w:cs="Arial"/>
                <w:b/>
                <w:sz w:val="18"/>
                <w:szCs w:val="18"/>
                <w:lang w:eastAsia="en-US"/>
              </w:rPr>
            </w:pPr>
            <w:r w:rsidRPr="006350BD">
              <w:rPr>
                <w:rFonts w:ascii="Arial" w:hAnsi="Arial" w:cs="Arial"/>
                <w:b/>
                <w:sz w:val="18"/>
                <w:szCs w:val="18"/>
                <w:lang w:eastAsia="en-US"/>
              </w:rPr>
              <w:t>Task Delivery Method:</w:t>
            </w:r>
          </w:p>
        </w:tc>
        <w:tc>
          <w:tcPr>
            <w:tcW w:w="7893" w:type="dxa"/>
          </w:tcPr>
          <w:p w14:paraId="71006E3D" w14:textId="77777777" w:rsidR="00DA576E" w:rsidRPr="006350BD" w:rsidRDefault="00DA576E" w:rsidP="00DF1336">
            <w:pPr>
              <w:keepNext/>
              <w:tabs>
                <w:tab w:val="right" w:pos="2835"/>
                <w:tab w:val="left" w:pos="2977"/>
                <w:tab w:val="right" w:pos="5812"/>
                <w:tab w:val="left" w:pos="5954"/>
                <w:tab w:val="left" w:pos="7088"/>
                <w:tab w:val="right" w:pos="9781"/>
                <w:tab w:val="left" w:pos="9923"/>
                <w:tab w:val="right" w:pos="12758"/>
                <w:tab w:val="left" w:pos="12900"/>
              </w:tabs>
              <w:spacing w:after="80"/>
              <w:rPr>
                <w:rFonts w:ascii="Arial" w:hAnsi="Arial" w:cs="Arial"/>
                <w:sz w:val="20"/>
                <w:szCs w:val="20"/>
                <w:lang w:eastAsia="en-US"/>
              </w:rPr>
            </w:pPr>
          </w:p>
        </w:tc>
      </w:tr>
      <w:tr w:rsidR="00824963" w:rsidRPr="006350BD" w14:paraId="617836E7" w14:textId="77777777" w:rsidTr="00D93E0A">
        <w:trPr>
          <w:trHeight w:val="472"/>
        </w:trPr>
        <w:tc>
          <w:tcPr>
            <w:tcW w:w="2645" w:type="dxa"/>
            <w:shd w:val="clear" w:color="auto" w:fill="D9D9D9" w:themeFill="background1" w:themeFillShade="D9"/>
          </w:tcPr>
          <w:p w14:paraId="565826FC" w14:textId="77777777" w:rsidR="00824963" w:rsidRPr="006350BD" w:rsidRDefault="00824963" w:rsidP="00D86562">
            <w:pPr>
              <w:keepNext/>
              <w:tabs>
                <w:tab w:val="right" w:pos="2835"/>
                <w:tab w:val="left" w:pos="2977"/>
                <w:tab w:val="right" w:pos="5812"/>
                <w:tab w:val="left" w:pos="5954"/>
                <w:tab w:val="left" w:pos="7088"/>
                <w:tab w:val="right" w:pos="9781"/>
                <w:tab w:val="left" w:pos="9923"/>
                <w:tab w:val="right" w:pos="12758"/>
                <w:tab w:val="left" w:pos="12900"/>
              </w:tabs>
              <w:spacing w:before="60" w:after="60"/>
              <w:jc w:val="right"/>
              <w:rPr>
                <w:rFonts w:ascii="Arial" w:hAnsi="Arial" w:cs="Arial"/>
                <w:b/>
                <w:sz w:val="18"/>
                <w:szCs w:val="18"/>
                <w:lang w:eastAsia="en-US"/>
              </w:rPr>
            </w:pPr>
            <w:r w:rsidRPr="006350BD">
              <w:rPr>
                <w:rFonts w:ascii="Arial" w:hAnsi="Arial" w:cs="Arial"/>
                <w:b/>
                <w:sz w:val="18"/>
                <w:szCs w:val="18"/>
                <w:lang w:eastAsia="en-US"/>
              </w:rPr>
              <w:t>Access/Egress Details:</w:t>
            </w:r>
          </w:p>
        </w:tc>
        <w:tc>
          <w:tcPr>
            <w:tcW w:w="7893" w:type="dxa"/>
          </w:tcPr>
          <w:p w14:paraId="3A4418CD" w14:textId="77777777" w:rsidR="00DA576E" w:rsidRPr="006350BD" w:rsidRDefault="00DA576E" w:rsidP="00DF1336">
            <w:pPr>
              <w:keepNext/>
              <w:tabs>
                <w:tab w:val="right" w:pos="2835"/>
                <w:tab w:val="left" w:pos="2977"/>
                <w:tab w:val="right" w:pos="5812"/>
                <w:tab w:val="left" w:pos="5954"/>
                <w:tab w:val="left" w:pos="7088"/>
                <w:tab w:val="right" w:pos="9781"/>
                <w:tab w:val="left" w:pos="9923"/>
                <w:tab w:val="right" w:pos="12758"/>
                <w:tab w:val="left" w:pos="12900"/>
              </w:tabs>
              <w:spacing w:after="80"/>
              <w:rPr>
                <w:rFonts w:ascii="Arial" w:hAnsi="Arial" w:cs="Arial"/>
                <w:sz w:val="20"/>
                <w:szCs w:val="20"/>
                <w:lang w:eastAsia="en-US"/>
              </w:rPr>
            </w:pPr>
          </w:p>
        </w:tc>
      </w:tr>
    </w:tbl>
    <w:tbl>
      <w:tblPr>
        <w:tblW w:w="10809" w:type="dxa"/>
        <w:tblLook w:val="01E0" w:firstRow="1" w:lastRow="1" w:firstColumn="1" w:lastColumn="1" w:noHBand="0" w:noVBand="0"/>
      </w:tblPr>
      <w:tblGrid>
        <w:gridCol w:w="1021"/>
        <w:gridCol w:w="2918"/>
        <w:gridCol w:w="1019"/>
        <w:gridCol w:w="1170"/>
        <w:gridCol w:w="1163"/>
        <w:gridCol w:w="2187"/>
        <w:gridCol w:w="1331"/>
      </w:tblGrid>
      <w:tr w:rsidR="00443715" w14:paraId="2B7CB6FB" w14:textId="77777777" w:rsidTr="00270490">
        <w:trPr>
          <w:trHeight w:val="322"/>
        </w:trPr>
        <w:tc>
          <w:tcPr>
            <w:tcW w:w="1021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C96D402" w14:textId="77777777" w:rsidR="00443715" w:rsidRPr="00270490" w:rsidRDefault="00443715">
            <w:pPr>
              <w:spacing w:before="120"/>
              <w:rPr>
                <w:rFonts w:ascii="Arial" w:hAnsi="Arial" w:cs="Arial"/>
                <w:b/>
                <w:sz w:val="18"/>
                <w:szCs w:val="18"/>
              </w:rPr>
            </w:pPr>
            <w:bookmarkStart w:id="2" w:name="_Hlk497198434"/>
            <w:r w:rsidRPr="00270490">
              <w:rPr>
                <w:rFonts w:ascii="Arial" w:hAnsi="Arial" w:cs="Arial"/>
                <w:b/>
                <w:sz w:val="18"/>
                <w:szCs w:val="18"/>
              </w:rPr>
              <w:t>Issued to</w:t>
            </w:r>
          </w:p>
        </w:tc>
        <w:tc>
          <w:tcPr>
            <w:tcW w:w="2918" w:type="dxa"/>
            <w:tcBorders>
              <w:top w:val="nil"/>
              <w:left w:val="nil"/>
              <w:bottom w:val="dashSmallGap" w:sz="4" w:space="0" w:color="auto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500AA5" w14:textId="28C03E95" w:rsidR="00443715" w:rsidRPr="00270490" w:rsidRDefault="00443715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9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6B54570" w14:textId="77777777" w:rsidR="00443715" w:rsidRPr="00270490" w:rsidRDefault="00443715">
            <w:pPr>
              <w:spacing w:before="120"/>
              <w:rPr>
                <w:rFonts w:ascii="Arial" w:hAnsi="Arial" w:cs="Arial"/>
                <w:b/>
                <w:sz w:val="18"/>
                <w:szCs w:val="18"/>
              </w:rPr>
            </w:pPr>
            <w:r w:rsidRPr="00270490">
              <w:rPr>
                <w:rFonts w:ascii="Arial" w:hAnsi="Arial" w:cs="Arial"/>
                <w:b/>
                <w:sz w:val="18"/>
                <w:szCs w:val="18"/>
              </w:rPr>
              <w:t xml:space="preserve"> (name)</w:t>
            </w:r>
          </w:p>
        </w:tc>
        <w:tc>
          <w:tcPr>
            <w:tcW w:w="1170" w:type="dxa"/>
            <w:tcBorders>
              <w:top w:val="nil"/>
              <w:left w:val="nil"/>
              <w:bottom w:val="dashSmallGap" w:sz="4" w:space="0" w:color="auto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35D04E" w14:textId="722DB34A" w:rsidR="00443715" w:rsidRPr="0065026E" w:rsidRDefault="00443715">
            <w:pPr>
              <w:spacing w:before="120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1163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284E20E" w14:textId="5D595DE7" w:rsidR="00443715" w:rsidRPr="00270490" w:rsidRDefault="00443715">
            <w:pPr>
              <w:spacing w:before="120"/>
              <w:rPr>
                <w:rFonts w:ascii="Arial" w:hAnsi="Arial" w:cs="Arial"/>
                <w:b/>
                <w:sz w:val="18"/>
                <w:szCs w:val="18"/>
              </w:rPr>
            </w:pPr>
            <w:r w:rsidRPr="00270490">
              <w:rPr>
                <w:rFonts w:ascii="Arial" w:hAnsi="Arial" w:cs="Arial"/>
                <w:b/>
                <w:sz w:val="18"/>
                <w:szCs w:val="18"/>
              </w:rPr>
              <w:t>(</w:t>
            </w:r>
            <w:r w:rsidR="00270490" w:rsidRPr="00270490">
              <w:rPr>
                <w:rFonts w:ascii="Arial" w:hAnsi="Arial" w:cs="Arial"/>
                <w:b/>
                <w:sz w:val="18"/>
                <w:szCs w:val="18"/>
              </w:rPr>
              <w:t>Sentinel</w:t>
            </w:r>
            <w:r w:rsidR="00270490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270490">
              <w:rPr>
                <w:rFonts w:ascii="Arial" w:hAnsi="Arial" w:cs="Arial"/>
                <w:b/>
                <w:sz w:val="18"/>
                <w:szCs w:val="18"/>
              </w:rPr>
              <w:t xml:space="preserve">no.) </w:t>
            </w:r>
          </w:p>
        </w:tc>
        <w:tc>
          <w:tcPr>
            <w:tcW w:w="2187" w:type="dxa"/>
            <w:tcBorders>
              <w:top w:val="nil"/>
              <w:left w:val="nil"/>
              <w:bottom w:val="dashSmallGap" w:sz="4" w:space="0" w:color="auto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EE102E2" w14:textId="5E4423EE" w:rsidR="00443715" w:rsidRPr="00270490" w:rsidRDefault="00443715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31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9389A1B" w14:textId="77777777" w:rsidR="00443715" w:rsidRPr="00270490" w:rsidRDefault="00443715">
            <w:pPr>
              <w:spacing w:before="120"/>
              <w:rPr>
                <w:rFonts w:ascii="Arial" w:hAnsi="Arial" w:cs="Arial"/>
                <w:b/>
                <w:sz w:val="18"/>
                <w:szCs w:val="18"/>
              </w:rPr>
            </w:pPr>
            <w:r w:rsidRPr="00270490">
              <w:rPr>
                <w:rFonts w:ascii="Arial" w:hAnsi="Arial" w:cs="Arial"/>
                <w:b/>
                <w:sz w:val="18"/>
                <w:szCs w:val="18"/>
              </w:rPr>
              <w:t xml:space="preserve"> (employer)</w:t>
            </w:r>
          </w:p>
        </w:tc>
      </w:tr>
    </w:tbl>
    <w:bookmarkEnd w:id="2"/>
    <w:p w14:paraId="6A84855C" w14:textId="77777777" w:rsidR="00D0308D" w:rsidRPr="00BF243B" w:rsidRDefault="00824963" w:rsidP="00F93F2F">
      <w:pPr>
        <w:tabs>
          <w:tab w:val="right" w:pos="10490"/>
        </w:tabs>
        <w:spacing w:before="240" w:line="480" w:lineRule="auto"/>
        <w:rPr>
          <w:rFonts w:ascii="Arial" w:hAnsi="Arial" w:cs="Arial"/>
          <w:bCs/>
          <w:sz w:val="20"/>
          <w:szCs w:val="20"/>
        </w:rPr>
      </w:pPr>
      <w:r w:rsidRPr="00BF243B">
        <w:rPr>
          <w:rFonts w:ascii="Arial" w:hAnsi="Arial" w:cs="Arial"/>
          <w:bCs/>
          <w:sz w:val="20"/>
          <w:szCs w:val="20"/>
        </w:rPr>
        <w:t>The following equipment is Isolated and Earthed</w:t>
      </w:r>
      <w:r w:rsidR="000E2C04" w:rsidRPr="00BF243B">
        <w:rPr>
          <w:rFonts w:ascii="Arial" w:hAnsi="Arial" w:cs="Arial"/>
          <w:bCs/>
          <w:sz w:val="20"/>
          <w:szCs w:val="20"/>
        </w:rPr>
        <w:t>:</w:t>
      </w:r>
    </w:p>
    <w:tbl>
      <w:tblPr>
        <w:tblStyle w:val="TableGrid"/>
        <w:tblW w:w="10497" w:type="dxa"/>
        <w:tblLook w:val="01E0" w:firstRow="1" w:lastRow="1" w:firstColumn="1" w:lastColumn="1" w:noHBand="0" w:noVBand="0"/>
      </w:tblPr>
      <w:tblGrid>
        <w:gridCol w:w="2336"/>
        <w:gridCol w:w="1812"/>
        <w:gridCol w:w="1812"/>
        <w:gridCol w:w="1812"/>
        <w:gridCol w:w="2725"/>
      </w:tblGrid>
      <w:tr w:rsidR="000B51E6" w:rsidRPr="00393625" w14:paraId="0C21B41E" w14:textId="77777777" w:rsidTr="21134D77">
        <w:trPr>
          <w:trHeight w:val="325"/>
        </w:trPr>
        <w:tc>
          <w:tcPr>
            <w:tcW w:w="2336" w:type="dxa"/>
            <w:vMerge w:val="restart"/>
            <w:shd w:val="clear" w:color="auto" w:fill="D9D9D9" w:themeFill="background1" w:themeFillShade="D9"/>
          </w:tcPr>
          <w:p w14:paraId="78FD13E1" w14:textId="77777777" w:rsidR="000B51E6" w:rsidRPr="000E2C04" w:rsidRDefault="000B51E6" w:rsidP="00D8656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bookmarkStart w:id="3" w:name="_Hlk497198579"/>
            <w:r w:rsidRPr="000E2C04">
              <w:rPr>
                <w:rFonts w:ascii="Arial" w:hAnsi="Arial" w:cs="Arial"/>
                <w:b/>
                <w:sz w:val="18"/>
                <w:szCs w:val="18"/>
              </w:rPr>
              <w:t>Equipment</w:t>
            </w:r>
          </w:p>
        </w:tc>
        <w:tc>
          <w:tcPr>
            <w:tcW w:w="3624" w:type="dxa"/>
            <w:gridSpan w:val="2"/>
            <w:shd w:val="clear" w:color="auto" w:fill="D9D9D9" w:themeFill="background1" w:themeFillShade="D9"/>
          </w:tcPr>
          <w:p w14:paraId="1FF08970" w14:textId="6104E11E" w:rsidR="000B51E6" w:rsidRPr="005774A1" w:rsidRDefault="007A294B" w:rsidP="00D86562">
            <w:pPr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OLP along-track limits</w:t>
            </w:r>
          </w:p>
        </w:tc>
        <w:tc>
          <w:tcPr>
            <w:tcW w:w="1812" w:type="dxa"/>
            <w:vMerge w:val="restart"/>
            <w:shd w:val="clear" w:color="auto" w:fill="D9D9D9" w:themeFill="background1" w:themeFillShade="D9"/>
          </w:tcPr>
          <w:p w14:paraId="69D55A56" w14:textId="77777777" w:rsidR="000B51E6" w:rsidRPr="000E2C04" w:rsidRDefault="000B51E6" w:rsidP="0039362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E2C04">
              <w:rPr>
                <w:rFonts w:ascii="Arial" w:hAnsi="Arial" w:cs="Arial"/>
                <w:b/>
                <w:sz w:val="18"/>
                <w:szCs w:val="18"/>
              </w:rPr>
              <w:t>Line(s</w:t>
            </w:r>
            <w:r w:rsidRPr="006350BD">
              <w:rPr>
                <w:rFonts w:ascii="Arial" w:hAnsi="Arial" w:cs="Arial"/>
                <w:b/>
                <w:sz w:val="18"/>
                <w:szCs w:val="18"/>
              </w:rPr>
              <w:t>)</w:t>
            </w:r>
            <w:r w:rsidR="00F32CF0" w:rsidRPr="006350BD">
              <w:rPr>
                <w:rFonts w:ascii="Arial" w:hAnsi="Arial" w:cs="Arial"/>
                <w:b/>
                <w:sz w:val="18"/>
                <w:szCs w:val="18"/>
              </w:rPr>
              <w:t xml:space="preserve"> / ATF(s)</w:t>
            </w:r>
          </w:p>
        </w:tc>
        <w:tc>
          <w:tcPr>
            <w:tcW w:w="2723" w:type="dxa"/>
            <w:vMerge w:val="restart"/>
            <w:shd w:val="clear" w:color="auto" w:fill="D9D9D9" w:themeFill="background1" w:themeFillShade="D9"/>
          </w:tcPr>
          <w:p w14:paraId="38F78E7A" w14:textId="77777777" w:rsidR="000B51E6" w:rsidRPr="000E2C04" w:rsidRDefault="000B51E6" w:rsidP="00D8656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E2C04">
              <w:rPr>
                <w:rFonts w:ascii="Arial" w:hAnsi="Arial" w:cs="Arial"/>
                <w:b/>
                <w:sz w:val="18"/>
                <w:szCs w:val="18"/>
              </w:rPr>
              <w:t>Remarks</w:t>
            </w:r>
          </w:p>
        </w:tc>
      </w:tr>
      <w:tr w:rsidR="000B51E6" w:rsidRPr="00393625" w14:paraId="23AEABC8" w14:textId="77777777" w:rsidTr="21134D77">
        <w:trPr>
          <w:trHeight w:val="155"/>
        </w:trPr>
        <w:tc>
          <w:tcPr>
            <w:tcW w:w="2336" w:type="dxa"/>
            <w:vMerge/>
          </w:tcPr>
          <w:p w14:paraId="0407958E" w14:textId="77777777" w:rsidR="000B51E6" w:rsidRPr="000E2C04" w:rsidRDefault="000B51E6" w:rsidP="00D8656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12" w:type="dxa"/>
            <w:shd w:val="clear" w:color="auto" w:fill="D9D9D9" w:themeFill="background1" w:themeFillShade="D9"/>
          </w:tcPr>
          <w:p w14:paraId="320113F8" w14:textId="3C7AF3B3" w:rsidR="000B51E6" w:rsidRPr="000E2C04" w:rsidRDefault="0021238E" w:rsidP="00D8656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E2C04">
              <w:rPr>
                <w:rFonts w:ascii="Arial" w:hAnsi="Arial" w:cs="Arial"/>
                <w:b/>
                <w:sz w:val="18"/>
                <w:szCs w:val="18"/>
              </w:rPr>
              <w:t xml:space="preserve">At </w:t>
            </w:r>
            <w:r w:rsidR="000B51E6" w:rsidRPr="000E2C04">
              <w:rPr>
                <w:rFonts w:ascii="Arial" w:hAnsi="Arial" w:cs="Arial"/>
                <w:b/>
                <w:sz w:val="18"/>
                <w:szCs w:val="18"/>
              </w:rPr>
              <w:t>/ from structure</w:t>
            </w:r>
          </w:p>
        </w:tc>
        <w:tc>
          <w:tcPr>
            <w:tcW w:w="1812" w:type="dxa"/>
            <w:shd w:val="clear" w:color="auto" w:fill="D9D9D9" w:themeFill="background1" w:themeFillShade="D9"/>
          </w:tcPr>
          <w:p w14:paraId="6E67F173" w14:textId="680FDFD9" w:rsidR="000B51E6" w:rsidRPr="000E2C04" w:rsidRDefault="0021238E" w:rsidP="00D8656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E2C04">
              <w:rPr>
                <w:rFonts w:ascii="Arial" w:hAnsi="Arial" w:cs="Arial"/>
                <w:b/>
                <w:sz w:val="18"/>
                <w:szCs w:val="18"/>
              </w:rPr>
              <w:t xml:space="preserve">To </w:t>
            </w:r>
            <w:r w:rsidR="000B51E6" w:rsidRPr="000E2C04">
              <w:rPr>
                <w:rFonts w:ascii="Arial" w:hAnsi="Arial" w:cs="Arial"/>
                <w:b/>
                <w:sz w:val="18"/>
                <w:szCs w:val="18"/>
              </w:rPr>
              <w:t>structure</w:t>
            </w:r>
          </w:p>
        </w:tc>
        <w:tc>
          <w:tcPr>
            <w:tcW w:w="1812" w:type="dxa"/>
            <w:vMerge/>
          </w:tcPr>
          <w:p w14:paraId="24A6B93F" w14:textId="77777777" w:rsidR="000B51E6" w:rsidRPr="000E2C04" w:rsidRDefault="000B51E6" w:rsidP="00D8656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723" w:type="dxa"/>
            <w:vMerge/>
          </w:tcPr>
          <w:p w14:paraId="2B1D7217" w14:textId="77777777" w:rsidR="000B51E6" w:rsidRPr="000E2C04" w:rsidRDefault="000B51E6" w:rsidP="00D8656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E618D4" w:rsidRPr="00393625" w14:paraId="4E39BE11" w14:textId="77777777" w:rsidTr="21134D77">
        <w:trPr>
          <w:trHeight w:val="939"/>
        </w:trPr>
        <w:tc>
          <w:tcPr>
            <w:tcW w:w="2336" w:type="dxa"/>
            <w:shd w:val="clear" w:color="auto" w:fill="D9D9D9" w:themeFill="background1" w:themeFillShade="D9"/>
          </w:tcPr>
          <w:p w14:paraId="7F00DFCF" w14:textId="69D4A25D" w:rsidR="007D206F" w:rsidRPr="007D206F" w:rsidRDefault="00E618D4" w:rsidP="007D206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E2C04">
              <w:rPr>
                <w:rFonts w:ascii="Arial" w:hAnsi="Arial" w:cs="Arial"/>
                <w:b/>
                <w:sz w:val="18"/>
                <w:szCs w:val="18"/>
              </w:rPr>
              <w:t xml:space="preserve">Overhead </w:t>
            </w:r>
            <w:r>
              <w:rPr>
                <w:rFonts w:ascii="Arial" w:hAnsi="Arial" w:cs="Arial"/>
                <w:b/>
                <w:sz w:val="18"/>
                <w:szCs w:val="18"/>
              </w:rPr>
              <w:t>Line Equipment (Excluding ATF, BT, RC</w:t>
            </w:r>
            <w:r w:rsidR="007D206F">
              <w:rPr>
                <w:rFonts w:ascii="Arial" w:hAnsi="Arial" w:cs="Arial"/>
                <w:b/>
                <w:sz w:val="18"/>
                <w:szCs w:val="18"/>
              </w:rPr>
              <w:t>)</w:t>
            </w:r>
          </w:p>
        </w:tc>
        <w:tc>
          <w:tcPr>
            <w:tcW w:w="1812" w:type="dxa"/>
          </w:tcPr>
          <w:p w14:paraId="5F970554" w14:textId="388F5B26" w:rsidR="00E618D4" w:rsidRPr="000A3F50" w:rsidRDefault="00E618D4" w:rsidP="00140008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812" w:type="dxa"/>
          </w:tcPr>
          <w:p w14:paraId="3FB44E8B" w14:textId="3231B8E8" w:rsidR="00E618D4" w:rsidRPr="000A3F50" w:rsidRDefault="00E618D4" w:rsidP="00140008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812" w:type="dxa"/>
          </w:tcPr>
          <w:p w14:paraId="0335FAF9" w14:textId="27D2BBD4" w:rsidR="00B244B5" w:rsidRPr="000A3F50" w:rsidRDefault="00B244B5" w:rsidP="00140008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2723" w:type="dxa"/>
          </w:tcPr>
          <w:p w14:paraId="48E9D914" w14:textId="5CEBE2A0" w:rsidR="00E618D4" w:rsidRPr="000A3F50" w:rsidRDefault="00E618D4" w:rsidP="00140008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</w:tr>
      <w:tr w:rsidR="008B2CA1" w:rsidRPr="00393625" w14:paraId="5FD8160F" w14:textId="77777777" w:rsidTr="21134D77">
        <w:trPr>
          <w:trHeight w:val="827"/>
        </w:trPr>
        <w:tc>
          <w:tcPr>
            <w:tcW w:w="2336" w:type="dxa"/>
            <w:shd w:val="clear" w:color="auto" w:fill="D9D9D9" w:themeFill="background1" w:themeFillShade="D9"/>
          </w:tcPr>
          <w:p w14:paraId="183D6EF1" w14:textId="77777777" w:rsidR="008B2CA1" w:rsidRPr="000E2C04" w:rsidRDefault="008B2CA1" w:rsidP="008B2CA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E2C04">
              <w:rPr>
                <w:rFonts w:ascii="Arial" w:hAnsi="Arial" w:cs="Arial"/>
                <w:b/>
                <w:sz w:val="18"/>
                <w:szCs w:val="18"/>
              </w:rPr>
              <w:t>Autotransformer Feeders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(ATF)</w:t>
            </w:r>
          </w:p>
        </w:tc>
        <w:tc>
          <w:tcPr>
            <w:tcW w:w="1812" w:type="dxa"/>
          </w:tcPr>
          <w:p w14:paraId="07D5C216" w14:textId="317EF949" w:rsidR="008B2CA1" w:rsidRPr="000A3F50" w:rsidRDefault="008B2CA1" w:rsidP="00140008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812" w:type="dxa"/>
          </w:tcPr>
          <w:p w14:paraId="2E8371C0" w14:textId="51C94593" w:rsidR="008B2CA1" w:rsidRPr="000A3F50" w:rsidRDefault="008B2CA1" w:rsidP="00140008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812" w:type="dxa"/>
          </w:tcPr>
          <w:p w14:paraId="03AFAF97" w14:textId="6EA8837D" w:rsidR="008B2CA1" w:rsidRPr="000A3F50" w:rsidRDefault="008B2CA1" w:rsidP="00140008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2723" w:type="dxa"/>
          </w:tcPr>
          <w:p w14:paraId="05EFE95C" w14:textId="6061F71B" w:rsidR="008B2CA1" w:rsidRPr="000A3F50" w:rsidRDefault="008B2CA1" w:rsidP="00140008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</w:tr>
      <w:tr w:rsidR="008B2CA1" w:rsidRPr="00393625" w14:paraId="1474EF95" w14:textId="77777777" w:rsidTr="21134D77">
        <w:trPr>
          <w:trHeight w:val="840"/>
        </w:trPr>
        <w:tc>
          <w:tcPr>
            <w:tcW w:w="2336" w:type="dxa"/>
            <w:shd w:val="clear" w:color="auto" w:fill="D9D9D9" w:themeFill="background1" w:themeFillShade="D9"/>
          </w:tcPr>
          <w:p w14:paraId="7FD31AA8" w14:textId="77777777" w:rsidR="008B2CA1" w:rsidRPr="000E2C04" w:rsidRDefault="008B2CA1" w:rsidP="008B2CA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E2C04">
              <w:rPr>
                <w:rFonts w:ascii="Arial" w:hAnsi="Arial" w:cs="Arial"/>
                <w:b/>
                <w:sz w:val="18"/>
                <w:szCs w:val="18"/>
              </w:rPr>
              <w:t>Booster Transformers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(BT)</w:t>
            </w:r>
          </w:p>
        </w:tc>
        <w:tc>
          <w:tcPr>
            <w:tcW w:w="1812" w:type="dxa"/>
          </w:tcPr>
          <w:p w14:paraId="60B29DBC" w14:textId="54D509A7" w:rsidR="008B2CA1" w:rsidRPr="000A3F50" w:rsidRDefault="008B2CA1" w:rsidP="008B2CA1">
            <w:pPr>
              <w:jc w:val="center"/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</w:p>
        </w:tc>
        <w:tc>
          <w:tcPr>
            <w:tcW w:w="1812" w:type="dxa"/>
          </w:tcPr>
          <w:p w14:paraId="3F5A1521" w14:textId="030E477F" w:rsidR="008B2CA1" w:rsidRPr="000A3F50" w:rsidRDefault="008B2CA1" w:rsidP="008B2CA1">
            <w:pPr>
              <w:jc w:val="center"/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</w:p>
        </w:tc>
        <w:tc>
          <w:tcPr>
            <w:tcW w:w="1812" w:type="dxa"/>
          </w:tcPr>
          <w:p w14:paraId="7DE9790A" w14:textId="6D6E29F5" w:rsidR="008B2CA1" w:rsidRPr="000A3F50" w:rsidRDefault="008B2CA1" w:rsidP="008B2CA1">
            <w:pPr>
              <w:jc w:val="center"/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</w:p>
        </w:tc>
        <w:tc>
          <w:tcPr>
            <w:tcW w:w="2723" w:type="dxa"/>
          </w:tcPr>
          <w:p w14:paraId="00D55D9D" w14:textId="29519EA0" w:rsidR="008B2CA1" w:rsidRPr="000A3F50" w:rsidRDefault="008B2CA1" w:rsidP="008B2CA1">
            <w:pPr>
              <w:jc w:val="center"/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</w:p>
        </w:tc>
      </w:tr>
      <w:tr w:rsidR="008B2CA1" w:rsidRPr="00393625" w14:paraId="4CB17232" w14:textId="77777777" w:rsidTr="21134D77">
        <w:trPr>
          <w:trHeight w:val="846"/>
        </w:trPr>
        <w:tc>
          <w:tcPr>
            <w:tcW w:w="2336" w:type="dxa"/>
            <w:shd w:val="clear" w:color="auto" w:fill="D9D9D9" w:themeFill="background1" w:themeFillShade="D9"/>
          </w:tcPr>
          <w:p w14:paraId="6517ECA9" w14:textId="77777777" w:rsidR="008B2CA1" w:rsidRPr="000E2C04" w:rsidRDefault="008B2CA1" w:rsidP="008B2CA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E2C04">
              <w:rPr>
                <w:rFonts w:ascii="Arial" w:hAnsi="Arial" w:cs="Arial"/>
                <w:b/>
                <w:sz w:val="18"/>
                <w:szCs w:val="18"/>
              </w:rPr>
              <w:t>Return Conductors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(RC)</w:t>
            </w:r>
          </w:p>
        </w:tc>
        <w:tc>
          <w:tcPr>
            <w:tcW w:w="1812" w:type="dxa"/>
          </w:tcPr>
          <w:p w14:paraId="5AA88CFC" w14:textId="4851757F" w:rsidR="008B2CA1" w:rsidRPr="000A3F50" w:rsidRDefault="008B2CA1" w:rsidP="008B2CA1">
            <w:pPr>
              <w:jc w:val="center"/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</w:p>
          <w:p w14:paraId="61DF0A50" w14:textId="75E3DDD7" w:rsidR="004E6AE6" w:rsidRPr="000A3F50" w:rsidRDefault="004E6AE6" w:rsidP="004E6AE6">
            <w:pPr>
              <w:jc w:val="center"/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</w:p>
        </w:tc>
        <w:tc>
          <w:tcPr>
            <w:tcW w:w="1812" w:type="dxa"/>
          </w:tcPr>
          <w:p w14:paraId="79439F57" w14:textId="77777777" w:rsidR="008B2CA1" w:rsidRDefault="008B2CA1" w:rsidP="008B2CA1">
            <w:pPr>
              <w:jc w:val="center"/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</w:p>
          <w:p w14:paraId="449B8B69" w14:textId="473275F4" w:rsidR="004E6AE6" w:rsidRPr="000A3F50" w:rsidRDefault="004E6AE6" w:rsidP="008B2CA1">
            <w:pPr>
              <w:jc w:val="center"/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</w:p>
        </w:tc>
        <w:tc>
          <w:tcPr>
            <w:tcW w:w="1812" w:type="dxa"/>
          </w:tcPr>
          <w:p w14:paraId="7BEA1AC5" w14:textId="77777777" w:rsidR="008B2CA1" w:rsidRDefault="008B2CA1" w:rsidP="008B2CA1">
            <w:pPr>
              <w:jc w:val="center"/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</w:p>
          <w:p w14:paraId="1E4007A6" w14:textId="4D4ABC9B" w:rsidR="007265AF" w:rsidRPr="000A3F50" w:rsidRDefault="007265AF" w:rsidP="008B2CA1">
            <w:pPr>
              <w:jc w:val="center"/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</w:p>
        </w:tc>
        <w:tc>
          <w:tcPr>
            <w:tcW w:w="2723" w:type="dxa"/>
          </w:tcPr>
          <w:p w14:paraId="1972303E" w14:textId="3B3F3578" w:rsidR="008B2CA1" w:rsidRPr="000A3F50" w:rsidRDefault="008B2CA1" w:rsidP="008B2CA1">
            <w:pPr>
              <w:jc w:val="center"/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</w:p>
        </w:tc>
      </w:tr>
      <w:tr w:rsidR="008B2CA1" w:rsidRPr="00393625" w14:paraId="6510CEE5" w14:textId="77777777" w:rsidTr="21134D77">
        <w:trPr>
          <w:trHeight w:val="831"/>
        </w:trPr>
        <w:tc>
          <w:tcPr>
            <w:tcW w:w="2336" w:type="dxa"/>
            <w:shd w:val="clear" w:color="auto" w:fill="D9D9D9" w:themeFill="background1" w:themeFillShade="D9"/>
          </w:tcPr>
          <w:p w14:paraId="0DAF3A9C" w14:textId="77777777" w:rsidR="008B2CA1" w:rsidRPr="008928B4" w:rsidRDefault="008B2CA1" w:rsidP="008B2CA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8928B4">
              <w:rPr>
                <w:rFonts w:ascii="Arial" w:hAnsi="Arial" w:cs="Arial"/>
                <w:b/>
                <w:sz w:val="18"/>
                <w:szCs w:val="18"/>
              </w:rPr>
              <w:t>Other Equipment</w:t>
            </w:r>
          </w:p>
          <w:p w14:paraId="4E76C06E" w14:textId="6BC2A6B4" w:rsidR="00BC3936" w:rsidRPr="000E2C04" w:rsidRDefault="00BC3936" w:rsidP="21134D77">
            <w:pPr>
              <w:rPr>
                <w:rFonts w:ascii="Arial" w:hAnsi="Arial" w:cs="Arial"/>
                <w:b/>
                <w:bCs/>
                <w:sz w:val="18"/>
                <w:szCs w:val="18"/>
                <w:highlight w:val="yellow"/>
              </w:rPr>
            </w:pPr>
            <w:r w:rsidRPr="008928B4">
              <w:rPr>
                <w:rFonts w:ascii="Arial" w:hAnsi="Arial" w:cs="Arial"/>
                <w:b/>
                <w:bCs/>
                <w:sz w:val="18"/>
                <w:szCs w:val="18"/>
              </w:rPr>
              <w:t>(Inclusive of across-track limits)</w:t>
            </w:r>
          </w:p>
        </w:tc>
        <w:tc>
          <w:tcPr>
            <w:tcW w:w="1812" w:type="dxa"/>
          </w:tcPr>
          <w:p w14:paraId="3CC114C0" w14:textId="45AA8158" w:rsidR="008B2CA1" w:rsidRPr="000A3F50" w:rsidRDefault="008B2CA1" w:rsidP="00DA576E">
            <w:pPr>
              <w:jc w:val="center"/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</w:p>
        </w:tc>
        <w:tc>
          <w:tcPr>
            <w:tcW w:w="1812" w:type="dxa"/>
          </w:tcPr>
          <w:p w14:paraId="5645ECF4" w14:textId="392B176F" w:rsidR="008B2CA1" w:rsidRPr="000A3F50" w:rsidRDefault="008B2CA1" w:rsidP="008B2CA1">
            <w:pPr>
              <w:jc w:val="center"/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</w:p>
        </w:tc>
        <w:tc>
          <w:tcPr>
            <w:tcW w:w="1812" w:type="dxa"/>
          </w:tcPr>
          <w:p w14:paraId="53A0395C" w14:textId="1F60EF1D" w:rsidR="008B2CA1" w:rsidRPr="000A3F50" w:rsidRDefault="008B2CA1" w:rsidP="008B2CA1">
            <w:pPr>
              <w:jc w:val="center"/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</w:p>
        </w:tc>
        <w:tc>
          <w:tcPr>
            <w:tcW w:w="2723" w:type="dxa"/>
          </w:tcPr>
          <w:p w14:paraId="44C56DC4" w14:textId="02F3122A" w:rsidR="008B2CA1" w:rsidRPr="000A3F50" w:rsidRDefault="008B2CA1" w:rsidP="008B2CA1">
            <w:pPr>
              <w:jc w:val="center"/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</w:p>
        </w:tc>
      </w:tr>
      <w:tr w:rsidR="008B2CA1" w:rsidRPr="00393625" w14:paraId="70C3371A" w14:textId="77777777" w:rsidTr="21134D77">
        <w:trPr>
          <w:trHeight w:val="2690"/>
        </w:trPr>
        <w:tc>
          <w:tcPr>
            <w:tcW w:w="10497" w:type="dxa"/>
            <w:gridSpan w:val="5"/>
          </w:tcPr>
          <w:p w14:paraId="27D8F291" w14:textId="77777777" w:rsidR="008957E6" w:rsidRDefault="008B2CA1" w:rsidP="008B2CA1">
            <w:pPr>
              <w:keepNext/>
              <w:tabs>
                <w:tab w:val="right" w:pos="2835"/>
                <w:tab w:val="left" w:pos="2977"/>
                <w:tab w:val="right" w:pos="5812"/>
                <w:tab w:val="left" w:pos="5954"/>
                <w:tab w:val="left" w:pos="7088"/>
                <w:tab w:val="right" w:pos="9781"/>
                <w:tab w:val="left" w:pos="9923"/>
                <w:tab w:val="right" w:pos="12758"/>
                <w:tab w:val="left" w:pos="12900"/>
              </w:tabs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136E2B">
              <w:rPr>
                <w:rFonts w:ascii="Arial" w:hAnsi="Arial" w:cs="Arial"/>
                <w:bCs/>
                <w:sz w:val="18"/>
                <w:szCs w:val="18"/>
              </w:rPr>
              <w:t>When in receipt of this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136E2B">
              <w:rPr>
                <w:rFonts w:ascii="Arial" w:hAnsi="Arial" w:cs="Arial"/>
                <w:bCs/>
                <w:sz w:val="18"/>
                <w:szCs w:val="18"/>
              </w:rPr>
              <w:t>OLE permit</w:t>
            </w:r>
            <w:r w:rsidR="00E535B7">
              <w:rPr>
                <w:rFonts w:ascii="Arial" w:hAnsi="Arial" w:cs="Arial"/>
                <w:bCs/>
                <w:sz w:val="18"/>
                <w:szCs w:val="18"/>
              </w:rPr>
              <w:t>,</w:t>
            </w:r>
            <w:r w:rsidR="00E535B7">
              <w:t xml:space="preserve"> </w:t>
            </w:r>
            <w:r w:rsidR="001978CD">
              <w:rPr>
                <w:rFonts w:ascii="Arial" w:hAnsi="Arial" w:cs="Arial"/>
                <w:bCs/>
                <w:sz w:val="18"/>
                <w:szCs w:val="18"/>
              </w:rPr>
              <w:t>pr</w:t>
            </w:r>
            <w:r w:rsidR="00E535B7" w:rsidRPr="00E535B7">
              <w:rPr>
                <w:rFonts w:ascii="Arial" w:hAnsi="Arial" w:cs="Arial"/>
                <w:bCs/>
                <w:sz w:val="18"/>
                <w:szCs w:val="18"/>
              </w:rPr>
              <w:t xml:space="preserve">ior to any person, tool or item of equipment coming within 600mm of </w:t>
            </w:r>
            <w:r w:rsidR="00275AAD">
              <w:rPr>
                <w:rFonts w:ascii="Arial" w:hAnsi="Arial" w:cs="Arial"/>
                <w:bCs/>
                <w:sz w:val="18"/>
                <w:szCs w:val="18"/>
              </w:rPr>
              <w:t>the equipment lis</w:t>
            </w:r>
            <w:r w:rsidR="00C201EA">
              <w:rPr>
                <w:rFonts w:ascii="Arial" w:hAnsi="Arial" w:cs="Arial"/>
                <w:bCs/>
                <w:sz w:val="18"/>
                <w:szCs w:val="18"/>
              </w:rPr>
              <w:t>ted</w:t>
            </w:r>
            <w:r w:rsidR="00514EEC">
              <w:rPr>
                <w:rFonts w:ascii="Arial" w:hAnsi="Arial" w:cs="Arial"/>
                <w:bCs/>
                <w:sz w:val="18"/>
                <w:szCs w:val="18"/>
              </w:rPr>
              <w:t>,</w:t>
            </w:r>
            <w:r w:rsidR="00E535B7" w:rsidRPr="00E535B7">
              <w:rPr>
                <w:rFonts w:ascii="Arial" w:hAnsi="Arial" w:cs="Arial"/>
                <w:bCs/>
                <w:sz w:val="18"/>
                <w:szCs w:val="18"/>
              </w:rPr>
              <w:t xml:space="preserve"> test</w:t>
            </w:r>
            <w:r w:rsidR="006131A7">
              <w:rPr>
                <w:rFonts w:ascii="Arial" w:hAnsi="Arial" w:cs="Arial"/>
                <w:bCs/>
                <w:sz w:val="18"/>
                <w:szCs w:val="18"/>
              </w:rPr>
              <w:t xml:space="preserve"> before touch actions</w:t>
            </w:r>
            <w:r w:rsidR="00E535B7" w:rsidRPr="00E535B7">
              <w:rPr>
                <w:rFonts w:ascii="Arial" w:hAnsi="Arial" w:cs="Arial"/>
                <w:bCs/>
                <w:sz w:val="18"/>
                <w:szCs w:val="18"/>
              </w:rPr>
              <w:t xml:space="preserve"> shall be conducted in accordance with NR/L3/ELP/27720.</w:t>
            </w:r>
            <w:r w:rsidR="001B6F13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</w:p>
          <w:p w14:paraId="6DA09E0B" w14:textId="042C3299" w:rsidR="008B2CA1" w:rsidRPr="00136E2B" w:rsidRDefault="001B6F13" w:rsidP="008B2CA1">
            <w:pPr>
              <w:keepNext/>
              <w:tabs>
                <w:tab w:val="right" w:pos="2835"/>
                <w:tab w:val="left" w:pos="2977"/>
                <w:tab w:val="right" w:pos="5812"/>
                <w:tab w:val="left" w:pos="5954"/>
                <w:tab w:val="left" w:pos="7088"/>
                <w:tab w:val="right" w:pos="9781"/>
                <w:tab w:val="left" w:pos="9923"/>
                <w:tab w:val="right" w:pos="12758"/>
                <w:tab w:val="left" w:pos="12900"/>
              </w:tabs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Tests shall take place</w:t>
            </w:r>
            <w:r w:rsidR="008B2CA1" w:rsidRPr="00136E2B">
              <w:rPr>
                <w:rFonts w:ascii="Arial" w:hAnsi="Arial" w:cs="Arial"/>
                <w:bCs/>
                <w:sz w:val="18"/>
                <w:szCs w:val="18"/>
              </w:rPr>
              <w:t xml:space="preserve"> at a minimum of 3 m along the conductor from OLE structure and / or in line insulation where there is sufficient conductor length. Where 3 m is not possible a resistive voltage testing device shall be used.</w:t>
            </w:r>
          </w:p>
          <w:p w14:paraId="1CD0238B" w14:textId="4953BFFF" w:rsidR="008B2CA1" w:rsidRPr="00D83C1E" w:rsidRDefault="0054756C" w:rsidP="0054756C">
            <w:pPr>
              <w:keepNext/>
              <w:tabs>
                <w:tab w:val="right" w:pos="2835"/>
                <w:tab w:val="left" w:pos="2977"/>
                <w:tab w:val="right" w:pos="5812"/>
                <w:tab w:val="left" w:pos="5954"/>
                <w:tab w:val="left" w:pos="7088"/>
                <w:tab w:val="right" w:pos="9781"/>
                <w:tab w:val="left" w:pos="9923"/>
                <w:tab w:val="right" w:pos="12758"/>
                <w:tab w:val="left" w:pos="12900"/>
              </w:tabs>
              <w:spacing w:before="120" w:after="120"/>
              <w:rPr>
                <w:rFonts w:ascii="Arial" w:hAnsi="Arial" w:cs="Arial"/>
                <w:b/>
                <w:sz w:val="18"/>
                <w:szCs w:val="18"/>
              </w:rPr>
            </w:pPr>
            <w:r w:rsidRPr="00D83C1E">
              <w:rPr>
                <w:rFonts w:ascii="Arial" w:hAnsi="Arial" w:cs="Arial"/>
                <w:b/>
                <w:sz w:val="18"/>
                <w:szCs w:val="18"/>
              </w:rPr>
              <w:t>As the</w:t>
            </w:r>
            <w:r w:rsidR="008B2CA1" w:rsidRPr="00D83C1E">
              <w:rPr>
                <w:rFonts w:ascii="Arial" w:hAnsi="Arial" w:cs="Arial"/>
                <w:b/>
                <w:sz w:val="18"/>
                <w:szCs w:val="18"/>
              </w:rPr>
              <w:t xml:space="preserve"> COSS (OLP)</w:t>
            </w:r>
            <w:r w:rsidRPr="00D83C1E">
              <w:rPr>
                <w:rFonts w:ascii="Arial" w:hAnsi="Arial" w:cs="Arial"/>
                <w:b/>
                <w:sz w:val="18"/>
                <w:szCs w:val="18"/>
              </w:rPr>
              <w:t>, I</w:t>
            </w:r>
            <w:r w:rsidR="008B2CA1" w:rsidRPr="00D83C1E">
              <w:rPr>
                <w:rFonts w:ascii="Arial" w:hAnsi="Arial" w:cs="Arial"/>
                <w:b/>
                <w:sz w:val="18"/>
                <w:szCs w:val="18"/>
              </w:rPr>
              <w:t xml:space="preserve"> understand these conditions and who will complete all required test before touch testing.</w:t>
            </w:r>
          </w:p>
          <w:tbl>
            <w:tblPr>
              <w:tblW w:w="9920" w:type="dxa"/>
              <w:tblLook w:val="01E0" w:firstRow="1" w:lastRow="1" w:firstColumn="1" w:lastColumn="1" w:noHBand="0" w:noVBand="0"/>
            </w:tblPr>
            <w:tblGrid>
              <w:gridCol w:w="2571"/>
              <w:gridCol w:w="7349"/>
            </w:tblGrid>
            <w:tr w:rsidR="0065026E" w14:paraId="45C6D610" w14:textId="77777777" w:rsidTr="0065026E">
              <w:trPr>
                <w:trHeight w:val="156"/>
              </w:trPr>
              <w:tc>
                <w:tcPr>
                  <w:tcW w:w="257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73048CC3" w14:textId="648EE1BD" w:rsidR="0065026E" w:rsidRPr="00270490" w:rsidRDefault="0065026E" w:rsidP="0065026E">
                  <w:pPr>
                    <w:spacing w:before="120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/>
                      <w:sz w:val="18"/>
                      <w:szCs w:val="18"/>
                    </w:rPr>
                    <w:t>Signature COSS (OLP)</w:t>
                  </w:r>
                </w:p>
              </w:tc>
              <w:tc>
                <w:tcPr>
                  <w:tcW w:w="7349" w:type="dxa"/>
                  <w:tcBorders>
                    <w:top w:val="nil"/>
                    <w:left w:val="nil"/>
                    <w:bottom w:val="dashSmallGap" w:sz="4" w:space="0" w:color="auto"/>
                    <w:right w:val="nil"/>
                  </w:tcBorders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0991186" w14:textId="6F2E3A09" w:rsidR="0065026E" w:rsidRPr="007265AF" w:rsidRDefault="0065026E" w:rsidP="0065026E">
                  <w:pPr>
                    <w:spacing w:before="120"/>
                    <w:rPr>
                      <w:rFonts w:ascii="Brush Script MT" w:hAnsi="Brush Script MT" w:cs="Arial"/>
                      <w:sz w:val="18"/>
                      <w:szCs w:val="18"/>
                    </w:rPr>
                  </w:pPr>
                </w:p>
              </w:tc>
            </w:tr>
          </w:tbl>
          <w:p w14:paraId="50DE0719" w14:textId="70B11A80" w:rsidR="008B2CA1" w:rsidRPr="007D206F" w:rsidRDefault="008B2CA1" w:rsidP="008B2CA1">
            <w:pPr>
              <w:keepNext/>
              <w:tabs>
                <w:tab w:val="right" w:pos="2835"/>
                <w:tab w:val="left" w:pos="2977"/>
                <w:tab w:val="right" w:pos="5812"/>
                <w:tab w:val="left" w:pos="5954"/>
                <w:tab w:val="left" w:pos="7088"/>
                <w:tab w:val="right" w:pos="9781"/>
                <w:tab w:val="left" w:pos="9923"/>
                <w:tab w:val="right" w:pos="12758"/>
                <w:tab w:val="left" w:pos="12900"/>
              </w:tabs>
              <w:spacing w:before="120" w:after="120"/>
              <w:rPr>
                <w:rFonts w:ascii="Arial" w:hAnsi="Arial" w:cs="Arial"/>
                <w:b/>
                <w:sz w:val="18"/>
                <w:szCs w:val="16"/>
              </w:rPr>
            </w:pPr>
            <w:r w:rsidRPr="00136E2B">
              <w:rPr>
                <w:rFonts w:ascii="Arial" w:hAnsi="Arial" w:cs="Arial"/>
                <w:bCs/>
                <w:sz w:val="18"/>
                <w:szCs w:val="18"/>
              </w:rPr>
              <w:t>All other overhead line equipmen</w:t>
            </w:r>
            <w:r>
              <w:rPr>
                <w:rFonts w:ascii="Arial" w:hAnsi="Arial" w:cs="Arial"/>
                <w:bCs/>
                <w:sz w:val="18"/>
                <w:szCs w:val="18"/>
              </w:rPr>
              <w:t>t (OLE)</w:t>
            </w:r>
            <w:r w:rsidRPr="00136E2B">
              <w:rPr>
                <w:rFonts w:ascii="Arial" w:hAnsi="Arial" w:cs="Arial"/>
                <w:bCs/>
                <w:sz w:val="18"/>
                <w:szCs w:val="18"/>
              </w:rPr>
              <w:t xml:space="preserve"> including return conductors, booster transformers and autotransformer feeders shall be treated as LIVE and DANGEROUS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and shall neither be touched nor approached. </w:t>
            </w:r>
          </w:p>
        </w:tc>
      </w:tr>
      <w:bookmarkEnd w:id="3"/>
    </w:tbl>
    <w:p w14:paraId="0ECB1657" w14:textId="45234F58" w:rsidR="0004321A" w:rsidRDefault="0004321A" w:rsidP="00A3218A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tbl>
      <w:tblPr>
        <w:tblStyle w:val="TableGrid"/>
        <w:tblW w:w="10467" w:type="dxa"/>
        <w:tblLook w:val="04A0" w:firstRow="1" w:lastRow="0" w:firstColumn="1" w:lastColumn="0" w:noHBand="0" w:noVBand="1"/>
      </w:tblPr>
      <w:tblGrid>
        <w:gridCol w:w="10467"/>
      </w:tblGrid>
      <w:tr w:rsidR="00B93850" w:rsidRPr="00FB5A3A" w14:paraId="113A4143" w14:textId="77777777" w:rsidTr="00DB506C">
        <w:trPr>
          <w:trHeight w:val="1151"/>
        </w:trPr>
        <w:tc>
          <w:tcPr>
            <w:tcW w:w="10467" w:type="dxa"/>
          </w:tcPr>
          <w:p w14:paraId="4ABA4E88" w14:textId="77777777" w:rsidR="00B93850" w:rsidRDefault="00B93850" w:rsidP="00AD7C82">
            <w:pPr>
              <w:keepNext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  <w:p w14:paraId="16761651" w14:textId="1820661B" w:rsidR="00B93850" w:rsidRDefault="00B93850" w:rsidP="00AD7C82">
            <w:pPr>
              <w:keepNext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FB5A3A">
              <w:rPr>
                <w:rFonts w:ascii="Arial" w:hAnsi="Arial" w:cs="Arial"/>
                <w:sz w:val="18"/>
                <w:szCs w:val="18"/>
              </w:rPr>
              <w:t xml:space="preserve">Provide details of the Residual Electrical Hazards that remain within the OLP along-track limits stated on </w:t>
            </w:r>
            <w:r w:rsidRPr="00FB5A3A">
              <w:rPr>
                <w:rFonts w:ascii="Arial" w:hAnsi="Arial" w:cs="Arial"/>
                <w:b/>
                <w:bCs/>
                <w:sz w:val="18"/>
                <w:szCs w:val="18"/>
              </w:rPr>
              <w:t>THIS</w:t>
            </w:r>
            <w:r w:rsidRPr="00FB5A3A">
              <w:rPr>
                <w:rFonts w:ascii="Arial" w:hAnsi="Arial" w:cs="Arial"/>
                <w:sz w:val="18"/>
                <w:szCs w:val="18"/>
              </w:rPr>
              <w:t xml:space="preserve"> Overhead Line Permit below</w:t>
            </w:r>
            <w:r>
              <w:rPr>
                <w:rFonts w:ascii="Arial" w:hAnsi="Arial" w:cs="Arial"/>
                <w:sz w:val="18"/>
                <w:szCs w:val="18"/>
              </w:rPr>
              <w:t xml:space="preserve"> and the Overhead Line Permit along-track limits and list the Electrical Risk Control Measures associated</w:t>
            </w:r>
            <w:r w:rsidRPr="00FB5A3A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1080CEF7" w14:textId="77FEB384" w:rsidR="00B93850" w:rsidRPr="00FB5A3A" w:rsidRDefault="00B93850" w:rsidP="00AD7C82">
            <w:pPr>
              <w:keepNext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FB5A3A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52098A0E" w14:textId="0521EEF6" w:rsidR="00B93850" w:rsidRPr="00FB5A3A" w:rsidRDefault="00B93850" w:rsidP="00AD7C82">
            <w:pPr>
              <w:rPr>
                <w:rFonts w:ascii="Arial" w:hAnsi="Arial" w:cs="Arial"/>
                <w:i/>
                <w:color w:val="FF0000"/>
                <w:sz w:val="16"/>
                <w:szCs w:val="16"/>
              </w:rPr>
            </w:pPr>
            <w:r w:rsidRPr="00FB5A3A">
              <w:rPr>
                <w:rFonts w:ascii="Arial" w:hAnsi="Arial" w:cs="Arial"/>
                <w:i/>
                <w:color w:val="FF0000"/>
                <w:sz w:val="16"/>
                <w:szCs w:val="16"/>
              </w:rPr>
              <w:t>Where appropriate attach drawings and diagrams to identify specific Residual Electrical Hazards</w:t>
            </w:r>
            <w:r w:rsidR="00AA1599">
              <w:rPr>
                <w:rFonts w:ascii="Arial" w:hAnsi="Arial" w:cs="Arial"/>
                <w:i/>
                <w:color w:val="FF0000"/>
                <w:sz w:val="16"/>
                <w:szCs w:val="16"/>
              </w:rPr>
              <w:t xml:space="preserve"> and/or Overhead Line along-tack limits. </w:t>
            </w:r>
          </w:p>
          <w:p w14:paraId="1A1F5545" w14:textId="77777777" w:rsidR="00B93850" w:rsidRPr="00FB5A3A" w:rsidRDefault="00B93850" w:rsidP="0021238E">
            <w:pPr>
              <w:keepNext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466566A" w14:textId="7C5E031D" w:rsidR="003928EB" w:rsidRPr="00FB5A3A" w:rsidRDefault="003928EB" w:rsidP="0021238E">
      <w:pPr>
        <w:keepNext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tbl>
      <w:tblPr>
        <w:tblStyle w:val="TableGrid"/>
        <w:tblW w:w="10523" w:type="dxa"/>
        <w:tblLook w:val="04A0" w:firstRow="1" w:lastRow="0" w:firstColumn="1" w:lastColumn="0" w:noHBand="0" w:noVBand="1"/>
      </w:tblPr>
      <w:tblGrid>
        <w:gridCol w:w="2477"/>
        <w:gridCol w:w="2052"/>
        <w:gridCol w:w="2270"/>
        <w:gridCol w:w="2092"/>
        <w:gridCol w:w="1632"/>
      </w:tblGrid>
      <w:tr w:rsidR="00D17373" w:rsidRPr="00D73167" w14:paraId="69F34834" w14:textId="77777777" w:rsidTr="00E66214">
        <w:trPr>
          <w:trHeight w:val="1264"/>
        </w:trPr>
        <w:tc>
          <w:tcPr>
            <w:tcW w:w="2477" w:type="dxa"/>
            <w:shd w:val="clear" w:color="auto" w:fill="D9D9D9" w:themeFill="background1" w:themeFillShade="D9"/>
          </w:tcPr>
          <w:p w14:paraId="2FF0D8BE" w14:textId="77777777" w:rsidR="00D17373" w:rsidRPr="00FB5A3A" w:rsidRDefault="00D17373" w:rsidP="003928EB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7FBD90A6" w14:textId="45B7ADA4" w:rsidR="00D17373" w:rsidRPr="00FB5A3A" w:rsidRDefault="00D17373" w:rsidP="003928EB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B5A3A">
              <w:rPr>
                <w:rFonts w:ascii="Arial" w:hAnsi="Arial" w:cs="Arial"/>
                <w:b/>
                <w:sz w:val="18"/>
                <w:szCs w:val="18"/>
              </w:rPr>
              <w:t>Residual Electrical Hazard detail:</w:t>
            </w:r>
          </w:p>
        </w:tc>
        <w:tc>
          <w:tcPr>
            <w:tcW w:w="2052" w:type="dxa"/>
            <w:shd w:val="clear" w:color="auto" w:fill="D9D9D9" w:themeFill="background1" w:themeFillShade="D9"/>
          </w:tcPr>
          <w:p w14:paraId="00D3333E" w14:textId="04D98D20" w:rsidR="00D17373" w:rsidRPr="00FB5A3A" w:rsidRDefault="00D17373" w:rsidP="003928EB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B5A3A">
              <w:rPr>
                <w:rFonts w:ascii="Arial" w:hAnsi="Arial" w:cs="Arial"/>
                <w:b/>
                <w:sz w:val="18"/>
                <w:szCs w:val="18"/>
              </w:rPr>
              <w:t>Location of Residual Electrical Hazard:</w:t>
            </w:r>
          </w:p>
          <w:p w14:paraId="266332D5" w14:textId="2A6064C6" w:rsidR="00D17373" w:rsidRPr="00FB5A3A" w:rsidRDefault="00D17373" w:rsidP="003928EB">
            <w:pPr>
              <w:jc w:val="center"/>
              <w:rPr>
                <w:rFonts w:ascii="Arial" w:hAnsi="Arial" w:cs="Arial"/>
                <w:bCs/>
                <w:i/>
                <w:iCs/>
                <w:sz w:val="18"/>
                <w:szCs w:val="18"/>
              </w:rPr>
            </w:pPr>
            <w:r w:rsidRPr="00FB5A3A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(</w:t>
            </w:r>
            <w:proofErr w:type="gramStart"/>
            <w:r w:rsidRPr="00FB5A3A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structure</w:t>
            </w:r>
            <w:proofErr w:type="gramEnd"/>
            <w:r w:rsidRPr="00FB5A3A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 xml:space="preserve"> number, line(s) from/to/at etc)</w:t>
            </w:r>
          </w:p>
        </w:tc>
        <w:tc>
          <w:tcPr>
            <w:tcW w:w="2270" w:type="dxa"/>
            <w:shd w:val="clear" w:color="auto" w:fill="D9D9D9" w:themeFill="background1" w:themeFillShade="D9"/>
          </w:tcPr>
          <w:p w14:paraId="7085AC08" w14:textId="77777777" w:rsidR="00D17373" w:rsidRPr="00FB5A3A" w:rsidRDefault="00D17373" w:rsidP="003928EB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6A1D90A" w14:textId="328D4465" w:rsidR="00D17373" w:rsidRPr="00FB5A3A" w:rsidRDefault="00D17373" w:rsidP="003928EB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B5A3A">
              <w:rPr>
                <w:rFonts w:ascii="Arial" w:hAnsi="Arial" w:cs="Arial"/>
                <w:b/>
                <w:sz w:val="18"/>
                <w:szCs w:val="18"/>
              </w:rPr>
              <w:t>Type of Electrical Risk Control Measure Implemented:</w:t>
            </w:r>
          </w:p>
        </w:tc>
        <w:tc>
          <w:tcPr>
            <w:tcW w:w="2092" w:type="dxa"/>
            <w:shd w:val="clear" w:color="auto" w:fill="D9D9D9" w:themeFill="background1" w:themeFillShade="D9"/>
          </w:tcPr>
          <w:p w14:paraId="612BD1CF" w14:textId="17109970" w:rsidR="00D17373" w:rsidRPr="00FB5A3A" w:rsidRDefault="00D17373" w:rsidP="003928EB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B5A3A">
              <w:rPr>
                <w:rFonts w:ascii="Arial" w:hAnsi="Arial" w:cs="Arial"/>
                <w:b/>
                <w:sz w:val="18"/>
                <w:szCs w:val="18"/>
              </w:rPr>
              <w:t>Location of Residual Electrical Risk Control Measure:</w:t>
            </w:r>
          </w:p>
          <w:p w14:paraId="1BE625B6" w14:textId="1F57B384" w:rsidR="00D17373" w:rsidRPr="00FB5A3A" w:rsidRDefault="00D17373" w:rsidP="003928EB">
            <w:pPr>
              <w:jc w:val="center"/>
              <w:rPr>
                <w:rFonts w:ascii="Arial" w:hAnsi="Arial" w:cs="Arial"/>
                <w:bCs/>
                <w:i/>
                <w:iCs/>
                <w:sz w:val="18"/>
                <w:szCs w:val="18"/>
              </w:rPr>
            </w:pPr>
            <w:r w:rsidRPr="00FB5A3A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(</w:t>
            </w:r>
            <w:proofErr w:type="gramStart"/>
            <w:r w:rsidRPr="00FB5A3A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structure</w:t>
            </w:r>
            <w:proofErr w:type="gramEnd"/>
            <w:r w:rsidRPr="00FB5A3A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 xml:space="preserve"> No, line(s) from/to/at etc)</w:t>
            </w:r>
          </w:p>
        </w:tc>
        <w:tc>
          <w:tcPr>
            <w:tcW w:w="1632" w:type="dxa"/>
            <w:shd w:val="clear" w:color="auto" w:fill="D9D9D9" w:themeFill="background1" w:themeFillShade="D9"/>
          </w:tcPr>
          <w:p w14:paraId="483E8603" w14:textId="77777777" w:rsidR="00D17373" w:rsidRPr="00FB5A3A" w:rsidRDefault="00D17373" w:rsidP="003928EB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B5A3A">
              <w:rPr>
                <w:rFonts w:ascii="Arial" w:hAnsi="Arial" w:cs="Arial"/>
                <w:b/>
                <w:sz w:val="18"/>
                <w:szCs w:val="18"/>
              </w:rPr>
              <w:t>Additional Remarks:</w:t>
            </w:r>
          </w:p>
          <w:p w14:paraId="4A102F4C" w14:textId="49A77F32" w:rsidR="00D17373" w:rsidRPr="00660576" w:rsidRDefault="00D17373" w:rsidP="003928EB">
            <w:pPr>
              <w:jc w:val="center"/>
              <w:rPr>
                <w:rFonts w:ascii="Arial" w:hAnsi="Arial" w:cs="Arial"/>
                <w:bCs/>
                <w:i/>
                <w:iCs/>
                <w:sz w:val="18"/>
                <w:szCs w:val="18"/>
              </w:rPr>
            </w:pPr>
            <w:r w:rsidRPr="00FB5A3A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(Flashing or static light, delineation details etc)</w:t>
            </w:r>
          </w:p>
        </w:tc>
      </w:tr>
      <w:tr w:rsidR="00D17373" w:rsidRPr="00D73167" w14:paraId="67EB23C2" w14:textId="77777777" w:rsidTr="00E66214">
        <w:trPr>
          <w:trHeight w:val="756"/>
        </w:trPr>
        <w:tc>
          <w:tcPr>
            <w:tcW w:w="2477" w:type="dxa"/>
          </w:tcPr>
          <w:p w14:paraId="3525EBAD" w14:textId="73C28247" w:rsidR="00D17373" w:rsidRPr="00EE0078" w:rsidRDefault="00D17373" w:rsidP="00B84B77">
            <w:pPr>
              <w:spacing w:before="120"/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2052" w:type="dxa"/>
          </w:tcPr>
          <w:p w14:paraId="0ACF1E33" w14:textId="09A75708" w:rsidR="00D17373" w:rsidRPr="00EE0078" w:rsidRDefault="00D17373" w:rsidP="00B84B77">
            <w:pPr>
              <w:spacing w:before="120"/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2270" w:type="dxa"/>
          </w:tcPr>
          <w:p w14:paraId="46C62F8B" w14:textId="6DEF1FE4" w:rsidR="00D17373" w:rsidRPr="00EE0078" w:rsidRDefault="00D17373" w:rsidP="00B84B77">
            <w:pPr>
              <w:spacing w:before="120"/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2092" w:type="dxa"/>
          </w:tcPr>
          <w:p w14:paraId="579F8CFB" w14:textId="12E4C891" w:rsidR="00D17373" w:rsidRPr="00EE0078" w:rsidRDefault="00D17373" w:rsidP="00E66214">
            <w:pPr>
              <w:spacing w:before="120"/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632" w:type="dxa"/>
          </w:tcPr>
          <w:p w14:paraId="3C1AB6FF" w14:textId="3A7E1B29" w:rsidR="00D17373" w:rsidRPr="00EE0078" w:rsidRDefault="00D17373" w:rsidP="00B84B77">
            <w:pPr>
              <w:spacing w:before="120"/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</w:tr>
      <w:tr w:rsidR="00D17373" w:rsidRPr="00D73167" w14:paraId="21F87100" w14:textId="77777777" w:rsidTr="00E66214">
        <w:trPr>
          <w:trHeight w:val="756"/>
        </w:trPr>
        <w:tc>
          <w:tcPr>
            <w:tcW w:w="2477" w:type="dxa"/>
          </w:tcPr>
          <w:p w14:paraId="04585C14" w14:textId="1D7737D5" w:rsidR="00D17373" w:rsidRPr="00EE0078" w:rsidRDefault="00D17373" w:rsidP="00B84B77">
            <w:pPr>
              <w:spacing w:before="120"/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2052" w:type="dxa"/>
          </w:tcPr>
          <w:p w14:paraId="4CD10B69" w14:textId="1D854A11" w:rsidR="00D17373" w:rsidRPr="00EE0078" w:rsidRDefault="00D17373" w:rsidP="00B84B77">
            <w:pPr>
              <w:spacing w:before="120"/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2270" w:type="dxa"/>
          </w:tcPr>
          <w:p w14:paraId="0AAF9211" w14:textId="716DD4B0" w:rsidR="00D17373" w:rsidRPr="00EE0078" w:rsidRDefault="00D17373" w:rsidP="00B84B77">
            <w:pPr>
              <w:spacing w:before="120"/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2092" w:type="dxa"/>
          </w:tcPr>
          <w:p w14:paraId="70520B82" w14:textId="707C73A8" w:rsidR="00D17373" w:rsidRPr="00EE0078" w:rsidRDefault="00D17373" w:rsidP="00B84B77">
            <w:pPr>
              <w:spacing w:before="120"/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632" w:type="dxa"/>
          </w:tcPr>
          <w:p w14:paraId="0C833E44" w14:textId="080CDCBA" w:rsidR="00D17373" w:rsidRPr="00EE0078" w:rsidRDefault="00D17373" w:rsidP="00B84B77">
            <w:pPr>
              <w:spacing w:before="120"/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</w:tr>
      <w:tr w:rsidR="00D17373" w:rsidRPr="00D73167" w14:paraId="05ADAB14" w14:textId="77777777" w:rsidTr="00E66214">
        <w:trPr>
          <w:trHeight w:val="756"/>
        </w:trPr>
        <w:tc>
          <w:tcPr>
            <w:tcW w:w="2477" w:type="dxa"/>
          </w:tcPr>
          <w:p w14:paraId="65A6D488" w14:textId="77777777" w:rsidR="00D17373" w:rsidRPr="00EE0078" w:rsidRDefault="00D17373" w:rsidP="00B84B77">
            <w:pPr>
              <w:spacing w:before="120"/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2052" w:type="dxa"/>
          </w:tcPr>
          <w:p w14:paraId="4C3460F6" w14:textId="77777777" w:rsidR="00D17373" w:rsidRPr="00EE0078" w:rsidRDefault="00D17373" w:rsidP="00B84B77">
            <w:pPr>
              <w:spacing w:before="120"/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2270" w:type="dxa"/>
          </w:tcPr>
          <w:p w14:paraId="1078AB5D" w14:textId="0A8F8BFB" w:rsidR="00D17373" w:rsidRPr="00EE0078" w:rsidRDefault="00D17373" w:rsidP="00B84B77">
            <w:pPr>
              <w:spacing w:before="120"/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2092" w:type="dxa"/>
          </w:tcPr>
          <w:p w14:paraId="08AE2DAB" w14:textId="51153E65" w:rsidR="00D17373" w:rsidRPr="00EE0078" w:rsidRDefault="00D17373" w:rsidP="00B84B77">
            <w:pPr>
              <w:spacing w:before="120"/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632" w:type="dxa"/>
          </w:tcPr>
          <w:p w14:paraId="0052DB24" w14:textId="14A548C6" w:rsidR="00D17373" w:rsidRPr="00EE0078" w:rsidRDefault="00D17373" w:rsidP="00B84B77">
            <w:pPr>
              <w:spacing w:before="120"/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</w:tr>
      <w:tr w:rsidR="00D17373" w:rsidRPr="00D73167" w14:paraId="01F85042" w14:textId="77777777" w:rsidTr="00E66214">
        <w:trPr>
          <w:trHeight w:val="756"/>
        </w:trPr>
        <w:tc>
          <w:tcPr>
            <w:tcW w:w="2477" w:type="dxa"/>
          </w:tcPr>
          <w:p w14:paraId="63A7DDDF" w14:textId="77777777" w:rsidR="00D17373" w:rsidRPr="00EE0078" w:rsidRDefault="00D17373" w:rsidP="00CF456E">
            <w:pPr>
              <w:spacing w:before="120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2052" w:type="dxa"/>
          </w:tcPr>
          <w:p w14:paraId="39F79F4F" w14:textId="77777777" w:rsidR="00D17373" w:rsidRPr="00EE0078" w:rsidRDefault="00D17373" w:rsidP="00CF456E">
            <w:pPr>
              <w:spacing w:before="120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2270" w:type="dxa"/>
          </w:tcPr>
          <w:p w14:paraId="6BA777BB" w14:textId="5605FDE1" w:rsidR="00D17373" w:rsidRPr="00EE0078" w:rsidRDefault="00D17373" w:rsidP="00CF456E">
            <w:pPr>
              <w:spacing w:before="120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2092" w:type="dxa"/>
          </w:tcPr>
          <w:p w14:paraId="3272526D" w14:textId="77777777" w:rsidR="00D17373" w:rsidRPr="00EE0078" w:rsidRDefault="00D17373" w:rsidP="00CF456E">
            <w:pPr>
              <w:spacing w:before="120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632" w:type="dxa"/>
          </w:tcPr>
          <w:p w14:paraId="12A93F91" w14:textId="4588F6D6" w:rsidR="00D17373" w:rsidRPr="00EE0078" w:rsidRDefault="00D17373" w:rsidP="00CF456E">
            <w:pPr>
              <w:spacing w:before="120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</w:tr>
      <w:tr w:rsidR="00D17373" w:rsidRPr="00D73167" w14:paraId="150C274A" w14:textId="77777777" w:rsidTr="00E66214">
        <w:trPr>
          <w:trHeight w:val="756"/>
        </w:trPr>
        <w:tc>
          <w:tcPr>
            <w:tcW w:w="2477" w:type="dxa"/>
          </w:tcPr>
          <w:p w14:paraId="06CC1B06" w14:textId="77777777" w:rsidR="00D17373" w:rsidRPr="00EE0078" w:rsidRDefault="00D17373" w:rsidP="00D86562">
            <w:pPr>
              <w:spacing w:before="120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2052" w:type="dxa"/>
          </w:tcPr>
          <w:p w14:paraId="5F3568CE" w14:textId="77777777" w:rsidR="00D17373" w:rsidRPr="00EE0078" w:rsidRDefault="00D17373" w:rsidP="00D86562">
            <w:pPr>
              <w:spacing w:before="120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2270" w:type="dxa"/>
          </w:tcPr>
          <w:p w14:paraId="1F028672" w14:textId="76E9A83B" w:rsidR="00D17373" w:rsidRPr="00EE0078" w:rsidRDefault="00D17373" w:rsidP="00D86562">
            <w:pPr>
              <w:spacing w:before="120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2092" w:type="dxa"/>
          </w:tcPr>
          <w:p w14:paraId="4E809A08" w14:textId="77777777" w:rsidR="00D17373" w:rsidRPr="00EE0078" w:rsidRDefault="00D17373" w:rsidP="00D86562">
            <w:pPr>
              <w:spacing w:before="120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632" w:type="dxa"/>
          </w:tcPr>
          <w:p w14:paraId="3EEC9490" w14:textId="42E10B70" w:rsidR="00D17373" w:rsidRPr="00EE0078" w:rsidRDefault="00D17373" w:rsidP="00D86562">
            <w:pPr>
              <w:spacing w:before="120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</w:tr>
      <w:tr w:rsidR="00D17373" w:rsidRPr="00D73167" w14:paraId="0CF24F51" w14:textId="77777777" w:rsidTr="00E66214">
        <w:trPr>
          <w:trHeight w:val="756"/>
        </w:trPr>
        <w:tc>
          <w:tcPr>
            <w:tcW w:w="2477" w:type="dxa"/>
          </w:tcPr>
          <w:p w14:paraId="0E45C7BC" w14:textId="77777777" w:rsidR="00D17373" w:rsidRPr="00EE0078" w:rsidRDefault="00D17373" w:rsidP="00D86562">
            <w:pPr>
              <w:spacing w:before="120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2052" w:type="dxa"/>
          </w:tcPr>
          <w:p w14:paraId="260C41A1" w14:textId="77777777" w:rsidR="00D17373" w:rsidRPr="00EE0078" w:rsidRDefault="00D17373" w:rsidP="00D86562">
            <w:pPr>
              <w:spacing w:before="120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2270" w:type="dxa"/>
          </w:tcPr>
          <w:p w14:paraId="3F3E7828" w14:textId="7434963C" w:rsidR="00D17373" w:rsidRPr="00EE0078" w:rsidRDefault="00D17373" w:rsidP="00D86562">
            <w:pPr>
              <w:spacing w:before="120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2092" w:type="dxa"/>
          </w:tcPr>
          <w:p w14:paraId="7DE15E03" w14:textId="77777777" w:rsidR="00D17373" w:rsidRPr="00EE0078" w:rsidRDefault="00D17373" w:rsidP="00D86562">
            <w:pPr>
              <w:spacing w:before="120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632" w:type="dxa"/>
          </w:tcPr>
          <w:p w14:paraId="5A9478FC" w14:textId="095786F7" w:rsidR="00D17373" w:rsidRPr="00EE0078" w:rsidRDefault="00D17373" w:rsidP="00D86562">
            <w:pPr>
              <w:spacing w:before="120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</w:tr>
      <w:tr w:rsidR="00D17373" w:rsidRPr="00D73167" w14:paraId="494A582B" w14:textId="77777777" w:rsidTr="00E66214">
        <w:trPr>
          <w:trHeight w:val="756"/>
        </w:trPr>
        <w:tc>
          <w:tcPr>
            <w:tcW w:w="2477" w:type="dxa"/>
          </w:tcPr>
          <w:p w14:paraId="512CA5ED" w14:textId="77777777" w:rsidR="00D17373" w:rsidRPr="00EE0078" w:rsidRDefault="00D17373" w:rsidP="00CF456E">
            <w:pPr>
              <w:spacing w:before="120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2052" w:type="dxa"/>
          </w:tcPr>
          <w:p w14:paraId="38E649B1" w14:textId="77777777" w:rsidR="00D17373" w:rsidRPr="00EE0078" w:rsidRDefault="00D17373" w:rsidP="00CF456E">
            <w:pPr>
              <w:spacing w:before="120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2270" w:type="dxa"/>
          </w:tcPr>
          <w:p w14:paraId="75A5E7E9" w14:textId="51F5F5E0" w:rsidR="00D17373" w:rsidRPr="00EE0078" w:rsidRDefault="00D17373" w:rsidP="00CF456E">
            <w:pPr>
              <w:spacing w:before="120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2092" w:type="dxa"/>
          </w:tcPr>
          <w:p w14:paraId="3AE624F3" w14:textId="77777777" w:rsidR="00D17373" w:rsidRPr="00EE0078" w:rsidRDefault="00D17373" w:rsidP="00CF456E">
            <w:pPr>
              <w:spacing w:before="120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632" w:type="dxa"/>
          </w:tcPr>
          <w:p w14:paraId="78BEC2F6" w14:textId="3D608549" w:rsidR="00D17373" w:rsidRPr="00EE0078" w:rsidRDefault="00D17373" w:rsidP="00CF456E">
            <w:pPr>
              <w:spacing w:before="120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</w:tr>
    </w:tbl>
    <w:p w14:paraId="0525ECA1" w14:textId="1CE4933C" w:rsidR="009269B9" w:rsidRPr="00D13746" w:rsidRDefault="009269B9" w:rsidP="0019391C">
      <w:pPr>
        <w:spacing w:before="120"/>
        <w:rPr>
          <w:rFonts w:ascii="Arial" w:hAnsi="Arial" w:cs="Arial"/>
          <w:sz w:val="18"/>
          <w:szCs w:val="18"/>
        </w:rPr>
      </w:pPr>
      <w:r w:rsidRPr="00BE07C8">
        <w:rPr>
          <w:rFonts w:ascii="Arial" w:hAnsi="Arial" w:cs="Arial"/>
          <w:sz w:val="18"/>
          <w:szCs w:val="18"/>
        </w:rPr>
        <w:t>In the event of incident response, all train and locomotive pantographs and roof-mounted equipment have been isolated and ear</w:t>
      </w:r>
      <w:r w:rsidR="008D6807" w:rsidRPr="00BE07C8">
        <w:rPr>
          <w:rFonts w:ascii="Arial" w:hAnsi="Arial" w:cs="Arial"/>
          <w:sz w:val="18"/>
          <w:szCs w:val="18"/>
        </w:rPr>
        <w:t xml:space="preserve">thed – </w:t>
      </w:r>
      <w:r w:rsidR="008D6807" w:rsidRPr="00452B81">
        <w:rPr>
          <w:rFonts w:ascii="Arial" w:hAnsi="Arial" w:cs="Arial"/>
          <w:b/>
          <w:bCs/>
          <w:sz w:val="18"/>
          <w:szCs w:val="18"/>
        </w:rPr>
        <w:t>Yes / No*</w:t>
      </w:r>
      <w:r w:rsidR="008D6807" w:rsidRPr="00BE07C8">
        <w:rPr>
          <w:rFonts w:ascii="Arial" w:hAnsi="Arial" w:cs="Arial"/>
          <w:sz w:val="18"/>
          <w:szCs w:val="18"/>
        </w:rPr>
        <w:t xml:space="preserve"> b</w:t>
      </w:r>
      <w:r w:rsidRPr="00BE07C8">
        <w:rPr>
          <w:rFonts w:ascii="Arial" w:hAnsi="Arial" w:cs="Arial"/>
          <w:sz w:val="18"/>
          <w:szCs w:val="18"/>
        </w:rPr>
        <w:t xml:space="preserve">y </w:t>
      </w:r>
      <w:r w:rsidR="008D6807" w:rsidRPr="00BE07C8">
        <w:rPr>
          <w:rFonts w:ascii="Arial" w:hAnsi="Arial" w:cs="Arial"/>
          <w:sz w:val="18"/>
          <w:szCs w:val="18"/>
        </w:rPr>
        <w:t xml:space="preserve">a </w:t>
      </w:r>
      <w:r w:rsidR="00BD4028" w:rsidRPr="00452B81">
        <w:rPr>
          <w:rFonts w:ascii="Arial" w:hAnsi="Arial" w:cs="Arial"/>
          <w:b/>
          <w:bCs/>
          <w:sz w:val="18"/>
          <w:szCs w:val="18"/>
        </w:rPr>
        <w:t xml:space="preserve">Designated Person / </w:t>
      </w:r>
      <w:r w:rsidRPr="00452B81">
        <w:rPr>
          <w:rFonts w:ascii="Arial" w:hAnsi="Arial" w:cs="Arial"/>
          <w:b/>
          <w:bCs/>
          <w:sz w:val="18"/>
          <w:szCs w:val="18"/>
        </w:rPr>
        <w:t>Traction Fitter /</w:t>
      </w:r>
      <w:r w:rsidR="008A6F06" w:rsidRPr="00452B81">
        <w:rPr>
          <w:rFonts w:ascii="Arial" w:hAnsi="Arial" w:cs="Arial"/>
          <w:b/>
          <w:bCs/>
          <w:sz w:val="18"/>
          <w:szCs w:val="18"/>
        </w:rPr>
        <w:t xml:space="preserve"> </w:t>
      </w:r>
      <w:r w:rsidR="00091B8B">
        <w:rPr>
          <w:rFonts w:ascii="Arial" w:hAnsi="Arial" w:cs="Arial"/>
          <w:b/>
          <w:bCs/>
          <w:sz w:val="18"/>
          <w:szCs w:val="18"/>
        </w:rPr>
        <w:t>Train Driver</w:t>
      </w:r>
      <w:r w:rsidR="008A6F06" w:rsidRPr="00452B81">
        <w:rPr>
          <w:rFonts w:ascii="Arial" w:hAnsi="Arial" w:cs="Arial"/>
          <w:b/>
          <w:bCs/>
          <w:sz w:val="18"/>
          <w:szCs w:val="18"/>
        </w:rPr>
        <w:t>*</w:t>
      </w:r>
      <w:r w:rsidRPr="00BE07C8">
        <w:rPr>
          <w:rFonts w:ascii="Arial" w:hAnsi="Arial" w:cs="Arial"/>
          <w:sz w:val="18"/>
          <w:szCs w:val="18"/>
        </w:rPr>
        <w:t xml:space="preserve"> </w:t>
      </w:r>
      <w:r w:rsidR="00D13746">
        <w:rPr>
          <w:rFonts w:ascii="Arial" w:hAnsi="Arial" w:cs="Arial"/>
          <w:sz w:val="18"/>
          <w:szCs w:val="18"/>
        </w:rPr>
        <w:t xml:space="preserve">trained in the isolation, earthing &amp; securing of the pantograph and roof mounted equipment.   </w:t>
      </w:r>
      <w:r w:rsidR="0019391C" w:rsidRPr="00BE07C8">
        <w:rPr>
          <w:rFonts w:ascii="Arial" w:hAnsi="Arial" w:cs="Arial"/>
          <w:sz w:val="18"/>
          <w:szCs w:val="18"/>
        </w:rPr>
        <w:t>(</w:t>
      </w:r>
      <w:r w:rsidRPr="00BE07C8">
        <w:rPr>
          <w:rFonts w:ascii="Arial" w:hAnsi="Arial" w:cs="Arial"/>
          <w:i/>
          <w:sz w:val="18"/>
          <w:szCs w:val="18"/>
        </w:rPr>
        <w:t>*Delete as appropriate</w:t>
      </w:r>
      <w:r w:rsidR="0019391C" w:rsidRPr="00BE07C8">
        <w:rPr>
          <w:rFonts w:ascii="Arial" w:hAnsi="Arial" w:cs="Arial"/>
          <w:i/>
          <w:sz w:val="18"/>
          <w:szCs w:val="18"/>
        </w:rPr>
        <w:t>)</w:t>
      </w:r>
    </w:p>
    <w:tbl>
      <w:tblPr>
        <w:tblpPr w:leftFromText="180" w:rightFromText="180" w:vertAnchor="text" w:tblpY="1"/>
        <w:tblOverlap w:val="never"/>
        <w:tblW w:w="8222" w:type="dxa"/>
        <w:tblLook w:val="01E0" w:firstRow="1" w:lastRow="1" w:firstColumn="1" w:lastColumn="1" w:noHBand="0" w:noVBand="0"/>
      </w:tblPr>
      <w:tblGrid>
        <w:gridCol w:w="2694"/>
        <w:gridCol w:w="708"/>
        <w:gridCol w:w="4820"/>
      </w:tblGrid>
      <w:tr w:rsidR="00485B8F" w:rsidRPr="00BE07C8" w14:paraId="36EDCA0E" w14:textId="77777777" w:rsidTr="00D13746">
        <w:trPr>
          <w:trHeight w:val="340"/>
        </w:trPr>
        <w:tc>
          <w:tcPr>
            <w:tcW w:w="2694" w:type="dxa"/>
            <w:tcBorders>
              <w:top w:val="nil"/>
              <w:left w:val="nil"/>
              <w:bottom w:val="dashSmallGap" w:sz="4" w:space="0" w:color="auto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CE146A" w14:textId="77777777" w:rsidR="00485B8F" w:rsidRPr="00BE07C8" w:rsidRDefault="00485B8F" w:rsidP="00D13746">
            <w:pPr>
              <w:spacing w:before="120"/>
              <w:rPr>
                <w:rFonts w:ascii="Courier New" w:hAnsi="Courier New" w:cs="Courier New"/>
                <w:b/>
                <w:sz w:val="16"/>
                <w:szCs w:val="16"/>
              </w:rPr>
            </w:pPr>
          </w:p>
        </w:tc>
        <w:tc>
          <w:tcPr>
            <w:tcW w:w="708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2F2085D" w14:textId="77777777" w:rsidR="00485B8F" w:rsidRPr="00BE07C8" w:rsidRDefault="00485B8F" w:rsidP="00D13746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  <w:r w:rsidRPr="00BE07C8">
              <w:rPr>
                <w:rFonts w:ascii="Arial" w:hAnsi="Arial" w:cs="Arial"/>
                <w:sz w:val="18"/>
                <w:szCs w:val="18"/>
              </w:rPr>
              <w:t xml:space="preserve"> (name)</w:t>
            </w:r>
          </w:p>
        </w:tc>
        <w:tc>
          <w:tcPr>
            <w:tcW w:w="4820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A37BA2B" w14:textId="77777777" w:rsidR="00485B8F" w:rsidRPr="00BE07C8" w:rsidRDefault="00485B8F" w:rsidP="00D13746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  <w:r w:rsidRPr="00BE07C8">
              <w:rPr>
                <w:rFonts w:ascii="Arial" w:hAnsi="Arial" w:cs="Arial"/>
                <w:sz w:val="18"/>
                <w:szCs w:val="18"/>
              </w:rPr>
              <w:t xml:space="preserve"> Designated Person/Train Fitter/Train Driver*</w:t>
            </w:r>
          </w:p>
        </w:tc>
      </w:tr>
    </w:tbl>
    <w:p w14:paraId="4902307E" w14:textId="2961A372" w:rsidR="00485B8F" w:rsidRPr="00BE07C8" w:rsidRDefault="00D13746" w:rsidP="00485B8F">
      <w:pPr>
        <w:tabs>
          <w:tab w:val="left" w:pos="7963"/>
        </w:tabs>
        <w:spacing w:before="120"/>
        <w:rPr>
          <w:rFonts w:ascii="Arial" w:hAnsi="Arial" w:cs="Arial"/>
          <w:iCs/>
          <w:sz w:val="18"/>
          <w:szCs w:val="18"/>
        </w:rPr>
      </w:pPr>
      <w:r w:rsidRPr="00BE07C8">
        <w:rPr>
          <w:rFonts w:ascii="Arial" w:hAnsi="Arial" w:cs="Arial"/>
          <w:sz w:val="18"/>
          <w:szCs w:val="18"/>
        </w:rPr>
        <w:t>(</w:t>
      </w:r>
      <w:r w:rsidRPr="00BE07C8">
        <w:rPr>
          <w:rFonts w:ascii="Arial" w:hAnsi="Arial" w:cs="Arial"/>
          <w:i/>
          <w:sz w:val="18"/>
          <w:szCs w:val="18"/>
        </w:rPr>
        <w:t>*Delete as appropriate)</w:t>
      </w:r>
      <w:r>
        <w:rPr>
          <w:rFonts w:ascii="Arial" w:hAnsi="Arial" w:cs="Arial"/>
          <w:i/>
          <w:sz w:val="18"/>
          <w:szCs w:val="18"/>
        </w:rPr>
        <w:br w:type="textWrapping" w:clear="all"/>
      </w:r>
      <w:r w:rsidR="00485B8F" w:rsidRPr="00BE07C8">
        <w:rPr>
          <w:rFonts w:ascii="Arial" w:hAnsi="Arial" w:cs="Arial"/>
          <w:i/>
          <w:sz w:val="18"/>
          <w:szCs w:val="18"/>
        </w:rPr>
        <w:tab/>
      </w:r>
    </w:p>
    <w:tbl>
      <w:tblPr>
        <w:tblW w:w="10490" w:type="dxa"/>
        <w:tblLook w:val="01E0" w:firstRow="1" w:lastRow="1" w:firstColumn="1" w:lastColumn="1" w:noHBand="0" w:noVBand="0"/>
      </w:tblPr>
      <w:tblGrid>
        <w:gridCol w:w="5387"/>
        <w:gridCol w:w="2126"/>
        <w:gridCol w:w="1134"/>
        <w:gridCol w:w="1276"/>
        <w:gridCol w:w="567"/>
      </w:tblGrid>
      <w:tr w:rsidR="00481461" w:rsidRPr="00BE07C8" w14:paraId="1AB8E0E9" w14:textId="77777777" w:rsidTr="00D13746">
        <w:trPr>
          <w:trHeight w:val="340"/>
        </w:trPr>
        <w:tc>
          <w:tcPr>
            <w:tcW w:w="5387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A1B089C" w14:textId="5A4A074B" w:rsidR="00443715" w:rsidRPr="00BE07C8" w:rsidRDefault="00443715" w:rsidP="009611EF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  <w:r w:rsidRPr="00BE07C8">
              <w:rPr>
                <w:rFonts w:ascii="Arial" w:hAnsi="Arial" w:cs="Arial"/>
                <w:sz w:val="18"/>
                <w:szCs w:val="18"/>
              </w:rPr>
              <w:t xml:space="preserve">This </w:t>
            </w:r>
            <w:r w:rsidR="00A47862" w:rsidRPr="00BE07C8">
              <w:rPr>
                <w:rFonts w:ascii="Arial" w:hAnsi="Arial" w:cs="Arial"/>
                <w:b/>
                <w:sz w:val="18"/>
                <w:szCs w:val="18"/>
              </w:rPr>
              <w:t>O</w:t>
            </w:r>
            <w:r w:rsidR="009611EF" w:rsidRPr="00BE07C8">
              <w:rPr>
                <w:rFonts w:ascii="Arial" w:hAnsi="Arial" w:cs="Arial"/>
                <w:b/>
                <w:sz w:val="18"/>
                <w:szCs w:val="18"/>
              </w:rPr>
              <w:t>verhead Line</w:t>
            </w:r>
            <w:r w:rsidR="00B96F13" w:rsidRPr="00BE07C8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BE07C8">
              <w:rPr>
                <w:rFonts w:ascii="Arial" w:hAnsi="Arial" w:cs="Arial"/>
                <w:b/>
                <w:sz w:val="18"/>
                <w:szCs w:val="18"/>
              </w:rPr>
              <w:t>Permit</w:t>
            </w:r>
            <w:r w:rsidRPr="00BE07C8">
              <w:rPr>
                <w:rFonts w:ascii="Arial" w:hAnsi="Arial" w:cs="Arial"/>
                <w:sz w:val="18"/>
                <w:szCs w:val="18"/>
              </w:rPr>
              <w:t xml:space="preserve"> is to be cancelled no</w:t>
            </w:r>
            <w:r w:rsidR="00632DB9" w:rsidRPr="00BE07C8">
              <w:rPr>
                <w:rFonts w:ascii="Arial" w:hAnsi="Arial" w:cs="Arial"/>
                <w:sz w:val="18"/>
                <w:szCs w:val="18"/>
              </w:rPr>
              <w:t>t</w:t>
            </w:r>
            <w:r w:rsidRPr="00BE07C8">
              <w:rPr>
                <w:rFonts w:ascii="Arial" w:hAnsi="Arial" w:cs="Arial"/>
                <w:sz w:val="18"/>
                <w:szCs w:val="18"/>
              </w:rPr>
              <w:t xml:space="preserve"> later than</w:t>
            </w:r>
          </w:p>
        </w:tc>
        <w:tc>
          <w:tcPr>
            <w:tcW w:w="2126" w:type="dxa"/>
            <w:tcBorders>
              <w:top w:val="nil"/>
              <w:left w:val="nil"/>
              <w:bottom w:val="dashSmallGap" w:sz="4" w:space="0" w:color="auto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25F208" w14:textId="01A5AF10" w:rsidR="00443715" w:rsidRPr="00BE07C8" w:rsidRDefault="00443715" w:rsidP="002018E1">
            <w:pPr>
              <w:spacing w:before="1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4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CC300F0" w14:textId="77777777" w:rsidR="00443715" w:rsidRPr="00BE07C8" w:rsidRDefault="00443715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  <w:r w:rsidRPr="00BE07C8">
              <w:rPr>
                <w:rFonts w:ascii="Arial" w:hAnsi="Arial" w:cs="Arial"/>
                <w:sz w:val="18"/>
                <w:szCs w:val="18"/>
              </w:rPr>
              <w:t xml:space="preserve"> hours, on</w:t>
            </w:r>
          </w:p>
        </w:tc>
        <w:tc>
          <w:tcPr>
            <w:tcW w:w="1276" w:type="dxa"/>
            <w:tcBorders>
              <w:top w:val="nil"/>
              <w:left w:val="nil"/>
              <w:bottom w:val="dashSmallGap" w:sz="4" w:space="0" w:color="auto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07BD78" w14:textId="0E894CA9" w:rsidR="00443715" w:rsidRPr="00BE07C8" w:rsidRDefault="00443715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3FC8CF8" w14:textId="0AB495DB" w:rsidR="00443715" w:rsidRPr="00BE07C8" w:rsidRDefault="00443715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  <w:r w:rsidRPr="00BE07C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19391C" w:rsidRPr="00BE07C8">
              <w:rPr>
                <w:rFonts w:ascii="Arial" w:hAnsi="Arial" w:cs="Arial"/>
                <w:sz w:val="18"/>
                <w:szCs w:val="18"/>
              </w:rPr>
              <w:t>D</w:t>
            </w:r>
            <w:r w:rsidRPr="00BE07C8">
              <w:rPr>
                <w:rFonts w:ascii="Arial" w:hAnsi="Arial" w:cs="Arial"/>
                <w:sz w:val="18"/>
                <w:szCs w:val="18"/>
              </w:rPr>
              <w:t>ate</w:t>
            </w:r>
          </w:p>
        </w:tc>
      </w:tr>
    </w:tbl>
    <w:p w14:paraId="1F980582" w14:textId="5C630562" w:rsidR="00662B8E" w:rsidRPr="00BE07C8" w:rsidRDefault="004C6879" w:rsidP="003D34EC">
      <w:pPr>
        <w:keepNext/>
        <w:tabs>
          <w:tab w:val="right" w:pos="2835"/>
          <w:tab w:val="left" w:pos="2977"/>
          <w:tab w:val="right" w:pos="5812"/>
          <w:tab w:val="left" w:pos="5954"/>
          <w:tab w:val="left" w:pos="7088"/>
          <w:tab w:val="right" w:pos="9781"/>
          <w:tab w:val="left" w:pos="9923"/>
          <w:tab w:val="right" w:pos="12758"/>
          <w:tab w:val="left" w:pos="12900"/>
        </w:tabs>
        <w:spacing w:before="120"/>
        <w:rPr>
          <w:rFonts w:ascii="Arial" w:hAnsi="Arial" w:cs="Arial"/>
          <w:sz w:val="18"/>
          <w:szCs w:val="18"/>
        </w:rPr>
      </w:pPr>
      <w:r w:rsidRPr="00BE07C8">
        <w:rPr>
          <w:rFonts w:ascii="Arial" w:hAnsi="Arial" w:cs="Arial"/>
          <w:sz w:val="18"/>
          <w:szCs w:val="18"/>
        </w:rPr>
        <w:t xml:space="preserve">I have witnessed the </w:t>
      </w:r>
      <w:r w:rsidR="006A237E" w:rsidRPr="00BE07C8">
        <w:rPr>
          <w:rFonts w:ascii="Arial" w:hAnsi="Arial" w:cs="Arial"/>
          <w:sz w:val="18"/>
          <w:szCs w:val="18"/>
        </w:rPr>
        <w:t>COSS (OLP) / D</w:t>
      </w:r>
      <w:r w:rsidR="002A5094" w:rsidRPr="00BE07C8">
        <w:rPr>
          <w:rFonts w:ascii="Arial" w:hAnsi="Arial" w:cs="Arial"/>
          <w:sz w:val="18"/>
          <w:szCs w:val="18"/>
        </w:rPr>
        <w:t>esignated Person</w:t>
      </w:r>
      <w:r w:rsidR="00055E0E" w:rsidRPr="00BE07C8">
        <w:rPr>
          <w:rFonts w:ascii="Arial" w:hAnsi="Arial" w:cs="Arial"/>
          <w:sz w:val="18"/>
          <w:szCs w:val="18"/>
        </w:rPr>
        <w:t xml:space="preserve"> </w:t>
      </w:r>
      <w:r w:rsidRPr="00BE07C8">
        <w:rPr>
          <w:rFonts w:ascii="Arial" w:hAnsi="Arial" w:cs="Arial"/>
          <w:sz w:val="18"/>
          <w:szCs w:val="18"/>
        </w:rPr>
        <w:t xml:space="preserve">reading aloud </w:t>
      </w:r>
      <w:r w:rsidR="00662B8E" w:rsidRPr="00BE07C8">
        <w:rPr>
          <w:rFonts w:ascii="Arial" w:hAnsi="Arial" w:cs="Arial"/>
          <w:sz w:val="18"/>
          <w:szCs w:val="18"/>
        </w:rPr>
        <w:t xml:space="preserve">or otherwise demonstrating their understanding of </w:t>
      </w:r>
      <w:r w:rsidRPr="00BE07C8">
        <w:rPr>
          <w:rFonts w:ascii="Arial" w:hAnsi="Arial" w:cs="Arial"/>
          <w:sz w:val="18"/>
          <w:szCs w:val="18"/>
        </w:rPr>
        <w:t xml:space="preserve">the </w:t>
      </w:r>
      <w:r w:rsidR="00D17373">
        <w:rPr>
          <w:rFonts w:ascii="Arial" w:hAnsi="Arial" w:cs="Arial"/>
          <w:sz w:val="18"/>
          <w:szCs w:val="18"/>
        </w:rPr>
        <w:t>E</w:t>
      </w:r>
      <w:r w:rsidR="0029505F">
        <w:rPr>
          <w:rFonts w:ascii="Arial" w:hAnsi="Arial" w:cs="Arial"/>
          <w:sz w:val="18"/>
          <w:szCs w:val="18"/>
        </w:rPr>
        <w:t xml:space="preserve">lectrical </w:t>
      </w:r>
      <w:r w:rsidR="00D17373">
        <w:rPr>
          <w:rFonts w:ascii="Arial" w:hAnsi="Arial" w:cs="Arial"/>
          <w:sz w:val="18"/>
          <w:szCs w:val="18"/>
        </w:rPr>
        <w:t>R</w:t>
      </w:r>
      <w:r w:rsidR="0029505F">
        <w:rPr>
          <w:rFonts w:ascii="Arial" w:hAnsi="Arial" w:cs="Arial"/>
          <w:sz w:val="18"/>
          <w:szCs w:val="18"/>
        </w:rPr>
        <w:t xml:space="preserve">isk </w:t>
      </w:r>
      <w:r w:rsidR="00D17373">
        <w:rPr>
          <w:rFonts w:ascii="Arial" w:hAnsi="Arial" w:cs="Arial"/>
          <w:sz w:val="18"/>
          <w:szCs w:val="18"/>
        </w:rPr>
        <w:t>C</w:t>
      </w:r>
      <w:r w:rsidR="0029505F">
        <w:rPr>
          <w:rFonts w:ascii="Arial" w:hAnsi="Arial" w:cs="Arial"/>
          <w:sz w:val="18"/>
          <w:szCs w:val="18"/>
        </w:rPr>
        <w:t xml:space="preserve">ontrol </w:t>
      </w:r>
      <w:r w:rsidR="00D17373">
        <w:rPr>
          <w:rFonts w:ascii="Arial" w:hAnsi="Arial" w:cs="Arial"/>
          <w:sz w:val="18"/>
          <w:szCs w:val="18"/>
        </w:rPr>
        <w:t>M</w:t>
      </w:r>
      <w:r w:rsidR="0029505F">
        <w:rPr>
          <w:rFonts w:ascii="Arial" w:hAnsi="Arial" w:cs="Arial"/>
          <w:sz w:val="18"/>
          <w:szCs w:val="18"/>
        </w:rPr>
        <w:t>easures</w:t>
      </w:r>
      <w:r w:rsidRPr="00BE07C8">
        <w:rPr>
          <w:rFonts w:ascii="Arial" w:hAnsi="Arial" w:cs="Arial"/>
          <w:sz w:val="18"/>
          <w:szCs w:val="18"/>
        </w:rPr>
        <w:t xml:space="preserve"> that ha</w:t>
      </w:r>
      <w:r w:rsidR="0029505F">
        <w:rPr>
          <w:rFonts w:ascii="Arial" w:hAnsi="Arial" w:cs="Arial"/>
          <w:sz w:val="18"/>
          <w:szCs w:val="18"/>
        </w:rPr>
        <w:t>ve</w:t>
      </w:r>
      <w:r w:rsidRPr="00BE07C8">
        <w:rPr>
          <w:rFonts w:ascii="Arial" w:hAnsi="Arial" w:cs="Arial"/>
          <w:sz w:val="18"/>
          <w:szCs w:val="18"/>
        </w:rPr>
        <w:t xml:space="preserve"> been implemented and </w:t>
      </w:r>
      <w:r w:rsidR="002E4A13" w:rsidRPr="00BE07C8">
        <w:rPr>
          <w:rFonts w:ascii="Arial" w:hAnsi="Arial" w:cs="Arial"/>
          <w:sz w:val="18"/>
          <w:szCs w:val="18"/>
        </w:rPr>
        <w:t xml:space="preserve">I am </w:t>
      </w:r>
      <w:r w:rsidRPr="00BE07C8">
        <w:rPr>
          <w:rFonts w:ascii="Arial" w:hAnsi="Arial" w:cs="Arial"/>
          <w:sz w:val="18"/>
          <w:szCs w:val="18"/>
        </w:rPr>
        <w:t xml:space="preserve">confirming that they understand the contents of the </w:t>
      </w:r>
      <w:r w:rsidRPr="00BE07C8">
        <w:rPr>
          <w:rFonts w:ascii="Arial" w:hAnsi="Arial" w:cs="Arial"/>
          <w:b/>
          <w:sz w:val="18"/>
          <w:szCs w:val="18"/>
        </w:rPr>
        <w:t>Overhead Line Permit</w:t>
      </w:r>
      <w:r w:rsidRPr="00BE07C8">
        <w:rPr>
          <w:rFonts w:ascii="Arial" w:hAnsi="Arial" w:cs="Arial"/>
          <w:sz w:val="18"/>
          <w:szCs w:val="18"/>
        </w:rPr>
        <w:t>.</w:t>
      </w:r>
    </w:p>
    <w:p w14:paraId="2634331B" w14:textId="50747ACE" w:rsidR="00725256" w:rsidRPr="00BE07C8" w:rsidRDefault="00725256" w:rsidP="003D34EC">
      <w:pPr>
        <w:keepNext/>
        <w:tabs>
          <w:tab w:val="right" w:pos="2835"/>
          <w:tab w:val="left" w:pos="2977"/>
          <w:tab w:val="right" w:pos="5812"/>
          <w:tab w:val="left" w:pos="5954"/>
          <w:tab w:val="left" w:pos="7088"/>
          <w:tab w:val="right" w:pos="9781"/>
          <w:tab w:val="left" w:pos="9923"/>
          <w:tab w:val="right" w:pos="12758"/>
          <w:tab w:val="left" w:pos="12900"/>
        </w:tabs>
        <w:spacing w:before="120"/>
        <w:rPr>
          <w:rFonts w:ascii="Arial" w:hAnsi="Arial" w:cs="Arial"/>
          <w:b/>
          <w:sz w:val="18"/>
          <w:szCs w:val="18"/>
          <w:lang w:eastAsia="en-US"/>
        </w:rPr>
      </w:pPr>
      <w:r w:rsidRPr="00BE07C8">
        <w:rPr>
          <w:rFonts w:ascii="Arial" w:hAnsi="Arial" w:cs="Arial"/>
          <w:b/>
          <w:sz w:val="18"/>
          <w:szCs w:val="18"/>
          <w:lang w:eastAsia="en-US"/>
        </w:rPr>
        <w:t>Issued by</w:t>
      </w:r>
    </w:p>
    <w:tbl>
      <w:tblPr>
        <w:tblW w:w="10602" w:type="dxa"/>
        <w:tblLayout w:type="fixed"/>
        <w:tblLook w:val="01E0" w:firstRow="1" w:lastRow="1" w:firstColumn="1" w:lastColumn="1" w:noHBand="0" w:noVBand="0"/>
      </w:tblPr>
      <w:tblGrid>
        <w:gridCol w:w="1842"/>
        <w:gridCol w:w="1133"/>
        <w:gridCol w:w="711"/>
        <w:gridCol w:w="425"/>
        <w:gridCol w:w="1560"/>
        <w:gridCol w:w="708"/>
        <w:gridCol w:w="284"/>
        <w:gridCol w:w="1275"/>
        <w:gridCol w:w="851"/>
        <w:gridCol w:w="621"/>
        <w:gridCol w:w="513"/>
        <w:gridCol w:w="679"/>
      </w:tblGrid>
      <w:tr w:rsidR="00A341AB" w:rsidRPr="00BE07C8" w14:paraId="77605651" w14:textId="77777777" w:rsidTr="00D86562">
        <w:trPr>
          <w:trHeight w:val="217"/>
        </w:trPr>
        <w:tc>
          <w:tcPr>
            <w:tcW w:w="2975" w:type="dxa"/>
            <w:gridSpan w:val="2"/>
            <w:tcBorders>
              <w:bottom w:val="dashSmallGap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979C53" w14:textId="7FA3471C" w:rsidR="00A341AB" w:rsidRPr="00BE07C8" w:rsidRDefault="00A341AB" w:rsidP="00D86562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  <w:bookmarkStart w:id="4" w:name="_Hlk51077099"/>
          </w:p>
        </w:tc>
        <w:tc>
          <w:tcPr>
            <w:tcW w:w="711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54EC41" w14:textId="77777777" w:rsidR="00A341AB" w:rsidRPr="00BE07C8" w:rsidRDefault="00A341AB" w:rsidP="00D86562">
            <w:pPr>
              <w:spacing w:before="12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BE07C8">
              <w:rPr>
                <w:rFonts w:ascii="Arial" w:hAnsi="Arial" w:cs="Arial"/>
                <w:sz w:val="18"/>
                <w:szCs w:val="18"/>
              </w:rPr>
              <w:t>(name)</w:t>
            </w:r>
          </w:p>
        </w:tc>
        <w:tc>
          <w:tcPr>
            <w:tcW w:w="1985" w:type="dxa"/>
            <w:gridSpan w:val="2"/>
            <w:tcBorders>
              <w:bottom w:val="dashSmallGap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F833C2" w14:textId="7E0F1C55" w:rsidR="00A341AB" w:rsidRPr="002018E1" w:rsidRDefault="00A341AB" w:rsidP="00D86562">
            <w:pPr>
              <w:spacing w:before="120"/>
              <w:rPr>
                <w:rFonts w:ascii="Brush Script MT" w:hAnsi="Brush Script MT" w:cs="Arial"/>
                <w:sz w:val="18"/>
                <w:szCs w:val="18"/>
              </w:rPr>
            </w:pPr>
          </w:p>
        </w:tc>
        <w:tc>
          <w:tcPr>
            <w:tcW w:w="992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E67185" w14:textId="77777777" w:rsidR="00A341AB" w:rsidRPr="00BE07C8" w:rsidRDefault="00A341AB" w:rsidP="00D86562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  <w:r w:rsidRPr="00BE07C8">
              <w:rPr>
                <w:rFonts w:ascii="Arial" w:hAnsi="Arial" w:cs="Arial"/>
                <w:sz w:val="18"/>
                <w:szCs w:val="18"/>
              </w:rPr>
              <w:t>(signature)</w:t>
            </w:r>
          </w:p>
        </w:tc>
        <w:tc>
          <w:tcPr>
            <w:tcW w:w="2126" w:type="dxa"/>
            <w:gridSpan w:val="2"/>
            <w:tcBorders>
              <w:bottom w:val="dashSmallGap" w:sz="4" w:space="0" w:color="auto"/>
            </w:tcBorders>
          </w:tcPr>
          <w:p w14:paraId="5D9DBF33" w14:textId="444EB288" w:rsidR="00A341AB" w:rsidRPr="00BE07C8" w:rsidRDefault="00A341AB" w:rsidP="00D86562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13" w:type="dxa"/>
            <w:gridSpan w:val="3"/>
          </w:tcPr>
          <w:p w14:paraId="07BCF71A" w14:textId="77777777" w:rsidR="00A341AB" w:rsidRPr="00BE07C8" w:rsidRDefault="00A341AB" w:rsidP="00D86562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  <w:r w:rsidRPr="00BE07C8">
              <w:rPr>
                <w:rFonts w:ascii="Arial" w:hAnsi="Arial" w:cs="Arial"/>
                <w:sz w:val="18"/>
                <w:szCs w:val="18"/>
              </w:rPr>
              <w:t>(</w:t>
            </w:r>
            <w:proofErr w:type="gramStart"/>
            <w:r w:rsidRPr="00BE07C8">
              <w:rPr>
                <w:rFonts w:ascii="Arial" w:hAnsi="Arial" w:cs="Arial"/>
                <w:sz w:val="18"/>
                <w:szCs w:val="18"/>
              </w:rPr>
              <w:t>contact</w:t>
            </w:r>
            <w:proofErr w:type="gramEnd"/>
            <w:r w:rsidRPr="00BE07C8">
              <w:rPr>
                <w:rFonts w:ascii="Arial" w:hAnsi="Arial" w:cs="Arial"/>
                <w:sz w:val="18"/>
                <w:szCs w:val="18"/>
              </w:rPr>
              <w:t xml:space="preserve"> number)</w:t>
            </w:r>
          </w:p>
        </w:tc>
      </w:tr>
      <w:tr w:rsidR="00A341AB" w:rsidRPr="00BE07C8" w14:paraId="6213A66D" w14:textId="77777777" w:rsidTr="00B21947">
        <w:trPr>
          <w:trHeight w:val="217"/>
        </w:trPr>
        <w:tc>
          <w:tcPr>
            <w:tcW w:w="1842" w:type="dxa"/>
            <w:tcBorders>
              <w:top w:val="dashSmallGap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DC5245" w14:textId="77777777" w:rsidR="00A341AB" w:rsidRPr="00BE07C8" w:rsidRDefault="00A341AB" w:rsidP="00D86562">
            <w:pPr>
              <w:spacing w:before="120"/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BE07C8">
              <w:rPr>
                <w:rFonts w:ascii="Arial" w:hAnsi="Arial" w:cs="Arial"/>
                <w:b/>
                <w:i/>
                <w:sz w:val="18"/>
                <w:szCs w:val="18"/>
                <w:lang w:eastAsia="en-US"/>
              </w:rPr>
              <w:t xml:space="preserve">Nominated Person </w:t>
            </w:r>
          </w:p>
        </w:tc>
        <w:tc>
          <w:tcPr>
            <w:tcW w:w="1133" w:type="dxa"/>
            <w:tcBorders>
              <w:top w:val="dashSmallGap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4CE9D3" w14:textId="77777777" w:rsidR="00A341AB" w:rsidRPr="00BE07C8" w:rsidRDefault="00A341AB" w:rsidP="00D86562">
            <w:pPr>
              <w:spacing w:before="12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6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B30571" w14:textId="77777777" w:rsidR="00A341AB" w:rsidRPr="00BE07C8" w:rsidRDefault="00A341AB" w:rsidP="00D86562">
            <w:pPr>
              <w:spacing w:before="120"/>
              <w:rPr>
                <w:rFonts w:ascii="Courier New" w:hAnsi="Courier New" w:cs="Courier New"/>
                <w:sz w:val="18"/>
                <w:szCs w:val="18"/>
              </w:rPr>
            </w:pPr>
            <w:r w:rsidRPr="00BE07C8">
              <w:rPr>
                <w:rFonts w:ascii="Arial" w:hAnsi="Arial" w:cs="Arial"/>
                <w:sz w:val="18"/>
                <w:szCs w:val="18"/>
              </w:rPr>
              <w:t>Message no</w:t>
            </w:r>
          </w:p>
        </w:tc>
        <w:tc>
          <w:tcPr>
            <w:tcW w:w="1560" w:type="dxa"/>
            <w:tcBorders>
              <w:bottom w:val="dashSmallGap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BE485F6" w14:textId="6CAE841C" w:rsidR="00A341AB" w:rsidRPr="00BE07C8" w:rsidRDefault="00A341AB" w:rsidP="00D86562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8" w:type="dxa"/>
          </w:tcPr>
          <w:p w14:paraId="28F3F3E7" w14:textId="77777777" w:rsidR="00A341AB" w:rsidRPr="00BE07C8" w:rsidRDefault="00A341AB" w:rsidP="00A341AB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  <w:r w:rsidRPr="00BE07C8">
              <w:rPr>
                <w:rFonts w:ascii="Arial" w:hAnsi="Arial" w:cs="Arial"/>
                <w:sz w:val="18"/>
                <w:szCs w:val="18"/>
              </w:rPr>
              <w:t>Date</w:t>
            </w:r>
          </w:p>
        </w:tc>
        <w:tc>
          <w:tcPr>
            <w:tcW w:w="1559" w:type="dxa"/>
            <w:gridSpan w:val="2"/>
            <w:tcBorders>
              <w:bottom w:val="dashSmallGap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1E0ADF9" w14:textId="1A23DBA8" w:rsidR="00A341AB" w:rsidRPr="00BE07C8" w:rsidRDefault="00A341AB" w:rsidP="00D86562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2" w:type="dxa"/>
            <w:gridSpan w:val="2"/>
            <w:tcMar>
              <w:top w:w="0" w:type="dxa"/>
              <w:left w:w="0" w:type="dxa"/>
              <w:bottom w:w="0" w:type="dxa"/>
              <w:right w:w="108" w:type="dxa"/>
            </w:tcMar>
            <w:hideMark/>
          </w:tcPr>
          <w:p w14:paraId="137F071F" w14:textId="4F844377" w:rsidR="00A341AB" w:rsidRPr="00BE07C8" w:rsidRDefault="00A341AB" w:rsidP="00D86562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13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40E5B0" w14:textId="77777777" w:rsidR="00A341AB" w:rsidRPr="00BE07C8" w:rsidRDefault="00A341AB" w:rsidP="00D86562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79" w:type="dxa"/>
          </w:tcPr>
          <w:p w14:paraId="53B857F8" w14:textId="77777777" w:rsidR="00A341AB" w:rsidRPr="00BE07C8" w:rsidRDefault="00A341AB" w:rsidP="00D86562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1B78AAC2" w14:textId="5E18E69D" w:rsidR="00B658D3" w:rsidRDefault="00725256" w:rsidP="003D34EC">
      <w:pPr>
        <w:keepNext/>
        <w:tabs>
          <w:tab w:val="right" w:pos="2835"/>
          <w:tab w:val="left" w:pos="2977"/>
          <w:tab w:val="right" w:pos="5812"/>
          <w:tab w:val="left" w:pos="5954"/>
          <w:tab w:val="left" w:pos="7088"/>
          <w:tab w:val="right" w:pos="9781"/>
          <w:tab w:val="left" w:pos="9923"/>
          <w:tab w:val="right" w:pos="12758"/>
          <w:tab w:val="left" w:pos="12900"/>
        </w:tabs>
        <w:spacing w:before="120"/>
        <w:rPr>
          <w:rFonts w:ascii="Arial" w:hAnsi="Arial" w:cs="Arial"/>
          <w:sz w:val="18"/>
          <w:szCs w:val="18"/>
          <w:lang w:eastAsia="en-US"/>
        </w:rPr>
      </w:pPr>
      <w:bookmarkStart w:id="5" w:name="_Hlk51077476"/>
      <w:bookmarkEnd w:id="4"/>
      <w:r w:rsidRPr="00BE07C8">
        <w:rPr>
          <w:rFonts w:ascii="Arial" w:hAnsi="Arial" w:cs="Arial"/>
          <w:sz w:val="18"/>
          <w:szCs w:val="18"/>
          <w:lang w:eastAsia="en-US"/>
        </w:rPr>
        <w:t xml:space="preserve">I undertake to </w:t>
      </w:r>
      <w:r w:rsidR="00B90942" w:rsidRPr="00BE07C8">
        <w:rPr>
          <w:rFonts w:ascii="Arial" w:hAnsi="Arial" w:cs="Arial"/>
          <w:sz w:val="18"/>
          <w:szCs w:val="18"/>
          <w:lang w:eastAsia="en-US"/>
        </w:rPr>
        <w:t>confirm</w:t>
      </w:r>
      <w:r w:rsidRPr="00BE07C8">
        <w:rPr>
          <w:rFonts w:ascii="Arial" w:hAnsi="Arial" w:cs="Arial"/>
          <w:sz w:val="18"/>
          <w:szCs w:val="18"/>
          <w:lang w:eastAsia="en-US"/>
        </w:rPr>
        <w:t xml:space="preserve"> that all persons for whom I am responsible fully understand the extent of the </w:t>
      </w:r>
      <w:r w:rsidR="006A2BD5" w:rsidRPr="00BE07C8">
        <w:rPr>
          <w:rFonts w:ascii="Arial" w:hAnsi="Arial" w:cs="Arial"/>
          <w:sz w:val="18"/>
          <w:szCs w:val="18"/>
          <w:lang w:eastAsia="en-US"/>
        </w:rPr>
        <w:t>i</w:t>
      </w:r>
      <w:r w:rsidRPr="00BE07C8">
        <w:rPr>
          <w:rFonts w:ascii="Arial" w:hAnsi="Arial" w:cs="Arial"/>
          <w:sz w:val="18"/>
          <w:szCs w:val="18"/>
          <w:lang w:eastAsia="en-US"/>
        </w:rPr>
        <w:t>solation</w:t>
      </w:r>
      <w:r w:rsidR="006A2BD5" w:rsidRPr="00BE07C8">
        <w:rPr>
          <w:rFonts w:ascii="Arial" w:hAnsi="Arial" w:cs="Arial"/>
          <w:sz w:val="18"/>
          <w:szCs w:val="18"/>
          <w:lang w:eastAsia="en-US"/>
        </w:rPr>
        <w:t>,</w:t>
      </w:r>
      <w:r w:rsidR="003928EB" w:rsidRPr="00BE07C8">
        <w:rPr>
          <w:rFonts w:ascii="Arial" w:hAnsi="Arial" w:cs="Arial"/>
          <w:sz w:val="18"/>
          <w:szCs w:val="18"/>
          <w:lang w:eastAsia="en-US"/>
        </w:rPr>
        <w:t xml:space="preserve"> the </w:t>
      </w:r>
      <w:r w:rsidR="007A294B">
        <w:rPr>
          <w:rFonts w:ascii="Arial" w:hAnsi="Arial" w:cs="Arial"/>
          <w:sz w:val="18"/>
          <w:szCs w:val="18"/>
          <w:lang w:eastAsia="en-US"/>
        </w:rPr>
        <w:t>OLP along-track limits</w:t>
      </w:r>
      <w:r w:rsidR="003928EB" w:rsidRPr="00BE07C8">
        <w:rPr>
          <w:rFonts w:ascii="Arial" w:hAnsi="Arial" w:cs="Arial"/>
          <w:sz w:val="18"/>
          <w:szCs w:val="18"/>
          <w:lang w:eastAsia="en-US"/>
        </w:rPr>
        <w:t>,</w:t>
      </w:r>
      <w:r w:rsidR="00C75C5C" w:rsidRPr="00BE07C8">
        <w:rPr>
          <w:rFonts w:ascii="Arial" w:hAnsi="Arial" w:cs="Arial"/>
          <w:sz w:val="18"/>
          <w:szCs w:val="18"/>
          <w:lang w:eastAsia="en-US"/>
        </w:rPr>
        <w:t xml:space="preserve"> </w:t>
      </w:r>
      <w:r w:rsidR="00CA59F7" w:rsidRPr="00BE07C8">
        <w:rPr>
          <w:rFonts w:ascii="Arial" w:hAnsi="Arial" w:cs="Arial"/>
          <w:sz w:val="18"/>
          <w:szCs w:val="18"/>
          <w:lang w:eastAsia="en-US"/>
        </w:rPr>
        <w:t xml:space="preserve">the implemented </w:t>
      </w:r>
      <w:r w:rsidR="004670E1">
        <w:rPr>
          <w:rFonts w:ascii="Arial" w:hAnsi="Arial" w:cs="Arial"/>
          <w:sz w:val="18"/>
          <w:szCs w:val="18"/>
          <w:lang w:eastAsia="en-US"/>
        </w:rPr>
        <w:t>E</w:t>
      </w:r>
      <w:r w:rsidR="00830C38">
        <w:rPr>
          <w:rFonts w:ascii="Arial" w:hAnsi="Arial" w:cs="Arial"/>
          <w:sz w:val="18"/>
          <w:szCs w:val="18"/>
          <w:lang w:eastAsia="en-US"/>
        </w:rPr>
        <w:t xml:space="preserve">lectrical </w:t>
      </w:r>
      <w:r w:rsidR="004670E1">
        <w:rPr>
          <w:rFonts w:ascii="Arial" w:hAnsi="Arial" w:cs="Arial"/>
          <w:sz w:val="18"/>
          <w:szCs w:val="18"/>
          <w:lang w:eastAsia="en-US"/>
        </w:rPr>
        <w:t>R</w:t>
      </w:r>
      <w:r w:rsidR="00830C38">
        <w:rPr>
          <w:rFonts w:ascii="Arial" w:hAnsi="Arial" w:cs="Arial"/>
          <w:sz w:val="18"/>
          <w:szCs w:val="18"/>
          <w:lang w:eastAsia="en-US"/>
        </w:rPr>
        <w:t xml:space="preserve">isk </w:t>
      </w:r>
      <w:r w:rsidR="004670E1">
        <w:rPr>
          <w:rFonts w:ascii="Arial" w:hAnsi="Arial" w:cs="Arial"/>
          <w:sz w:val="18"/>
          <w:szCs w:val="18"/>
          <w:lang w:eastAsia="en-US"/>
        </w:rPr>
        <w:t>C</w:t>
      </w:r>
      <w:r w:rsidR="00830C38">
        <w:rPr>
          <w:rFonts w:ascii="Arial" w:hAnsi="Arial" w:cs="Arial"/>
          <w:sz w:val="18"/>
          <w:szCs w:val="18"/>
          <w:lang w:eastAsia="en-US"/>
        </w:rPr>
        <w:t xml:space="preserve">ontrol </w:t>
      </w:r>
      <w:r w:rsidR="004670E1">
        <w:rPr>
          <w:rFonts w:ascii="Arial" w:hAnsi="Arial" w:cs="Arial"/>
          <w:sz w:val="18"/>
          <w:szCs w:val="18"/>
          <w:lang w:eastAsia="en-US"/>
        </w:rPr>
        <w:t>M</w:t>
      </w:r>
      <w:r w:rsidR="00830C38">
        <w:rPr>
          <w:rFonts w:ascii="Arial" w:hAnsi="Arial" w:cs="Arial"/>
          <w:sz w:val="18"/>
          <w:szCs w:val="18"/>
          <w:lang w:eastAsia="en-US"/>
        </w:rPr>
        <w:t>easures</w:t>
      </w:r>
      <w:r w:rsidR="00CA59F7" w:rsidRPr="00BE07C8">
        <w:rPr>
          <w:rFonts w:ascii="Arial" w:hAnsi="Arial" w:cs="Arial"/>
          <w:sz w:val="18"/>
          <w:szCs w:val="18"/>
          <w:lang w:eastAsia="en-US"/>
        </w:rPr>
        <w:t xml:space="preserve"> </w:t>
      </w:r>
      <w:r w:rsidR="0029505F">
        <w:rPr>
          <w:rFonts w:ascii="Arial" w:hAnsi="Arial" w:cs="Arial"/>
          <w:sz w:val="18"/>
          <w:szCs w:val="18"/>
          <w:lang w:eastAsia="en-US"/>
        </w:rPr>
        <w:t>associated with</w:t>
      </w:r>
      <w:r w:rsidR="00C43A55" w:rsidRPr="00BE07C8">
        <w:rPr>
          <w:rFonts w:ascii="Arial" w:hAnsi="Arial" w:cs="Arial"/>
          <w:sz w:val="18"/>
          <w:szCs w:val="18"/>
          <w:lang w:eastAsia="en-US"/>
        </w:rPr>
        <w:t xml:space="preserve"> any</w:t>
      </w:r>
      <w:r w:rsidR="009A50BF" w:rsidRPr="00BE07C8">
        <w:rPr>
          <w:rFonts w:ascii="Arial" w:hAnsi="Arial" w:cs="Arial"/>
          <w:sz w:val="18"/>
          <w:szCs w:val="18"/>
          <w:lang w:eastAsia="en-US"/>
        </w:rPr>
        <w:t xml:space="preserve"> </w:t>
      </w:r>
      <w:r w:rsidR="00D13349" w:rsidRPr="00BE07C8">
        <w:rPr>
          <w:rFonts w:ascii="Arial" w:hAnsi="Arial" w:cs="Arial"/>
          <w:sz w:val="18"/>
          <w:szCs w:val="18"/>
          <w:lang w:eastAsia="en-US"/>
        </w:rPr>
        <w:t>r</w:t>
      </w:r>
      <w:r w:rsidR="00086278" w:rsidRPr="00BE07C8">
        <w:rPr>
          <w:rFonts w:ascii="Arial" w:hAnsi="Arial" w:cs="Arial"/>
          <w:sz w:val="18"/>
          <w:szCs w:val="18"/>
          <w:lang w:eastAsia="en-US"/>
        </w:rPr>
        <w:t xml:space="preserve">esidual </w:t>
      </w:r>
      <w:r w:rsidR="00D13349" w:rsidRPr="00BE07C8">
        <w:rPr>
          <w:rFonts w:ascii="Arial" w:hAnsi="Arial" w:cs="Arial"/>
          <w:sz w:val="18"/>
          <w:szCs w:val="18"/>
          <w:lang w:eastAsia="en-US"/>
        </w:rPr>
        <w:t>e</w:t>
      </w:r>
      <w:r w:rsidR="00086278" w:rsidRPr="00BE07C8">
        <w:rPr>
          <w:rFonts w:ascii="Arial" w:hAnsi="Arial" w:cs="Arial"/>
          <w:sz w:val="18"/>
          <w:szCs w:val="18"/>
          <w:lang w:eastAsia="en-US"/>
        </w:rPr>
        <w:t xml:space="preserve">lectrical </w:t>
      </w:r>
      <w:r w:rsidR="00D13349" w:rsidRPr="00BE07C8">
        <w:rPr>
          <w:rFonts w:ascii="Arial" w:hAnsi="Arial" w:cs="Arial"/>
          <w:sz w:val="18"/>
          <w:szCs w:val="18"/>
          <w:lang w:eastAsia="en-US"/>
        </w:rPr>
        <w:t>h</w:t>
      </w:r>
      <w:r w:rsidR="00086278" w:rsidRPr="00BE07C8">
        <w:rPr>
          <w:rFonts w:ascii="Arial" w:hAnsi="Arial" w:cs="Arial"/>
          <w:sz w:val="18"/>
          <w:szCs w:val="18"/>
          <w:lang w:eastAsia="en-US"/>
        </w:rPr>
        <w:t>azards</w:t>
      </w:r>
      <w:r w:rsidRPr="00BE07C8">
        <w:rPr>
          <w:rFonts w:ascii="Arial" w:hAnsi="Arial" w:cs="Arial"/>
          <w:sz w:val="18"/>
          <w:szCs w:val="18"/>
          <w:lang w:eastAsia="en-US"/>
        </w:rPr>
        <w:t xml:space="preserve"> </w:t>
      </w:r>
      <w:r w:rsidR="00405562" w:rsidRPr="00BE07C8">
        <w:rPr>
          <w:rFonts w:ascii="Arial" w:hAnsi="Arial" w:cs="Arial"/>
          <w:sz w:val="18"/>
          <w:szCs w:val="18"/>
          <w:lang w:eastAsia="en-US"/>
        </w:rPr>
        <w:t>b</w:t>
      </w:r>
      <w:r w:rsidRPr="00BE07C8">
        <w:rPr>
          <w:rFonts w:ascii="Arial" w:hAnsi="Arial" w:cs="Arial"/>
          <w:sz w:val="18"/>
          <w:szCs w:val="18"/>
          <w:lang w:eastAsia="en-US"/>
        </w:rPr>
        <w:t xml:space="preserve">efore work commences. </w:t>
      </w:r>
    </w:p>
    <w:p w14:paraId="73B394C1" w14:textId="7D377198" w:rsidR="00725256" w:rsidRPr="00BE07C8" w:rsidRDefault="00496BE0" w:rsidP="003D34EC">
      <w:pPr>
        <w:keepNext/>
        <w:tabs>
          <w:tab w:val="right" w:pos="2835"/>
          <w:tab w:val="left" w:pos="2977"/>
          <w:tab w:val="right" w:pos="5812"/>
          <w:tab w:val="left" w:pos="5954"/>
          <w:tab w:val="left" w:pos="7088"/>
          <w:tab w:val="right" w:pos="9781"/>
          <w:tab w:val="left" w:pos="9923"/>
          <w:tab w:val="right" w:pos="12758"/>
          <w:tab w:val="left" w:pos="12900"/>
        </w:tabs>
        <w:spacing w:before="120"/>
        <w:rPr>
          <w:rFonts w:ascii="Arial" w:hAnsi="Arial" w:cs="Arial"/>
          <w:sz w:val="18"/>
          <w:szCs w:val="18"/>
          <w:lang w:eastAsia="en-US"/>
        </w:rPr>
      </w:pPr>
      <w:r w:rsidRPr="002D6548">
        <w:rPr>
          <w:rFonts w:ascii="Arial" w:hAnsi="Arial" w:cs="Arial"/>
          <w:sz w:val="18"/>
          <w:szCs w:val="18"/>
          <w:lang w:eastAsia="en-US"/>
        </w:rPr>
        <w:t>I</w:t>
      </w:r>
      <w:r w:rsidR="00402162" w:rsidRPr="002D6548">
        <w:rPr>
          <w:rFonts w:ascii="Arial" w:hAnsi="Arial" w:cs="Arial"/>
          <w:sz w:val="18"/>
          <w:szCs w:val="18"/>
          <w:lang w:eastAsia="en-US"/>
        </w:rPr>
        <w:t xml:space="preserve"> </w:t>
      </w:r>
      <w:r w:rsidR="00DE340D" w:rsidRPr="002D6548">
        <w:rPr>
          <w:rFonts w:ascii="Arial" w:hAnsi="Arial" w:cs="Arial"/>
          <w:sz w:val="18"/>
          <w:szCs w:val="18"/>
          <w:lang w:eastAsia="en-US"/>
        </w:rPr>
        <w:t>understand tha</w:t>
      </w:r>
      <w:r w:rsidR="00A8366A" w:rsidRPr="002D6548">
        <w:rPr>
          <w:rFonts w:ascii="Arial" w:hAnsi="Arial" w:cs="Arial"/>
          <w:sz w:val="18"/>
          <w:szCs w:val="18"/>
          <w:lang w:eastAsia="en-US"/>
        </w:rPr>
        <w:t xml:space="preserve">t </w:t>
      </w:r>
      <w:r w:rsidR="00162F8A" w:rsidRPr="002D6548">
        <w:rPr>
          <w:rFonts w:ascii="Arial" w:hAnsi="Arial" w:cs="Arial"/>
          <w:sz w:val="18"/>
          <w:szCs w:val="18"/>
          <w:lang w:eastAsia="en-US"/>
        </w:rPr>
        <w:t>some</w:t>
      </w:r>
      <w:r w:rsidR="00402162" w:rsidRPr="002D6548">
        <w:rPr>
          <w:rFonts w:ascii="Arial" w:hAnsi="Arial" w:cs="Arial"/>
          <w:sz w:val="18"/>
          <w:szCs w:val="18"/>
          <w:lang w:eastAsia="en-US"/>
        </w:rPr>
        <w:t xml:space="preserve"> </w:t>
      </w:r>
      <w:r w:rsidR="002D6548">
        <w:rPr>
          <w:rFonts w:ascii="Arial" w:hAnsi="Arial" w:cs="Arial"/>
          <w:sz w:val="18"/>
          <w:szCs w:val="18"/>
          <w:lang w:eastAsia="en-US"/>
        </w:rPr>
        <w:t>R</w:t>
      </w:r>
      <w:r w:rsidR="00402162" w:rsidRPr="002D6548">
        <w:rPr>
          <w:rFonts w:ascii="Arial" w:hAnsi="Arial" w:cs="Arial"/>
          <w:sz w:val="18"/>
          <w:szCs w:val="18"/>
          <w:lang w:eastAsia="en-US"/>
        </w:rPr>
        <w:t xml:space="preserve">esidual </w:t>
      </w:r>
      <w:r w:rsidR="002D6548">
        <w:rPr>
          <w:rFonts w:ascii="Arial" w:hAnsi="Arial" w:cs="Arial"/>
          <w:sz w:val="18"/>
          <w:szCs w:val="18"/>
          <w:lang w:eastAsia="en-US"/>
        </w:rPr>
        <w:t>E</w:t>
      </w:r>
      <w:r w:rsidR="00402162" w:rsidRPr="002D6548">
        <w:rPr>
          <w:rFonts w:ascii="Arial" w:hAnsi="Arial" w:cs="Arial"/>
          <w:sz w:val="18"/>
          <w:szCs w:val="18"/>
          <w:lang w:eastAsia="en-US"/>
        </w:rPr>
        <w:t xml:space="preserve">lectrical </w:t>
      </w:r>
      <w:r w:rsidR="002D6548">
        <w:rPr>
          <w:rFonts w:ascii="Arial" w:hAnsi="Arial" w:cs="Arial"/>
          <w:sz w:val="18"/>
          <w:szCs w:val="18"/>
          <w:lang w:eastAsia="en-US"/>
        </w:rPr>
        <w:t>H</w:t>
      </w:r>
      <w:r w:rsidR="00402162" w:rsidRPr="002D6548">
        <w:rPr>
          <w:rFonts w:ascii="Arial" w:hAnsi="Arial" w:cs="Arial"/>
          <w:sz w:val="18"/>
          <w:szCs w:val="18"/>
          <w:lang w:eastAsia="en-US"/>
        </w:rPr>
        <w:t>azards</w:t>
      </w:r>
      <w:r w:rsidR="00210CDA" w:rsidRPr="002D6548">
        <w:rPr>
          <w:rFonts w:ascii="Arial" w:hAnsi="Arial" w:cs="Arial"/>
          <w:sz w:val="18"/>
          <w:szCs w:val="18"/>
          <w:lang w:eastAsia="en-US"/>
        </w:rPr>
        <w:t xml:space="preserve"> </w:t>
      </w:r>
      <w:r w:rsidR="00FB5A3A">
        <w:rPr>
          <w:rFonts w:ascii="Arial" w:hAnsi="Arial" w:cs="Arial"/>
          <w:sz w:val="18"/>
          <w:szCs w:val="18"/>
          <w:lang w:eastAsia="en-US"/>
        </w:rPr>
        <w:t>might</w:t>
      </w:r>
      <w:r w:rsidR="00162F8A" w:rsidRPr="002D6548">
        <w:rPr>
          <w:rFonts w:ascii="Arial" w:hAnsi="Arial" w:cs="Arial"/>
          <w:sz w:val="18"/>
          <w:szCs w:val="18"/>
          <w:lang w:eastAsia="en-US"/>
        </w:rPr>
        <w:t xml:space="preserve"> have </w:t>
      </w:r>
      <w:r w:rsidR="002D6548">
        <w:rPr>
          <w:rFonts w:ascii="Arial" w:hAnsi="Arial" w:cs="Arial"/>
          <w:sz w:val="18"/>
          <w:szCs w:val="18"/>
          <w:lang w:eastAsia="en-US"/>
        </w:rPr>
        <w:t>E</w:t>
      </w:r>
      <w:r w:rsidR="00162F8A" w:rsidRPr="002D6548">
        <w:rPr>
          <w:rFonts w:ascii="Arial" w:hAnsi="Arial" w:cs="Arial"/>
          <w:sz w:val="18"/>
          <w:szCs w:val="18"/>
          <w:lang w:eastAsia="en-US"/>
        </w:rPr>
        <w:t xml:space="preserve">lectrical </w:t>
      </w:r>
      <w:r w:rsidR="002D6548">
        <w:rPr>
          <w:rFonts w:ascii="Arial" w:hAnsi="Arial" w:cs="Arial"/>
          <w:sz w:val="18"/>
          <w:szCs w:val="18"/>
          <w:lang w:eastAsia="en-US"/>
        </w:rPr>
        <w:t>R</w:t>
      </w:r>
      <w:r w:rsidR="00162F8A" w:rsidRPr="002D6548">
        <w:rPr>
          <w:rFonts w:ascii="Arial" w:hAnsi="Arial" w:cs="Arial"/>
          <w:sz w:val="18"/>
          <w:szCs w:val="18"/>
          <w:lang w:eastAsia="en-US"/>
        </w:rPr>
        <w:t xml:space="preserve">isk </w:t>
      </w:r>
      <w:r w:rsidR="002D6548">
        <w:rPr>
          <w:rFonts w:ascii="Arial" w:hAnsi="Arial" w:cs="Arial"/>
          <w:sz w:val="18"/>
          <w:szCs w:val="18"/>
          <w:lang w:eastAsia="en-US"/>
        </w:rPr>
        <w:t>C</w:t>
      </w:r>
      <w:r w:rsidR="00162F8A" w:rsidRPr="002D6548">
        <w:rPr>
          <w:rFonts w:ascii="Arial" w:hAnsi="Arial" w:cs="Arial"/>
          <w:sz w:val="18"/>
          <w:szCs w:val="18"/>
          <w:lang w:eastAsia="en-US"/>
        </w:rPr>
        <w:t xml:space="preserve">ontrol </w:t>
      </w:r>
      <w:r w:rsidR="002D6548">
        <w:rPr>
          <w:rFonts w:ascii="Arial" w:hAnsi="Arial" w:cs="Arial"/>
          <w:sz w:val="18"/>
          <w:szCs w:val="18"/>
          <w:lang w:eastAsia="en-US"/>
        </w:rPr>
        <w:t>M</w:t>
      </w:r>
      <w:r w:rsidR="00162F8A" w:rsidRPr="002D6548">
        <w:rPr>
          <w:rFonts w:ascii="Arial" w:hAnsi="Arial" w:cs="Arial"/>
          <w:sz w:val="18"/>
          <w:szCs w:val="18"/>
          <w:lang w:eastAsia="en-US"/>
        </w:rPr>
        <w:t xml:space="preserve">easures other than </w:t>
      </w:r>
      <w:r w:rsidR="002D6548">
        <w:rPr>
          <w:rFonts w:ascii="Arial" w:hAnsi="Arial" w:cs="Arial"/>
          <w:sz w:val="18"/>
          <w:szCs w:val="18"/>
          <w:lang w:eastAsia="en-US"/>
        </w:rPr>
        <w:t>R</w:t>
      </w:r>
      <w:r w:rsidR="00162F8A" w:rsidRPr="002D6548">
        <w:rPr>
          <w:rFonts w:ascii="Arial" w:hAnsi="Arial" w:cs="Arial"/>
          <w:sz w:val="18"/>
          <w:szCs w:val="18"/>
          <w:lang w:eastAsia="en-US"/>
        </w:rPr>
        <w:t>emi</w:t>
      </w:r>
      <w:r w:rsidR="00B658D3" w:rsidRPr="002D6548">
        <w:rPr>
          <w:rFonts w:ascii="Arial" w:hAnsi="Arial" w:cs="Arial"/>
          <w:sz w:val="18"/>
          <w:szCs w:val="18"/>
          <w:lang w:eastAsia="en-US"/>
        </w:rPr>
        <w:t>nder</w:t>
      </w:r>
      <w:r w:rsidR="00210CDA" w:rsidRPr="002D6548">
        <w:rPr>
          <w:rFonts w:ascii="Arial" w:hAnsi="Arial" w:cs="Arial"/>
          <w:sz w:val="18"/>
          <w:szCs w:val="18"/>
          <w:lang w:eastAsia="en-US"/>
        </w:rPr>
        <w:t xml:space="preserve"> of </w:t>
      </w:r>
      <w:r w:rsidR="002D6548">
        <w:rPr>
          <w:rFonts w:ascii="Arial" w:hAnsi="Arial" w:cs="Arial"/>
          <w:sz w:val="18"/>
          <w:szCs w:val="18"/>
          <w:lang w:eastAsia="en-US"/>
        </w:rPr>
        <w:t>L</w:t>
      </w:r>
      <w:r w:rsidR="00210CDA" w:rsidRPr="002D6548">
        <w:rPr>
          <w:rFonts w:ascii="Arial" w:hAnsi="Arial" w:cs="Arial"/>
          <w:sz w:val="18"/>
          <w:szCs w:val="18"/>
          <w:lang w:eastAsia="en-US"/>
        </w:rPr>
        <w:t xml:space="preserve">ive </w:t>
      </w:r>
      <w:r w:rsidR="002D6548">
        <w:rPr>
          <w:rFonts w:ascii="Arial" w:hAnsi="Arial" w:cs="Arial"/>
          <w:sz w:val="18"/>
          <w:szCs w:val="18"/>
          <w:lang w:eastAsia="en-US"/>
        </w:rPr>
        <w:t>E</w:t>
      </w:r>
      <w:r w:rsidR="00210CDA" w:rsidRPr="002D6548">
        <w:rPr>
          <w:rFonts w:ascii="Arial" w:hAnsi="Arial" w:cs="Arial"/>
          <w:sz w:val="18"/>
          <w:szCs w:val="18"/>
          <w:lang w:eastAsia="en-US"/>
        </w:rPr>
        <w:t>xposed equipmen</w:t>
      </w:r>
      <w:r w:rsidR="00173FB0" w:rsidRPr="002D6548">
        <w:rPr>
          <w:rFonts w:ascii="Arial" w:hAnsi="Arial" w:cs="Arial"/>
          <w:sz w:val="18"/>
          <w:szCs w:val="18"/>
          <w:lang w:eastAsia="en-US"/>
        </w:rPr>
        <w:t>t associated with them.</w:t>
      </w:r>
    </w:p>
    <w:bookmarkEnd w:id="5"/>
    <w:p w14:paraId="4B5EA2AE" w14:textId="152DFD1D" w:rsidR="00725256" w:rsidRPr="00BE07C8" w:rsidRDefault="00725256" w:rsidP="00E618D4">
      <w:pPr>
        <w:keepNext/>
        <w:tabs>
          <w:tab w:val="right" w:pos="2835"/>
          <w:tab w:val="left" w:pos="2977"/>
          <w:tab w:val="right" w:pos="5812"/>
          <w:tab w:val="left" w:pos="5954"/>
          <w:tab w:val="left" w:pos="7088"/>
          <w:tab w:val="right" w:pos="9781"/>
          <w:tab w:val="left" w:pos="9923"/>
          <w:tab w:val="right" w:pos="12758"/>
          <w:tab w:val="left" w:pos="12900"/>
        </w:tabs>
        <w:spacing w:before="120"/>
        <w:rPr>
          <w:rFonts w:ascii="Arial" w:hAnsi="Arial" w:cs="Arial"/>
          <w:b/>
          <w:sz w:val="18"/>
          <w:szCs w:val="18"/>
          <w:lang w:eastAsia="en-US"/>
        </w:rPr>
      </w:pPr>
      <w:r w:rsidRPr="00BE07C8">
        <w:rPr>
          <w:rFonts w:ascii="Arial" w:hAnsi="Arial" w:cs="Arial"/>
          <w:b/>
          <w:sz w:val="18"/>
          <w:szCs w:val="18"/>
          <w:lang w:eastAsia="en-US"/>
        </w:rPr>
        <w:t>Received by</w:t>
      </w:r>
    </w:p>
    <w:tbl>
      <w:tblPr>
        <w:tblW w:w="6946" w:type="dxa"/>
        <w:tblLook w:val="01E0" w:firstRow="1" w:lastRow="1" w:firstColumn="1" w:lastColumn="1" w:noHBand="0" w:noVBand="0"/>
      </w:tblPr>
      <w:tblGrid>
        <w:gridCol w:w="2410"/>
        <w:gridCol w:w="709"/>
        <w:gridCol w:w="2410"/>
        <w:gridCol w:w="1417"/>
      </w:tblGrid>
      <w:tr w:rsidR="00481461" w:rsidRPr="00BE07C8" w14:paraId="237BF28B" w14:textId="77777777" w:rsidTr="00E44D5F">
        <w:trPr>
          <w:trHeight w:val="340"/>
        </w:trPr>
        <w:tc>
          <w:tcPr>
            <w:tcW w:w="2410" w:type="dxa"/>
            <w:tcBorders>
              <w:top w:val="nil"/>
              <w:left w:val="nil"/>
              <w:bottom w:val="dashSmallGap" w:sz="4" w:space="0" w:color="auto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93BCB7" w14:textId="35EC03E5" w:rsidR="00443715" w:rsidRPr="00BE07C8" w:rsidRDefault="00443715" w:rsidP="00E618D4">
            <w:pPr>
              <w:keepNext/>
              <w:spacing w:before="1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6BB613E" w14:textId="77777777" w:rsidR="00443715" w:rsidRPr="00BE07C8" w:rsidRDefault="00443715" w:rsidP="00E618D4">
            <w:pPr>
              <w:keepNext/>
              <w:spacing w:before="120"/>
              <w:rPr>
                <w:rFonts w:ascii="Arial" w:hAnsi="Arial" w:cs="Arial"/>
                <w:sz w:val="18"/>
                <w:szCs w:val="18"/>
              </w:rPr>
            </w:pPr>
            <w:r w:rsidRPr="00BE07C8">
              <w:rPr>
                <w:rFonts w:ascii="Arial" w:hAnsi="Arial" w:cs="Arial"/>
                <w:sz w:val="18"/>
                <w:szCs w:val="18"/>
              </w:rPr>
              <w:t xml:space="preserve"> (name)</w:t>
            </w:r>
          </w:p>
        </w:tc>
        <w:tc>
          <w:tcPr>
            <w:tcW w:w="2410" w:type="dxa"/>
            <w:tcBorders>
              <w:top w:val="nil"/>
              <w:left w:val="nil"/>
              <w:bottom w:val="dashSmallGap" w:sz="4" w:space="0" w:color="auto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8E5A2A" w14:textId="2A499485" w:rsidR="00443715" w:rsidRPr="004722BA" w:rsidRDefault="00443715" w:rsidP="00E618D4">
            <w:pPr>
              <w:keepNext/>
              <w:spacing w:before="120"/>
              <w:rPr>
                <w:rFonts w:ascii="Brush Script MT" w:hAnsi="Brush Script MT" w:cs="Arial"/>
                <w:color w:val="FF0000"/>
                <w:sz w:val="18"/>
                <w:szCs w:val="18"/>
              </w:rPr>
            </w:pPr>
          </w:p>
        </w:tc>
        <w:tc>
          <w:tcPr>
            <w:tcW w:w="1417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9260ADF" w14:textId="715945C7" w:rsidR="00443715" w:rsidRPr="00BE07C8" w:rsidRDefault="00443715" w:rsidP="00E618D4">
            <w:pPr>
              <w:keepNext/>
              <w:spacing w:before="120"/>
              <w:rPr>
                <w:rFonts w:ascii="Arial" w:hAnsi="Arial" w:cs="Arial"/>
                <w:sz w:val="18"/>
                <w:szCs w:val="18"/>
              </w:rPr>
            </w:pPr>
            <w:r w:rsidRPr="00BE07C8">
              <w:rPr>
                <w:rFonts w:ascii="Arial" w:hAnsi="Arial" w:cs="Arial"/>
                <w:sz w:val="18"/>
                <w:szCs w:val="18"/>
              </w:rPr>
              <w:t xml:space="preserve"> (signature)</w:t>
            </w:r>
          </w:p>
        </w:tc>
      </w:tr>
    </w:tbl>
    <w:p w14:paraId="651476B1" w14:textId="40B89BF7" w:rsidR="00725256" w:rsidRDefault="00E44D5F" w:rsidP="00B13375">
      <w:pPr>
        <w:keepNext/>
        <w:tabs>
          <w:tab w:val="right" w:pos="2835"/>
          <w:tab w:val="left" w:pos="2977"/>
          <w:tab w:val="right" w:pos="5812"/>
          <w:tab w:val="left" w:pos="5954"/>
          <w:tab w:val="left" w:pos="7088"/>
          <w:tab w:val="right" w:pos="9781"/>
          <w:tab w:val="left" w:pos="9923"/>
          <w:tab w:val="right" w:pos="12758"/>
          <w:tab w:val="left" w:pos="12900"/>
        </w:tabs>
        <w:spacing w:after="120"/>
        <w:rPr>
          <w:rFonts w:ascii="Arial" w:hAnsi="Arial" w:cs="Arial"/>
          <w:b/>
          <w:i/>
          <w:sz w:val="18"/>
          <w:szCs w:val="18"/>
        </w:rPr>
      </w:pPr>
      <w:r w:rsidRPr="00BE07C8">
        <w:rPr>
          <w:rFonts w:ascii="Arial" w:hAnsi="Arial" w:cs="Arial"/>
          <w:i/>
          <w:sz w:val="18"/>
          <w:szCs w:val="18"/>
        </w:rPr>
        <w:t xml:space="preserve"> </w:t>
      </w:r>
      <w:r w:rsidR="00B13375" w:rsidRPr="00BE07C8">
        <w:rPr>
          <w:rFonts w:ascii="Arial" w:hAnsi="Arial" w:cs="Arial"/>
          <w:b/>
          <w:i/>
          <w:sz w:val="18"/>
          <w:szCs w:val="18"/>
        </w:rPr>
        <w:t xml:space="preserve">COSS </w:t>
      </w:r>
      <w:r w:rsidRPr="00BE07C8">
        <w:rPr>
          <w:rFonts w:ascii="Arial" w:hAnsi="Arial" w:cs="Arial"/>
          <w:b/>
          <w:i/>
          <w:sz w:val="18"/>
          <w:szCs w:val="18"/>
        </w:rPr>
        <w:t>(</w:t>
      </w:r>
      <w:r w:rsidR="00B13375" w:rsidRPr="00BE07C8">
        <w:rPr>
          <w:rFonts w:ascii="Arial" w:hAnsi="Arial" w:cs="Arial"/>
          <w:b/>
          <w:i/>
          <w:sz w:val="18"/>
          <w:szCs w:val="18"/>
        </w:rPr>
        <w:t>OLP</w:t>
      </w:r>
      <w:r w:rsidRPr="00BE07C8">
        <w:rPr>
          <w:rFonts w:ascii="Arial" w:hAnsi="Arial" w:cs="Arial"/>
          <w:b/>
          <w:i/>
          <w:sz w:val="18"/>
          <w:szCs w:val="18"/>
        </w:rPr>
        <w:t>)</w:t>
      </w:r>
    </w:p>
    <w:p w14:paraId="1C9513B6" w14:textId="77777777" w:rsidR="00BA25E1" w:rsidRPr="00BE07C8" w:rsidRDefault="00BA25E1" w:rsidP="00B13375">
      <w:pPr>
        <w:keepNext/>
        <w:tabs>
          <w:tab w:val="right" w:pos="2835"/>
          <w:tab w:val="left" w:pos="2977"/>
          <w:tab w:val="right" w:pos="5812"/>
          <w:tab w:val="left" w:pos="5954"/>
          <w:tab w:val="left" w:pos="7088"/>
          <w:tab w:val="right" w:pos="9781"/>
          <w:tab w:val="left" w:pos="9923"/>
          <w:tab w:val="right" w:pos="12758"/>
          <w:tab w:val="left" w:pos="12900"/>
        </w:tabs>
        <w:spacing w:after="120"/>
        <w:rPr>
          <w:rFonts w:ascii="Arial" w:hAnsi="Arial" w:cs="Arial"/>
          <w:b/>
          <w:i/>
          <w:sz w:val="18"/>
          <w:szCs w:val="18"/>
        </w:rPr>
      </w:pPr>
    </w:p>
    <w:p w14:paraId="74925ACE" w14:textId="77777777" w:rsidR="00136E2B" w:rsidRDefault="00136E2B" w:rsidP="00BC7C41">
      <w:pPr>
        <w:tabs>
          <w:tab w:val="left" w:pos="6480"/>
          <w:tab w:val="left" w:pos="8640"/>
        </w:tabs>
        <w:spacing w:after="120"/>
        <w:rPr>
          <w:rFonts w:ascii="Arial" w:hAnsi="Arial" w:cs="Arial"/>
          <w:b/>
          <w:sz w:val="18"/>
          <w:szCs w:val="18"/>
        </w:rPr>
      </w:pPr>
    </w:p>
    <w:tbl>
      <w:tblPr>
        <w:tblpPr w:leftFromText="180" w:rightFromText="180" w:vertAnchor="text" w:horzAnchor="margin" w:tblpY="-21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000000"/>
        <w:tblLook w:val="04A0" w:firstRow="1" w:lastRow="0" w:firstColumn="1" w:lastColumn="0" w:noHBand="0" w:noVBand="1"/>
      </w:tblPr>
      <w:tblGrid>
        <w:gridCol w:w="10478"/>
      </w:tblGrid>
      <w:tr w:rsidR="00AA1599" w:rsidRPr="00F522A1" w14:paraId="5BCDA7DE" w14:textId="77777777" w:rsidTr="00AA1599">
        <w:tc>
          <w:tcPr>
            <w:tcW w:w="10478" w:type="dxa"/>
            <w:shd w:val="solid" w:color="auto" w:fill="auto"/>
          </w:tcPr>
          <w:p w14:paraId="702F25E5" w14:textId="77777777" w:rsidR="00AA1599" w:rsidRPr="00F522A1" w:rsidRDefault="00AA1599" w:rsidP="00AA1599">
            <w:pPr>
              <w:tabs>
                <w:tab w:val="right" w:pos="10490"/>
              </w:tabs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7E1569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lastRenderedPageBreak/>
              <w:t>PART 2 – RELIEF</w:t>
            </w:r>
          </w:p>
        </w:tc>
      </w:tr>
    </w:tbl>
    <w:p w14:paraId="25BBD430" w14:textId="6CA9D96A" w:rsidR="008B41EA" w:rsidRDefault="00DF379C" w:rsidP="0021238E">
      <w:pPr>
        <w:keepNext/>
        <w:tabs>
          <w:tab w:val="left" w:pos="6480"/>
          <w:tab w:val="left" w:pos="8640"/>
        </w:tabs>
        <w:spacing w:after="12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Relief Nominated Pe</w:t>
      </w:r>
      <w:r w:rsidR="005C78DF">
        <w:rPr>
          <w:rFonts w:ascii="Arial" w:hAnsi="Arial" w:cs="Arial"/>
          <w:b/>
          <w:sz w:val="18"/>
          <w:szCs w:val="18"/>
        </w:rPr>
        <w:t>rson</w:t>
      </w:r>
    </w:p>
    <w:tbl>
      <w:tblPr>
        <w:tblStyle w:val="TableGrid"/>
        <w:tblW w:w="5003" w:type="pct"/>
        <w:tblLook w:val="01E0" w:firstRow="1" w:lastRow="1" w:firstColumn="1" w:lastColumn="1" w:noHBand="0" w:noVBand="0"/>
      </w:tblPr>
      <w:tblGrid>
        <w:gridCol w:w="3124"/>
        <w:gridCol w:w="1839"/>
        <w:gridCol w:w="1837"/>
        <w:gridCol w:w="1780"/>
        <w:gridCol w:w="1904"/>
      </w:tblGrid>
      <w:tr w:rsidR="00A84EA1" w:rsidRPr="00E436FB" w14:paraId="057E174A" w14:textId="77777777" w:rsidTr="00862C5F">
        <w:trPr>
          <w:trHeight w:hRule="exact" w:val="275"/>
        </w:trPr>
        <w:tc>
          <w:tcPr>
            <w:tcW w:w="1490" w:type="pct"/>
            <w:shd w:val="clear" w:color="auto" w:fill="D9D9D9" w:themeFill="background1" w:themeFillShade="D9"/>
          </w:tcPr>
          <w:p w14:paraId="15224B9E" w14:textId="384F94A2" w:rsidR="008B41EA" w:rsidRDefault="0093376B" w:rsidP="00D8656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36B74">
              <w:rPr>
                <w:rFonts w:ascii="Arial" w:hAnsi="Arial" w:cs="Arial"/>
                <w:b/>
                <w:sz w:val="20"/>
                <w:szCs w:val="20"/>
              </w:rPr>
              <w:t xml:space="preserve">Relief of </w:t>
            </w:r>
            <w:r>
              <w:rPr>
                <w:rFonts w:ascii="Arial" w:hAnsi="Arial" w:cs="Arial"/>
                <w:b/>
                <w:sz w:val="20"/>
                <w:szCs w:val="20"/>
              </w:rPr>
              <w:t>Nominated Person</w:t>
            </w:r>
          </w:p>
          <w:p w14:paraId="3C0DE4C1" w14:textId="77777777" w:rsidR="008B41EA" w:rsidRDefault="008B41EA" w:rsidP="00D86562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4A0BA3D" w14:textId="5FBBA09F" w:rsidR="008B41EA" w:rsidRPr="00983BB2" w:rsidRDefault="008B41EA" w:rsidP="00D86562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77" w:type="pct"/>
            <w:shd w:val="clear" w:color="auto" w:fill="D9D9D9" w:themeFill="background1" w:themeFillShade="D9"/>
          </w:tcPr>
          <w:p w14:paraId="15158A3C" w14:textId="4D3110C2" w:rsidR="00092567" w:rsidRPr="00E436FB" w:rsidRDefault="00092567" w:rsidP="00D8656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436FB">
              <w:rPr>
                <w:rFonts w:ascii="Arial" w:hAnsi="Arial" w:cs="Arial"/>
                <w:sz w:val="18"/>
                <w:szCs w:val="18"/>
              </w:rPr>
              <w:t>1</w:t>
            </w:r>
            <w:r w:rsidR="00983BB2" w:rsidRPr="00983BB2">
              <w:rPr>
                <w:rFonts w:ascii="Arial" w:hAnsi="Arial" w:cs="Arial"/>
                <w:sz w:val="18"/>
                <w:szCs w:val="18"/>
                <w:vertAlign w:val="superscript"/>
              </w:rPr>
              <w:t>st</w:t>
            </w:r>
            <w:r w:rsidR="00983BB2">
              <w:rPr>
                <w:rFonts w:ascii="Arial" w:hAnsi="Arial" w:cs="Arial"/>
                <w:sz w:val="18"/>
                <w:szCs w:val="18"/>
              </w:rPr>
              <w:t xml:space="preserve"> Relief</w:t>
            </w:r>
          </w:p>
        </w:tc>
        <w:tc>
          <w:tcPr>
            <w:tcW w:w="876" w:type="pct"/>
            <w:shd w:val="clear" w:color="auto" w:fill="D9D9D9" w:themeFill="background1" w:themeFillShade="D9"/>
          </w:tcPr>
          <w:p w14:paraId="7664CBA0" w14:textId="002C182E" w:rsidR="00092567" w:rsidRPr="00E436FB" w:rsidRDefault="00092567" w:rsidP="00D8656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436FB">
              <w:rPr>
                <w:rFonts w:ascii="Arial" w:hAnsi="Arial" w:cs="Arial"/>
                <w:sz w:val="18"/>
                <w:szCs w:val="18"/>
              </w:rPr>
              <w:t>2</w:t>
            </w:r>
            <w:r w:rsidR="00983BB2" w:rsidRPr="00983BB2">
              <w:rPr>
                <w:rFonts w:ascii="Arial" w:hAnsi="Arial" w:cs="Arial"/>
                <w:sz w:val="18"/>
                <w:szCs w:val="18"/>
                <w:vertAlign w:val="superscript"/>
              </w:rPr>
              <w:t>nd</w:t>
            </w:r>
            <w:r w:rsidR="00983BB2">
              <w:rPr>
                <w:rFonts w:ascii="Arial" w:hAnsi="Arial" w:cs="Arial"/>
                <w:sz w:val="18"/>
                <w:szCs w:val="18"/>
              </w:rPr>
              <w:t xml:space="preserve"> Relief</w:t>
            </w:r>
          </w:p>
        </w:tc>
        <w:tc>
          <w:tcPr>
            <w:tcW w:w="849" w:type="pct"/>
            <w:shd w:val="clear" w:color="auto" w:fill="D9D9D9" w:themeFill="background1" w:themeFillShade="D9"/>
          </w:tcPr>
          <w:p w14:paraId="13E4C34C" w14:textId="7DEE8FD6" w:rsidR="00092567" w:rsidRPr="00E436FB" w:rsidRDefault="00092567" w:rsidP="00D8656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436FB">
              <w:rPr>
                <w:rFonts w:ascii="Arial" w:hAnsi="Arial" w:cs="Arial"/>
                <w:sz w:val="18"/>
                <w:szCs w:val="18"/>
              </w:rPr>
              <w:t>3</w:t>
            </w:r>
            <w:r w:rsidR="00983BB2" w:rsidRPr="00983BB2">
              <w:rPr>
                <w:rFonts w:ascii="Arial" w:hAnsi="Arial" w:cs="Arial"/>
                <w:sz w:val="18"/>
                <w:szCs w:val="18"/>
                <w:vertAlign w:val="superscript"/>
              </w:rPr>
              <w:t>rd</w:t>
            </w:r>
            <w:r w:rsidR="00983BB2">
              <w:rPr>
                <w:rFonts w:ascii="Arial" w:hAnsi="Arial" w:cs="Arial"/>
                <w:sz w:val="18"/>
                <w:szCs w:val="18"/>
              </w:rPr>
              <w:t xml:space="preserve"> Relief</w:t>
            </w:r>
          </w:p>
        </w:tc>
        <w:tc>
          <w:tcPr>
            <w:tcW w:w="908" w:type="pct"/>
            <w:shd w:val="clear" w:color="auto" w:fill="D9D9D9" w:themeFill="background1" w:themeFillShade="D9"/>
          </w:tcPr>
          <w:p w14:paraId="4A24EBFD" w14:textId="320FFC33" w:rsidR="00092567" w:rsidRPr="00E436FB" w:rsidRDefault="00092567" w:rsidP="00D8656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436FB">
              <w:rPr>
                <w:rFonts w:ascii="Arial" w:hAnsi="Arial" w:cs="Arial"/>
                <w:sz w:val="18"/>
                <w:szCs w:val="18"/>
              </w:rPr>
              <w:t>4</w:t>
            </w:r>
            <w:r w:rsidR="00983BB2" w:rsidRPr="00983BB2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 w:rsidR="00983BB2">
              <w:rPr>
                <w:rFonts w:ascii="Arial" w:hAnsi="Arial" w:cs="Arial"/>
                <w:sz w:val="18"/>
                <w:szCs w:val="18"/>
              </w:rPr>
              <w:t xml:space="preserve"> Relief</w:t>
            </w:r>
          </w:p>
        </w:tc>
      </w:tr>
      <w:tr w:rsidR="00A84EA1" w:rsidRPr="00E436FB" w14:paraId="2FB9955D" w14:textId="77777777" w:rsidTr="00862C5F">
        <w:trPr>
          <w:trHeight w:hRule="exact" w:val="275"/>
        </w:trPr>
        <w:tc>
          <w:tcPr>
            <w:tcW w:w="1490" w:type="pct"/>
            <w:shd w:val="clear" w:color="auto" w:fill="D9D9D9" w:themeFill="background1" w:themeFillShade="D9"/>
          </w:tcPr>
          <w:p w14:paraId="51502535" w14:textId="5434A39C" w:rsidR="00092567" w:rsidRPr="007D729F" w:rsidRDefault="00983BB2" w:rsidP="005A0443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7D729F">
              <w:rPr>
                <w:rFonts w:ascii="Arial" w:hAnsi="Arial" w:cs="Arial"/>
                <w:sz w:val="18"/>
                <w:szCs w:val="18"/>
              </w:rPr>
              <w:t>Name</w:t>
            </w:r>
            <w:r w:rsidR="00092567" w:rsidRPr="007D729F">
              <w:rPr>
                <w:rFonts w:ascii="Arial" w:hAnsi="Arial" w:cs="Arial"/>
                <w:sz w:val="18"/>
                <w:szCs w:val="18"/>
              </w:rPr>
              <w:t xml:space="preserve"> (</w:t>
            </w:r>
            <w:r w:rsidRPr="007D729F">
              <w:rPr>
                <w:rFonts w:ascii="Arial" w:hAnsi="Arial" w:cs="Arial"/>
                <w:sz w:val="18"/>
                <w:szCs w:val="18"/>
              </w:rPr>
              <w:t>current holder)</w:t>
            </w:r>
          </w:p>
        </w:tc>
        <w:tc>
          <w:tcPr>
            <w:tcW w:w="877" w:type="pct"/>
          </w:tcPr>
          <w:p w14:paraId="0AB04C5B" w14:textId="77777777" w:rsidR="00092567" w:rsidRPr="00E618D4" w:rsidRDefault="00092567" w:rsidP="00D8656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6" w:type="pct"/>
          </w:tcPr>
          <w:p w14:paraId="286DFA54" w14:textId="77777777" w:rsidR="00092567" w:rsidRPr="00E618D4" w:rsidRDefault="00092567" w:rsidP="00D8656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49" w:type="pct"/>
          </w:tcPr>
          <w:p w14:paraId="1E2935FE" w14:textId="77777777" w:rsidR="00092567" w:rsidRPr="00E618D4" w:rsidRDefault="00092567" w:rsidP="00D8656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8" w:type="pct"/>
          </w:tcPr>
          <w:p w14:paraId="2E092412" w14:textId="77777777" w:rsidR="00092567" w:rsidRPr="00E618D4" w:rsidRDefault="00092567" w:rsidP="00D8656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84EA1" w:rsidRPr="00E436FB" w14:paraId="1F55CB6C" w14:textId="77777777" w:rsidTr="00862C5F">
        <w:trPr>
          <w:trHeight w:hRule="exact" w:val="275"/>
        </w:trPr>
        <w:tc>
          <w:tcPr>
            <w:tcW w:w="1490" w:type="pct"/>
            <w:shd w:val="clear" w:color="auto" w:fill="D9D9D9" w:themeFill="background1" w:themeFillShade="D9"/>
          </w:tcPr>
          <w:p w14:paraId="7DA3EDEB" w14:textId="0069A880" w:rsidR="00092567" w:rsidRPr="007D729F" w:rsidRDefault="00983BB2" w:rsidP="005A0443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7D729F">
              <w:rPr>
                <w:rFonts w:ascii="Arial" w:hAnsi="Arial" w:cs="Arial"/>
                <w:sz w:val="18"/>
                <w:szCs w:val="18"/>
              </w:rPr>
              <w:t xml:space="preserve">Name </w:t>
            </w:r>
            <w:r w:rsidR="00092567" w:rsidRPr="007D729F">
              <w:rPr>
                <w:rFonts w:ascii="Arial" w:hAnsi="Arial" w:cs="Arial"/>
                <w:sz w:val="18"/>
                <w:szCs w:val="18"/>
              </w:rPr>
              <w:t>(</w:t>
            </w:r>
            <w:r w:rsidRPr="007D729F">
              <w:rPr>
                <w:rFonts w:ascii="Arial" w:hAnsi="Arial" w:cs="Arial"/>
                <w:sz w:val="18"/>
                <w:szCs w:val="18"/>
              </w:rPr>
              <w:t>relief)</w:t>
            </w:r>
          </w:p>
        </w:tc>
        <w:tc>
          <w:tcPr>
            <w:tcW w:w="877" w:type="pct"/>
          </w:tcPr>
          <w:p w14:paraId="14EB481C" w14:textId="77777777" w:rsidR="00092567" w:rsidRPr="00E618D4" w:rsidRDefault="00092567" w:rsidP="00D8656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6" w:type="pct"/>
          </w:tcPr>
          <w:p w14:paraId="213A17D7" w14:textId="77777777" w:rsidR="00092567" w:rsidRPr="00E618D4" w:rsidRDefault="00092567" w:rsidP="00D8656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49" w:type="pct"/>
          </w:tcPr>
          <w:p w14:paraId="4CB15963" w14:textId="77777777" w:rsidR="00092567" w:rsidRPr="00E618D4" w:rsidRDefault="00092567" w:rsidP="00D8656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8" w:type="pct"/>
          </w:tcPr>
          <w:p w14:paraId="4ABF1357" w14:textId="77777777" w:rsidR="00092567" w:rsidRPr="00E618D4" w:rsidRDefault="00092567" w:rsidP="00D8656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84EA1" w:rsidRPr="00E436FB" w14:paraId="34F82F63" w14:textId="77777777" w:rsidTr="00862C5F">
        <w:trPr>
          <w:trHeight w:hRule="exact" w:val="275"/>
        </w:trPr>
        <w:tc>
          <w:tcPr>
            <w:tcW w:w="1490" w:type="pct"/>
            <w:shd w:val="clear" w:color="auto" w:fill="D9D9D9" w:themeFill="background1" w:themeFillShade="D9"/>
          </w:tcPr>
          <w:p w14:paraId="3969A768" w14:textId="44333E07" w:rsidR="00092567" w:rsidRPr="007D729F" w:rsidRDefault="00092567" w:rsidP="005A0443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7D729F">
              <w:rPr>
                <w:rFonts w:ascii="Arial" w:hAnsi="Arial" w:cs="Arial"/>
                <w:sz w:val="18"/>
                <w:szCs w:val="18"/>
              </w:rPr>
              <w:t xml:space="preserve">Contact </w:t>
            </w:r>
            <w:r w:rsidR="00983BB2" w:rsidRPr="007D729F">
              <w:rPr>
                <w:rFonts w:ascii="Arial" w:hAnsi="Arial" w:cs="Arial"/>
                <w:sz w:val="18"/>
                <w:szCs w:val="18"/>
              </w:rPr>
              <w:t>number</w:t>
            </w:r>
            <w:r w:rsidRPr="007D729F">
              <w:rPr>
                <w:rFonts w:ascii="Arial" w:hAnsi="Arial" w:cs="Arial"/>
                <w:sz w:val="18"/>
                <w:szCs w:val="18"/>
              </w:rPr>
              <w:t xml:space="preserve"> (</w:t>
            </w:r>
            <w:r w:rsidR="00983BB2" w:rsidRPr="007D729F">
              <w:rPr>
                <w:rFonts w:ascii="Arial" w:hAnsi="Arial" w:cs="Arial"/>
                <w:sz w:val="18"/>
                <w:szCs w:val="18"/>
              </w:rPr>
              <w:t>relief</w:t>
            </w:r>
            <w:r w:rsidRPr="007D729F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877" w:type="pct"/>
          </w:tcPr>
          <w:p w14:paraId="25480AF6" w14:textId="77777777" w:rsidR="00092567" w:rsidRPr="00E618D4" w:rsidRDefault="00092567" w:rsidP="005A044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6" w:type="pct"/>
          </w:tcPr>
          <w:p w14:paraId="57D95276" w14:textId="77777777" w:rsidR="00092567" w:rsidRPr="00E618D4" w:rsidRDefault="00092567" w:rsidP="005A044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49" w:type="pct"/>
          </w:tcPr>
          <w:p w14:paraId="473D6391" w14:textId="77777777" w:rsidR="00092567" w:rsidRPr="00E618D4" w:rsidRDefault="00092567" w:rsidP="005A044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8" w:type="pct"/>
          </w:tcPr>
          <w:p w14:paraId="19217E55" w14:textId="77777777" w:rsidR="00092567" w:rsidRPr="00E618D4" w:rsidRDefault="00092567" w:rsidP="005A044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84EA1" w:rsidRPr="00E436FB" w14:paraId="786722D3" w14:textId="77777777" w:rsidTr="00862C5F">
        <w:trPr>
          <w:trHeight w:hRule="exact" w:val="275"/>
        </w:trPr>
        <w:tc>
          <w:tcPr>
            <w:tcW w:w="1490" w:type="pct"/>
            <w:shd w:val="clear" w:color="auto" w:fill="D9D9D9" w:themeFill="background1" w:themeFillShade="D9"/>
          </w:tcPr>
          <w:p w14:paraId="6E0A03E7" w14:textId="5BFCE6AB" w:rsidR="00983BB2" w:rsidRPr="007D729F" w:rsidRDefault="00983BB2" w:rsidP="005A0443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7D729F">
              <w:rPr>
                <w:rFonts w:ascii="Arial" w:hAnsi="Arial" w:cs="Arial"/>
                <w:sz w:val="18"/>
                <w:szCs w:val="18"/>
              </w:rPr>
              <w:t>Cert no (relief)</w:t>
            </w:r>
          </w:p>
        </w:tc>
        <w:tc>
          <w:tcPr>
            <w:tcW w:w="877" w:type="pct"/>
          </w:tcPr>
          <w:p w14:paraId="1144B3A0" w14:textId="77777777" w:rsidR="00983BB2" w:rsidRPr="00E618D4" w:rsidRDefault="00983BB2" w:rsidP="005A044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6" w:type="pct"/>
          </w:tcPr>
          <w:p w14:paraId="13ABBA99" w14:textId="77777777" w:rsidR="00983BB2" w:rsidRPr="00E618D4" w:rsidRDefault="00983BB2" w:rsidP="005A044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49" w:type="pct"/>
          </w:tcPr>
          <w:p w14:paraId="3E223F46" w14:textId="77777777" w:rsidR="00983BB2" w:rsidRPr="00E618D4" w:rsidRDefault="00983BB2" w:rsidP="005A044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8" w:type="pct"/>
          </w:tcPr>
          <w:p w14:paraId="42E2230B" w14:textId="77777777" w:rsidR="00983BB2" w:rsidRPr="00E618D4" w:rsidRDefault="00983BB2" w:rsidP="005A044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84EA1" w:rsidRPr="00E436FB" w14:paraId="0ED4C31B" w14:textId="77777777" w:rsidTr="00862C5F">
        <w:trPr>
          <w:trHeight w:hRule="exact" w:val="275"/>
        </w:trPr>
        <w:tc>
          <w:tcPr>
            <w:tcW w:w="1490" w:type="pct"/>
            <w:shd w:val="clear" w:color="auto" w:fill="D9D9D9" w:themeFill="background1" w:themeFillShade="D9"/>
          </w:tcPr>
          <w:p w14:paraId="3D299624" w14:textId="0A7595B5" w:rsidR="00983BB2" w:rsidRPr="007D729F" w:rsidRDefault="00983BB2" w:rsidP="005A0443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7D729F">
              <w:rPr>
                <w:rFonts w:ascii="Arial" w:hAnsi="Arial" w:cs="Arial"/>
                <w:sz w:val="18"/>
                <w:szCs w:val="18"/>
              </w:rPr>
              <w:t>Date and time relieved</w:t>
            </w:r>
          </w:p>
        </w:tc>
        <w:tc>
          <w:tcPr>
            <w:tcW w:w="877" w:type="pct"/>
          </w:tcPr>
          <w:p w14:paraId="7F71C1B6" w14:textId="77777777" w:rsidR="00983BB2" w:rsidRPr="00E618D4" w:rsidRDefault="00983BB2" w:rsidP="005A044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6" w:type="pct"/>
          </w:tcPr>
          <w:p w14:paraId="4A214CC4" w14:textId="77777777" w:rsidR="00983BB2" w:rsidRPr="00E618D4" w:rsidRDefault="00983BB2" w:rsidP="005A044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49" w:type="pct"/>
          </w:tcPr>
          <w:p w14:paraId="7A8AD989" w14:textId="77777777" w:rsidR="00983BB2" w:rsidRPr="00E618D4" w:rsidRDefault="00983BB2" w:rsidP="005A044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8" w:type="pct"/>
          </w:tcPr>
          <w:p w14:paraId="3BC850E9" w14:textId="77777777" w:rsidR="00983BB2" w:rsidRPr="00E618D4" w:rsidRDefault="00983BB2" w:rsidP="005A044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97450" w:rsidRPr="00E436FB" w14:paraId="7BB3E151" w14:textId="77777777" w:rsidTr="00862C5F">
        <w:trPr>
          <w:trHeight w:hRule="exact" w:val="275"/>
        </w:trPr>
        <w:tc>
          <w:tcPr>
            <w:tcW w:w="1490" w:type="pct"/>
            <w:shd w:val="clear" w:color="auto" w:fill="D9D9D9" w:themeFill="background1" w:themeFillShade="D9"/>
          </w:tcPr>
          <w:p w14:paraId="7D75C886" w14:textId="77777777" w:rsidR="00297450" w:rsidRPr="007D729F" w:rsidRDefault="00297450" w:rsidP="00297450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77" w:type="pct"/>
            <w:shd w:val="clear" w:color="auto" w:fill="D9D9D9" w:themeFill="background1" w:themeFillShade="D9"/>
          </w:tcPr>
          <w:p w14:paraId="2A9AB17F" w14:textId="052E08DC" w:rsidR="00297450" w:rsidRPr="00E618D4" w:rsidRDefault="0093376B" w:rsidP="002974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>5</w:t>
            </w:r>
            <w:r w:rsidRPr="0093376B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297450">
              <w:rPr>
                <w:rFonts w:ascii="Arial" w:hAnsi="Arial" w:cs="Arial"/>
                <w:sz w:val="18"/>
                <w:szCs w:val="18"/>
              </w:rPr>
              <w:t>Relief</w:t>
            </w:r>
          </w:p>
        </w:tc>
        <w:tc>
          <w:tcPr>
            <w:tcW w:w="876" w:type="pct"/>
            <w:shd w:val="clear" w:color="auto" w:fill="D9D9D9" w:themeFill="background1" w:themeFillShade="D9"/>
          </w:tcPr>
          <w:p w14:paraId="0B980F82" w14:textId="6DE8FCEE" w:rsidR="00297450" w:rsidRPr="00E618D4" w:rsidRDefault="0093376B" w:rsidP="002974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>6</w:t>
            </w:r>
            <w:r w:rsidRPr="0093376B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297450">
              <w:rPr>
                <w:rFonts w:ascii="Arial" w:hAnsi="Arial" w:cs="Arial"/>
                <w:sz w:val="18"/>
                <w:szCs w:val="18"/>
              </w:rPr>
              <w:t>Relief</w:t>
            </w:r>
          </w:p>
        </w:tc>
        <w:tc>
          <w:tcPr>
            <w:tcW w:w="849" w:type="pct"/>
            <w:shd w:val="clear" w:color="auto" w:fill="D9D9D9" w:themeFill="background1" w:themeFillShade="D9"/>
          </w:tcPr>
          <w:p w14:paraId="6397B4CF" w14:textId="3274A4A4" w:rsidR="00297450" w:rsidRPr="00E618D4" w:rsidRDefault="0093376B" w:rsidP="002974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>7</w:t>
            </w:r>
            <w:r w:rsidRPr="0093376B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297450">
              <w:rPr>
                <w:rFonts w:ascii="Arial" w:hAnsi="Arial" w:cs="Arial"/>
                <w:sz w:val="18"/>
                <w:szCs w:val="18"/>
              </w:rPr>
              <w:t>Relief</w:t>
            </w:r>
          </w:p>
        </w:tc>
        <w:tc>
          <w:tcPr>
            <w:tcW w:w="908" w:type="pct"/>
            <w:shd w:val="clear" w:color="auto" w:fill="D9D9D9" w:themeFill="background1" w:themeFillShade="D9"/>
          </w:tcPr>
          <w:p w14:paraId="4E004715" w14:textId="0AF3DEFF" w:rsidR="00297450" w:rsidRPr="00E618D4" w:rsidRDefault="0093376B" w:rsidP="002974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>8</w:t>
            </w:r>
            <w:r w:rsidRPr="0093376B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297450">
              <w:rPr>
                <w:rFonts w:ascii="Arial" w:hAnsi="Arial" w:cs="Arial"/>
                <w:sz w:val="18"/>
                <w:szCs w:val="18"/>
              </w:rPr>
              <w:t>Relief</w:t>
            </w:r>
          </w:p>
        </w:tc>
      </w:tr>
      <w:tr w:rsidR="00297450" w:rsidRPr="00E436FB" w14:paraId="713BC6C8" w14:textId="77777777" w:rsidTr="00862C5F">
        <w:trPr>
          <w:trHeight w:hRule="exact" w:val="275"/>
        </w:trPr>
        <w:tc>
          <w:tcPr>
            <w:tcW w:w="1490" w:type="pct"/>
            <w:shd w:val="clear" w:color="auto" w:fill="D9D9D9" w:themeFill="background1" w:themeFillShade="D9"/>
          </w:tcPr>
          <w:p w14:paraId="2C21E83A" w14:textId="10A4F9DA" w:rsidR="00297450" w:rsidRPr="007D729F" w:rsidRDefault="0093376B" w:rsidP="00297450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7D729F">
              <w:rPr>
                <w:rFonts w:ascii="Arial" w:hAnsi="Arial" w:cs="Arial"/>
                <w:sz w:val="18"/>
                <w:szCs w:val="18"/>
              </w:rPr>
              <w:t>Name (current holder)</w:t>
            </w:r>
          </w:p>
        </w:tc>
        <w:tc>
          <w:tcPr>
            <w:tcW w:w="877" w:type="pct"/>
          </w:tcPr>
          <w:p w14:paraId="2BD6BA1C" w14:textId="77777777" w:rsidR="00297450" w:rsidRPr="00E618D4" w:rsidRDefault="00297450" w:rsidP="0029745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6" w:type="pct"/>
          </w:tcPr>
          <w:p w14:paraId="67AE911F" w14:textId="77777777" w:rsidR="00297450" w:rsidRPr="00E618D4" w:rsidRDefault="00297450" w:rsidP="0029745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49" w:type="pct"/>
          </w:tcPr>
          <w:p w14:paraId="2F024102" w14:textId="77777777" w:rsidR="00297450" w:rsidRPr="00E618D4" w:rsidRDefault="00297450" w:rsidP="0029745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8" w:type="pct"/>
          </w:tcPr>
          <w:p w14:paraId="0484AF0A" w14:textId="77777777" w:rsidR="00297450" w:rsidRPr="00E618D4" w:rsidRDefault="00297450" w:rsidP="0029745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3376B" w:rsidRPr="00E436FB" w14:paraId="024F26FD" w14:textId="77777777" w:rsidTr="00862C5F">
        <w:trPr>
          <w:trHeight w:hRule="exact" w:val="275"/>
        </w:trPr>
        <w:tc>
          <w:tcPr>
            <w:tcW w:w="1490" w:type="pct"/>
            <w:shd w:val="clear" w:color="auto" w:fill="D9D9D9" w:themeFill="background1" w:themeFillShade="D9"/>
          </w:tcPr>
          <w:p w14:paraId="3A9DDB15" w14:textId="1692775E" w:rsidR="0093376B" w:rsidRPr="007D729F" w:rsidRDefault="0093376B" w:rsidP="0093376B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7D729F">
              <w:rPr>
                <w:rFonts w:ascii="Arial" w:hAnsi="Arial" w:cs="Arial"/>
                <w:sz w:val="18"/>
                <w:szCs w:val="18"/>
              </w:rPr>
              <w:t>Name (relief)</w:t>
            </w:r>
          </w:p>
        </w:tc>
        <w:tc>
          <w:tcPr>
            <w:tcW w:w="877" w:type="pct"/>
          </w:tcPr>
          <w:p w14:paraId="54EA8121" w14:textId="77777777" w:rsidR="0093376B" w:rsidRPr="00E618D4" w:rsidRDefault="0093376B" w:rsidP="009337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6" w:type="pct"/>
          </w:tcPr>
          <w:p w14:paraId="4368BA49" w14:textId="77777777" w:rsidR="0093376B" w:rsidRPr="00E618D4" w:rsidRDefault="0093376B" w:rsidP="009337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49" w:type="pct"/>
          </w:tcPr>
          <w:p w14:paraId="23BF608E" w14:textId="77777777" w:rsidR="0093376B" w:rsidRPr="00E618D4" w:rsidRDefault="0093376B" w:rsidP="009337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8" w:type="pct"/>
          </w:tcPr>
          <w:p w14:paraId="7FE7FFD9" w14:textId="77777777" w:rsidR="0093376B" w:rsidRPr="00E618D4" w:rsidRDefault="0093376B" w:rsidP="0093376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3376B" w:rsidRPr="00E436FB" w14:paraId="308A301E" w14:textId="77777777" w:rsidTr="00862C5F">
        <w:trPr>
          <w:trHeight w:hRule="exact" w:val="275"/>
        </w:trPr>
        <w:tc>
          <w:tcPr>
            <w:tcW w:w="1490" w:type="pct"/>
            <w:shd w:val="clear" w:color="auto" w:fill="D9D9D9" w:themeFill="background1" w:themeFillShade="D9"/>
          </w:tcPr>
          <w:p w14:paraId="319774D4" w14:textId="0BFA0753" w:rsidR="0093376B" w:rsidRPr="007D729F" w:rsidRDefault="0093376B" w:rsidP="0093376B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7D729F">
              <w:rPr>
                <w:rFonts w:ascii="Arial" w:hAnsi="Arial" w:cs="Arial"/>
                <w:sz w:val="18"/>
                <w:szCs w:val="18"/>
              </w:rPr>
              <w:t>Contact number (relief)</w:t>
            </w:r>
          </w:p>
        </w:tc>
        <w:tc>
          <w:tcPr>
            <w:tcW w:w="877" w:type="pct"/>
          </w:tcPr>
          <w:p w14:paraId="1A69B659" w14:textId="77777777" w:rsidR="0093376B" w:rsidRPr="00E618D4" w:rsidRDefault="0093376B" w:rsidP="009337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6" w:type="pct"/>
          </w:tcPr>
          <w:p w14:paraId="648529D4" w14:textId="77777777" w:rsidR="0093376B" w:rsidRPr="00E618D4" w:rsidRDefault="0093376B" w:rsidP="009337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49" w:type="pct"/>
          </w:tcPr>
          <w:p w14:paraId="63A29E61" w14:textId="77777777" w:rsidR="0093376B" w:rsidRPr="00E618D4" w:rsidRDefault="0093376B" w:rsidP="009337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8" w:type="pct"/>
          </w:tcPr>
          <w:p w14:paraId="70A2CC72" w14:textId="77777777" w:rsidR="0093376B" w:rsidRPr="00E618D4" w:rsidRDefault="0093376B" w:rsidP="0093376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3376B" w:rsidRPr="00E436FB" w14:paraId="50C5AC6B" w14:textId="77777777" w:rsidTr="00862C5F">
        <w:trPr>
          <w:trHeight w:hRule="exact" w:val="275"/>
        </w:trPr>
        <w:tc>
          <w:tcPr>
            <w:tcW w:w="1490" w:type="pct"/>
            <w:shd w:val="clear" w:color="auto" w:fill="D9D9D9" w:themeFill="background1" w:themeFillShade="D9"/>
          </w:tcPr>
          <w:p w14:paraId="79C5EA61" w14:textId="11F7BB25" w:rsidR="0093376B" w:rsidRPr="007D729F" w:rsidRDefault="0093376B" w:rsidP="0093376B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7D729F">
              <w:rPr>
                <w:rFonts w:ascii="Arial" w:hAnsi="Arial" w:cs="Arial"/>
                <w:sz w:val="18"/>
                <w:szCs w:val="18"/>
              </w:rPr>
              <w:t>Cert no (relief)</w:t>
            </w:r>
          </w:p>
        </w:tc>
        <w:tc>
          <w:tcPr>
            <w:tcW w:w="877" w:type="pct"/>
          </w:tcPr>
          <w:p w14:paraId="38BD8F56" w14:textId="77777777" w:rsidR="0093376B" w:rsidRPr="00E618D4" w:rsidRDefault="0093376B" w:rsidP="009337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6" w:type="pct"/>
          </w:tcPr>
          <w:p w14:paraId="5B30B912" w14:textId="77777777" w:rsidR="0093376B" w:rsidRPr="00E618D4" w:rsidRDefault="0093376B" w:rsidP="009337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49" w:type="pct"/>
          </w:tcPr>
          <w:p w14:paraId="7738D7C7" w14:textId="77777777" w:rsidR="0093376B" w:rsidRPr="00E618D4" w:rsidRDefault="0093376B" w:rsidP="009337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8" w:type="pct"/>
          </w:tcPr>
          <w:p w14:paraId="5ABAF13E" w14:textId="77777777" w:rsidR="0093376B" w:rsidRPr="00E618D4" w:rsidRDefault="0093376B" w:rsidP="0093376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3376B" w:rsidRPr="00E436FB" w14:paraId="11C13411" w14:textId="77777777" w:rsidTr="00862C5F">
        <w:trPr>
          <w:trHeight w:hRule="exact" w:val="275"/>
        </w:trPr>
        <w:tc>
          <w:tcPr>
            <w:tcW w:w="1490" w:type="pct"/>
            <w:shd w:val="clear" w:color="auto" w:fill="D9D9D9" w:themeFill="background1" w:themeFillShade="D9"/>
          </w:tcPr>
          <w:p w14:paraId="4A7456FE" w14:textId="67D33290" w:rsidR="0093376B" w:rsidRPr="007D729F" w:rsidRDefault="0093376B" w:rsidP="0093376B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7D729F">
              <w:rPr>
                <w:rFonts w:ascii="Arial" w:hAnsi="Arial" w:cs="Arial"/>
                <w:sz w:val="18"/>
                <w:szCs w:val="18"/>
              </w:rPr>
              <w:t>Date and time relieved</w:t>
            </w:r>
          </w:p>
        </w:tc>
        <w:tc>
          <w:tcPr>
            <w:tcW w:w="877" w:type="pct"/>
          </w:tcPr>
          <w:p w14:paraId="6C3A2B1B" w14:textId="77777777" w:rsidR="0093376B" w:rsidRPr="00E618D4" w:rsidRDefault="0093376B" w:rsidP="009337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6" w:type="pct"/>
          </w:tcPr>
          <w:p w14:paraId="0E94AD0A" w14:textId="77777777" w:rsidR="0093376B" w:rsidRPr="00E618D4" w:rsidRDefault="0093376B" w:rsidP="009337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49" w:type="pct"/>
          </w:tcPr>
          <w:p w14:paraId="78BF006B" w14:textId="77777777" w:rsidR="0093376B" w:rsidRPr="00E618D4" w:rsidRDefault="0093376B" w:rsidP="009337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8" w:type="pct"/>
          </w:tcPr>
          <w:p w14:paraId="527FF405" w14:textId="77777777" w:rsidR="0093376B" w:rsidRPr="00E618D4" w:rsidRDefault="0093376B" w:rsidP="0093376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C875318" w14:textId="77777777" w:rsidR="00862C5F" w:rsidRDefault="00862C5F" w:rsidP="006E44B9">
      <w:pPr>
        <w:keepNext/>
        <w:tabs>
          <w:tab w:val="right" w:pos="2835"/>
          <w:tab w:val="left" w:pos="2977"/>
          <w:tab w:val="right" w:pos="5812"/>
          <w:tab w:val="left" w:pos="5954"/>
          <w:tab w:val="left" w:pos="7088"/>
          <w:tab w:val="right" w:pos="9781"/>
          <w:tab w:val="left" w:pos="9923"/>
          <w:tab w:val="right" w:pos="12758"/>
          <w:tab w:val="left" w:pos="12900"/>
        </w:tabs>
        <w:rPr>
          <w:rFonts w:ascii="Arial" w:hAnsi="Arial" w:cs="Arial"/>
          <w:i/>
          <w:sz w:val="18"/>
          <w:szCs w:val="18"/>
          <w:lang w:eastAsia="en-US"/>
        </w:rPr>
      </w:pPr>
    </w:p>
    <w:p w14:paraId="2A7DEC6B" w14:textId="51DAFB8F" w:rsidR="00862C5F" w:rsidRDefault="00862C5F" w:rsidP="006E44B9">
      <w:pPr>
        <w:keepNext/>
        <w:tabs>
          <w:tab w:val="right" w:pos="2835"/>
          <w:tab w:val="left" w:pos="2977"/>
          <w:tab w:val="right" w:pos="5812"/>
          <w:tab w:val="left" w:pos="5954"/>
          <w:tab w:val="left" w:pos="7088"/>
          <w:tab w:val="right" w:pos="9781"/>
          <w:tab w:val="left" w:pos="9923"/>
          <w:tab w:val="right" w:pos="12758"/>
          <w:tab w:val="left" w:pos="12900"/>
        </w:tabs>
        <w:rPr>
          <w:rFonts w:ascii="Arial" w:hAnsi="Arial" w:cs="Arial"/>
          <w:b/>
          <w:bCs/>
          <w:sz w:val="18"/>
          <w:szCs w:val="18"/>
          <w:lang w:eastAsia="en-US"/>
        </w:rPr>
      </w:pPr>
      <w:r>
        <w:rPr>
          <w:rFonts w:ascii="Arial" w:hAnsi="Arial" w:cs="Arial"/>
          <w:b/>
          <w:bCs/>
          <w:sz w:val="18"/>
          <w:szCs w:val="18"/>
          <w:lang w:eastAsia="en-US"/>
        </w:rPr>
        <w:t>Relief C</w:t>
      </w:r>
      <w:r w:rsidR="00D93E0A">
        <w:rPr>
          <w:rFonts w:ascii="Arial" w:hAnsi="Arial" w:cs="Arial"/>
          <w:b/>
          <w:bCs/>
          <w:sz w:val="18"/>
          <w:szCs w:val="18"/>
          <w:lang w:eastAsia="en-US"/>
        </w:rPr>
        <w:t>OSS (OLP)</w:t>
      </w:r>
    </w:p>
    <w:p w14:paraId="449A5BB5" w14:textId="77777777" w:rsidR="00D93E0A" w:rsidRPr="00862C5F" w:rsidRDefault="00D93E0A" w:rsidP="006E44B9">
      <w:pPr>
        <w:keepNext/>
        <w:tabs>
          <w:tab w:val="right" w:pos="2835"/>
          <w:tab w:val="left" w:pos="2977"/>
          <w:tab w:val="right" w:pos="5812"/>
          <w:tab w:val="left" w:pos="5954"/>
          <w:tab w:val="left" w:pos="7088"/>
          <w:tab w:val="right" w:pos="9781"/>
          <w:tab w:val="left" w:pos="9923"/>
          <w:tab w:val="right" w:pos="12758"/>
          <w:tab w:val="left" w:pos="12900"/>
        </w:tabs>
        <w:rPr>
          <w:rFonts w:ascii="Arial" w:hAnsi="Arial" w:cs="Arial"/>
          <w:b/>
          <w:bCs/>
          <w:sz w:val="18"/>
          <w:szCs w:val="18"/>
          <w:lang w:eastAsia="en-US"/>
        </w:rPr>
      </w:pPr>
    </w:p>
    <w:p w14:paraId="64168201" w14:textId="5E8B8BC5" w:rsidR="00655DB4" w:rsidRPr="00636B74" w:rsidRDefault="000F3C78" w:rsidP="006E44B9">
      <w:pPr>
        <w:keepNext/>
        <w:tabs>
          <w:tab w:val="right" w:pos="2835"/>
          <w:tab w:val="left" w:pos="2977"/>
          <w:tab w:val="right" w:pos="5812"/>
          <w:tab w:val="left" w:pos="5954"/>
          <w:tab w:val="left" w:pos="7088"/>
          <w:tab w:val="right" w:pos="9781"/>
          <w:tab w:val="left" w:pos="9923"/>
          <w:tab w:val="right" w:pos="12758"/>
          <w:tab w:val="left" w:pos="12900"/>
        </w:tabs>
        <w:rPr>
          <w:rFonts w:ascii="Arial" w:hAnsi="Arial" w:cs="Arial"/>
          <w:sz w:val="18"/>
          <w:szCs w:val="18"/>
          <w:lang w:eastAsia="en-US"/>
        </w:rPr>
      </w:pPr>
      <w:r w:rsidRPr="00636B74">
        <w:rPr>
          <w:rFonts w:ascii="Arial" w:hAnsi="Arial" w:cs="Arial"/>
          <w:sz w:val="18"/>
          <w:szCs w:val="18"/>
          <w:lang w:eastAsia="en-US"/>
        </w:rPr>
        <w:t>I have been briefed by the Nominated Person</w:t>
      </w:r>
      <w:r w:rsidR="006E44B9" w:rsidRPr="00636B74">
        <w:rPr>
          <w:rFonts w:ascii="Arial" w:hAnsi="Arial" w:cs="Arial"/>
          <w:sz w:val="18"/>
          <w:szCs w:val="18"/>
          <w:lang w:eastAsia="en-US"/>
        </w:rPr>
        <w:t xml:space="preserve"> </w:t>
      </w:r>
      <w:r w:rsidRPr="00636B74">
        <w:rPr>
          <w:rFonts w:ascii="Arial" w:hAnsi="Arial" w:cs="Arial"/>
          <w:sz w:val="18"/>
          <w:szCs w:val="18"/>
          <w:lang w:eastAsia="en-US"/>
        </w:rPr>
        <w:t>on</w:t>
      </w:r>
      <w:r w:rsidR="006E44B9" w:rsidRPr="00636B74">
        <w:rPr>
          <w:rFonts w:ascii="Arial" w:hAnsi="Arial" w:cs="Arial"/>
          <w:sz w:val="18"/>
          <w:szCs w:val="18"/>
          <w:lang w:eastAsia="en-US"/>
        </w:rPr>
        <w:t xml:space="preserve"> the conditions </w:t>
      </w:r>
      <w:r w:rsidR="007776BB" w:rsidRPr="00636B74">
        <w:rPr>
          <w:rFonts w:ascii="Arial" w:hAnsi="Arial" w:cs="Arial"/>
          <w:sz w:val="18"/>
          <w:szCs w:val="18"/>
          <w:lang w:eastAsia="en-US"/>
        </w:rPr>
        <w:t xml:space="preserve">outlined in Part </w:t>
      </w:r>
      <w:r w:rsidR="00A215DC" w:rsidRPr="00636B74">
        <w:rPr>
          <w:rFonts w:ascii="Arial" w:hAnsi="Arial" w:cs="Arial"/>
          <w:sz w:val="18"/>
          <w:szCs w:val="18"/>
          <w:lang w:eastAsia="en-US"/>
        </w:rPr>
        <w:t>1</w:t>
      </w:r>
      <w:r w:rsidR="00DB04A9" w:rsidRPr="00636B74">
        <w:rPr>
          <w:rFonts w:ascii="Arial" w:hAnsi="Arial" w:cs="Arial"/>
          <w:sz w:val="18"/>
          <w:szCs w:val="18"/>
          <w:lang w:eastAsia="en-US"/>
        </w:rPr>
        <w:t xml:space="preserve"> and </w:t>
      </w:r>
      <w:r w:rsidR="007D6FB9" w:rsidRPr="00636B74">
        <w:rPr>
          <w:rFonts w:ascii="Arial" w:hAnsi="Arial" w:cs="Arial"/>
          <w:sz w:val="18"/>
          <w:szCs w:val="18"/>
          <w:lang w:eastAsia="en-US"/>
        </w:rPr>
        <w:t>I fully understand the brief</w:t>
      </w:r>
      <w:r w:rsidR="00973C01" w:rsidRPr="00636B74">
        <w:rPr>
          <w:rFonts w:ascii="Arial" w:hAnsi="Arial" w:cs="Arial"/>
          <w:sz w:val="18"/>
          <w:szCs w:val="18"/>
          <w:lang w:eastAsia="en-US"/>
        </w:rPr>
        <w:t xml:space="preserve"> and I shall complete my details below.</w:t>
      </w:r>
      <w:r w:rsidRPr="00636B74">
        <w:rPr>
          <w:rFonts w:ascii="Arial" w:hAnsi="Arial" w:cs="Arial"/>
          <w:sz w:val="18"/>
          <w:szCs w:val="18"/>
          <w:lang w:eastAsia="en-US"/>
        </w:rPr>
        <w:t xml:space="preserve"> </w:t>
      </w:r>
    </w:p>
    <w:p w14:paraId="34121BD7" w14:textId="3AC4CB0A" w:rsidR="003D34EC" w:rsidRPr="00636B74" w:rsidRDefault="00655DB4" w:rsidP="006E44B9">
      <w:pPr>
        <w:keepNext/>
        <w:tabs>
          <w:tab w:val="right" w:pos="2835"/>
          <w:tab w:val="left" w:pos="2977"/>
          <w:tab w:val="right" w:pos="5812"/>
          <w:tab w:val="left" w:pos="5954"/>
          <w:tab w:val="left" w:pos="7088"/>
          <w:tab w:val="right" w:pos="9781"/>
          <w:tab w:val="left" w:pos="9923"/>
          <w:tab w:val="right" w:pos="12758"/>
          <w:tab w:val="left" w:pos="12900"/>
        </w:tabs>
        <w:rPr>
          <w:rFonts w:ascii="Arial" w:hAnsi="Arial" w:cs="Arial"/>
          <w:sz w:val="18"/>
          <w:szCs w:val="18"/>
          <w:lang w:eastAsia="en-US"/>
        </w:rPr>
      </w:pPr>
      <w:r w:rsidRPr="00636B74">
        <w:rPr>
          <w:rFonts w:ascii="Arial" w:hAnsi="Arial" w:cs="Arial"/>
          <w:sz w:val="18"/>
          <w:szCs w:val="18"/>
          <w:lang w:eastAsia="en-US"/>
        </w:rPr>
        <w:t xml:space="preserve">I am now in charge of the work under this </w:t>
      </w:r>
      <w:r w:rsidRPr="00636B74">
        <w:rPr>
          <w:rFonts w:ascii="Arial" w:hAnsi="Arial" w:cs="Arial"/>
          <w:b/>
          <w:sz w:val="18"/>
          <w:szCs w:val="18"/>
          <w:lang w:eastAsia="en-US"/>
        </w:rPr>
        <w:t>Overhead Line Permit</w:t>
      </w:r>
      <w:r w:rsidR="00DB04A9" w:rsidRPr="00636B74">
        <w:rPr>
          <w:rFonts w:ascii="Arial" w:hAnsi="Arial" w:cs="Arial"/>
          <w:b/>
          <w:sz w:val="18"/>
          <w:szCs w:val="18"/>
          <w:lang w:eastAsia="en-US"/>
        </w:rPr>
        <w:t>.</w:t>
      </w:r>
    </w:p>
    <w:p w14:paraId="35C2C991" w14:textId="60F00B2B" w:rsidR="006E44B9" w:rsidRPr="00636B74" w:rsidRDefault="006E44B9" w:rsidP="006E44B9">
      <w:pPr>
        <w:keepNext/>
        <w:tabs>
          <w:tab w:val="right" w:pos="2835"/>
          <w:tab w:val="left" w:pos="2977"/>
          <w:tab w:val="right" w:pos="5812"/>
          <w:tab w:val="left" w:pos="5954"/>
          <w:tab w:val="left" w:pos="7088"/>
          <w:tab w:val="right" w:pos="9781"/>
          <w:tab w:val="left" w:pos="9923"/>
          <w:tab w:val="right" w:pos="12758"/>
          <w:tab w:val="left" w:pos="12900"/>
        </w:tabs>
        <w:rPr>
          <w:rFonts w:ascii="Arial" w:hAnsi="Arial" w:cs="Arial"/>
          <w:sz w:val="20"/>
          <w:szCs w:val="20"/>
          <w:lang w:eastAsia="en-US"/>
        </w:rPr>
      </w:pPr>
    </w:p>
    <w:tbl>
      <w:tblPr>
        <w:tblStyle w:val="TableGrid"/>
        <w:tblW w:w="10499" w:type="dxa"/>
        <w:tblLook w:val="01E0" w:firstRow="1" w:lastRow="1" w:firstColumn="1" w:lastColumn="1" w:noHBand="0" w:noVBand="0"/>
      </w:tblPr>
      <w:tblGrid>
        <w:gridCol w:w="2982"/>
        <w:gridCol w:w="2506"/>
        <w:gridCol w:w="2505"/>
        <w:gridCol w:w="2506"/>
      </w:tblGrid>
      <w:tr w:rsidR="006E44B9" w:rsidRPr="00636B74" w14:paraId="59D2623C" w14:textId="77777777" w:rsidTr="00862C5F">
        <w:trPr>
          <w:trHeight w:val="243"/>
        </w:trPr>
        <w:tc>
          <w:tcPr>
            <w:tcW w:w="2982" w:type="dxa"/>
            <w:shd w:val="clear" w:color="auto" w:fill="D9D9D9" w:themeFill="background1" w:themeFillShade="D9"/>
          </w:tcPr>
          <w:p w14:paraId="0CBB9DF0" w14:textId="71CC55CF" w:rsidR="006E44B9" w:rsidRPr="00636B74" w:rsidRDefault="006E44B9" w:rsidP="00D8656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36B74">
              <w:rPr>
                <w:rFonts w:ascii="Arial" w:hAnsi="Arial" w:cs="Arial"/>
                <w:b/>
                <w:sz w:val="20"/>
                <w:szCs w:val="20"/>
              </w:rPr>
              <w:t xml:space="preserve">Relief of </w:t>
            </w:r>
            <w:r w:rsidR="0016049D" w:rsidRPr="00636B74">
              <w:rPr>
                <w:rFonts w:ascii="Arial" w:hAnsi="Arial" w:cs="Arial"/>
                <w:b/>
                <w:sz w:val="20"/>
                <w:szCs w:val="20"/>
              </w:rPr>
              <w:t>P</w:t>
            </w:r>
            <w:r w:rsidR="00FE1D65" w:rsidRPr="00636B74">
              <w:rPr>
                <w:rFonts w:ascii="Arial" w:hAnsi="Arial" w:cs="Arial"/>
                <w:b/>
                <w:sz w:val="20"/>
                <w:szCs w:val="20"/>
              </w:rPr>
              <w:t xml:space="preserve">ermit </w:t>
            </w:r>
            <w:r w:rsidR="0016049D" w:rsidRPr="00636B74">
              <w:rPr>
                <w:rFonts w:ascii="Arial" w:hAnsi="Arial" w:cs="Arial"/>
                <w:b/>
                <w:sz w:val="20"/>
                <w:szCs w:val="20"/>
              </w:rPr>
              <w:t>H</w:t>
            </w:r>
            <w:r w:rsidR="00FE1D65" w:rsidRPr="00636B74">
              <w:rPr>
                <w:rFonts w:ascii="Arial" w:hAnsi="Arial" w:cs="Arial"/>
                <w:b/>
                <w:sz w:val="20"/>
                <w:szCs w:val="20"/>
              </w:rPr>
              <w:t>older</w:t>
            </w:r>
          </w:p>
        </w:tc>
        <w:tc>
          <w:tcPr>
            <w:tcW w:w="2506" w:type="dxa"/>
            <w:shd w:val="clear" w:color="auto" w:fill="D9D9D9" w:themeFill="background1" w:themeFillShade="D9"/>
            <w:hideMark/>
          </w:tcPr>
          <w:p w14:paraId="14A6C6FF" w14:textId="77777777" w:rsidR="006E44B9" w:rsidRPr="00636B74" w:rsidRDefault="006E44B9" w:rsidP="00D8656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36B74">
              <w:rPr>
                <w:rFonts w:ascii="Arial" w:hAnsi="Arial" w:cs="Arial"/>
                <w:sz w:val="20"/>
                <w:szCs w:val="20"/>
              </w:rPr>
              <w:t>1</w:t>
            </w:r>
            <w:r w:rsidRPr="00636B74">
              <w:rPr>
                <w:rFonts w:ascii="Arial" w:hAnsi="Arial" w:cs="Arial"/>
                <w:sz w:val="20"/>
                <w:szCs w:val="20"/>
                <w:vertAlign w:val="superscript"/>
              </w:rPr>
              <w:t>st</w:t>
            </w:r>
            <w:r w:rsidRPr="00636B74">
              <w:rPr>
                <w:rFonts w:ascii="Arial" w:hAnsi="Arial" w:cs="Arial"/>
                <w:sz w:val="20"/>
                <w:szCs w:val="20"/>
              </w:rPr>
              <w:t xml:space="preserve"> Relief</w:t>
            </w:r>
          </w:p>
        </w:tc>
        <w:tc>
          <w:tcPr>
            <w:tcW w:w="2505" w:type="dxa"/>
            <w:shd w:val="clear" w:color="auto" w:fill="D9D9D9" w:themeFill="background1" w:themeFillShade="D9"/>
            <w:hideMark/>
          </w:tcPr>
          <w:p w14:paraId="5D2CF110" w14:textId="77777777" w:rsidR="006E44B9" w:rsidRPr="00636B74" w:rsidRDefault="006E44B9" w:rsidP="00D8656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36B74">
              <w:rPr>
                <w:rFonts w:ascii="Arial" w:hAnsi="Arial" w:cs="Arial"/>
                <w:sz w:val="20"/>
                <w:szCs w:val="20"/>
              </w:rPr>
              <w:t>2</w:t>
            </w:r>
            <w:r w:rsidRPr="00636B74">
              <w:rPr>
                <w:rFonts w:ascii="Arial" w:hAnsi="Arial" w:cs="Arial"/>
                <w:sz w:val="20"/>
                <w:szCs w:val="20"/>
                <w:vertAlign w:val="superscript"/>
              </w:rPr>
              <w:t>nd</w:t>
            </w:r>
            <w:r w:rsidRPr="00636B74">
              <w:rPr>
                <w:rFonts w:ascii="Arial" w:hAnsi="Arial" w:cs="Arial"/>
                <w:sz w:val="20"/>
                <w:szCs w:val="20"/>
              </w:rPr>
              <w:t xml:space="preserve"> Relief</w:t>
            </w:r>
          </w:p>
        </w:tc>
        <w:tc>
          <w:tcPr>
            <w:tcW w:w="2506" w:type="dxa"/>
            <w:shd w:val="clear" w:color="auto" w:fill="D9D9D9" w:themeFill="background1" w:themeFillShade="D9"/>
            <w:hideMark/>
          </w:tcPr>
          <w:p w14:paraId="2028D725" w14:textId="77777777" w:rsidR="006E44B9" w:rsidRPr="00636B74" w:rsidRDefault="006E44B9" w:rsidP="00D8656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36B74">
              <w:rPr>
                <w:rFonts w:ascii="Arial" w:hAnsi="Arial" w:cs="Arial"/>
                <w:sz w:val="20"/>
                <w:szCs w:val="20"/>
              </w:rPr>
              <w:t>3</w:t>
            </w:r>
            <w:r w:rsidRPr="00636B74">
              <w:rPr>
                <w:rFonts w:ascii="Arial" w:hAnsi="Arial" w:cs="Arial"/>
                <w:sz w:val="20"/>
                <w:szCs w:val="20"/>
                <w:vertAlign w:val="superscript"/>
              </w:rPr>
              <w:t>rd</w:t>
            </w:r>
            <w:r w:rsidRPr="00636B74">
              <w:rPr>
                <w:rFonts w:ascii="Arial" w:hAnsi="Arial" w:cs="Arial"/>
                <w:sz w:val="20"/>
                <w:szCs w:val="20"/>
              </w:rPr>
              <w:t xml:space="preserve"> Relief</w:t>
            </w:r>
          </w:p>
        </w:tc>
      </w:tr>
      <w:tr w:rsidR="006E44B9" w:rsidRPr="00636B74" w14:paraId="2C32CA54" w14:textId="77777777" w:rsidTr="00862C5F">
        <w:trPr>
          <w:trHeight w:val="243"/>
        </w:trPr>
        <w:tc>
          <w:tcPr>
            <w:tcW w:w="2982" w:type="dxa"/>
            <w:shd w:val="clear" w:color="auto" w:fill="D9D9D9" w:themeFill="background1" w:themeFillShade="D9"/>
            <w:hideMark/>
          </w:tcPr>
          <w:p w14:paraId="770F6FAF" w14:textId="77777777" w:rsidR="006E44B9" w:rsidRPr="00636B74" w:rsidRDefault="006E44B9" w:rsidP="00D86562">
            <w:pPr>
              <w:rPr>
                <w:rFonts w:ascii="Arial" w:hAnsi="Arial" w:cs="Arial"/>
                <w:sz w:val="18"/>
                <w:szCs w:val="18"/>
              </w:rPr>
            </w:pPr>
            <w:r w:rsidRPr="00636B74">
              <w:rPr>
                <w:rFonts w:ascii="Arial" w:hAnsi="Arial" w:cs="Arial"/>
                <w:sz w:val="18"/>
                <w:szCs w:val="18"/>
              </w:rPr>
              <w:t>Name (current holder)</w:t>
            </w:r>
          </w:p>
        </w:tc>
        <w:tc>
          <w:tcPr>
            <w:tcW w:w="2506" w:type="dxa"/>
          </w:tcPr>
          <w:p w14:paraId="263C8F40" w14:textId="77777777" w:rsidR="006E44B9" w:rsidRPr="00636B74" w:rsidRDefault="006E44B9" w:rsidP="00D8656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5" w:type="dxa"/>
          </w:tcPr>
          <w:p w14:paraId="7C505BB2" w14:textId="77777777" w:rsidR="006E44B9" w:rsidRPr="00636B74" w:rsidRDefault="006E44B9" w:rsidP="00D8656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6" w:type="dxa"/>
          </w:tcPr>
          <w:p w14:paraId="31DAA683" w14:textId="77777777" w:rsidR="006E44B9" w:rsidRPr="00636B74" w:rsidRDefault="006E44B9" w:rsidP="00D8656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E44B9" w:rsidRPr="00636B74" w14:paraId="44665EE6" w14:textId="77777777" w:rsidTr="00862C5F">
        <w:trPr>
          <w:trHeight w:val="243"/>
        </w:trPr>
        <w:tc>
          <w:tcPr>
            <w:tcW w:w="2982" w:type="dxa"/>
            <w:shd w:val="clear" w:color="auto" w:fill="D9D9D9" w:themeFill="background1" w:themeFillShade="D9"/>
            <w:hideMark/>
          </w:tcPr>
          <w:p w14:paraId="539115D7" w14:textId="77777777" w:rsidR="006E44B9" w:rsidRPr="00636B74" w:rsidRDefault="006E44B9" w:rsidP="00D86562">
            <w:pPr>
              <w:rPr>
                <w:rFonts w:ascii="Arial" w:hAnsi="Arial" w:cs="Arial"/>
                <w:sz w:val="18"/>
                <w:szCs w:val="18"/>
              </w:rPr>
            </w:pPr>
            <w:r w:rsidRPr="00636B74">
              <w:rPr>
                <w:rFonts w:ascii="Arial" w:hAnsi="Arial" w:cs="Arial"/>
                <w:sz w:val="18"/>
                <w:szCs w:val="18"/>
              </w:rPr>
              <w:t>Name (relief)</w:t>
            </w:r>
          </w:p>
        </w:tc>
        <w:tc>
          <w:tcPr>
            <w:tcW w:w="2506" w:type="dxa"/>
          </w:tcPr>
          <w:p w14:paraId="7FFFC081" w14:textId="77777777" w:rsidR="006E44B9" w:rsidRPr="00636B74" w:rsidRDefault="006E44B9" w:rsidP="00D8656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5" w:type="dxa"/>
          </w:tcPr>
          <w:p w14:paraId="1189082E" w14:textId="77777777" w:rsidR="006E44B9" w:rsidRPr="00636B74" w:rsidRDefault="006E44B9" w:rsidP="00D8656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6" w:type="dxa"/>
          </w:tcPr>
          <w:p w14:paraId="510B952A" w14:textId="77777777" w:rsidR="006E44B9" w:rsidRPr="00636B74" w:rsidRDefault="006E44B9" w:rsidP="00D8656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E44B9" w:rsidRPr="00636B74" w14:paraId="65BBB82E" w14:textId="77777777" w:rsidTr="00862C5F">
        <w:trPr>
          <w:trHeight w:val="243"/>
        </w:trPr>
        <w:tc>
          <w:tcPr>
            <w:tcW w:w="2982" w:type="dxa"/>
            <w:shd w:val="clear" w:color="auto" w:fill="D9D9D9" w:themeFill="background1" w:themeFillShade="D9"/>
            <w:hideMark/>
          </w:tcPr>
          <w:p w14:paraId="265373F3" w14:textId="77777777" w:rsidR="006E44B9" w:rsidRPr="00636B74" w:rsidRDefault="006E44B9" w:rsidP="00D86562">
            <w:pPr>
              <w:rPr>
                <w:rFonts w:ascii="Arial" w:hAnsi="Arial" w:cs="Arial"/>
                <w:sz w:val="18"/>
                <w:szCs w:val="18"/>
              </w:rPr>
            </w:pPr>
            <w:r w:rsidRPr="00636B74">
              <w:rPr>
                <w:rFonts w:ascii="Arial" w:hAnsi="Arial" w:cs="Arial"/>
                <w:sz w:val="18"/>
                <w:szCs w:val="18"/>
              </w:rPr>
              <w:t>Signature (relief)</w:t>
            </w:r>
          </w:p>
        </w:tc>
        <w:tc>
          <w:tcPr>
            <w:tcW w:w="2506" w:type="dxa"/>
          </w:tcPr>
          <w:p w14:paraId="6A93F54F" w14:textId="77777777" w:rsidR="006E44B9" w:rsidRPr="00636B74" w:rsidRDefault="006E44B9" w:rsidP="00D8656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5" w:type="dxa"/>
          </w:tcPr>
          <w:p w14:paraId="4936D534" w14:textId="77777777" w:rsidR="006E44B9" w:rsidRPr="00636B74" w:rsidRDefault="006E44B9" w:rsidP="00D8656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6" w:type="dxa"/>
          </w:tcPr>
          <w:p w14:paraId="579E0F3F" w14:textId="77777777" w:rsidR="006E44B9" w:rsidRPr="00636B74" w:rsidRDefault="006E44B9" w:rsidP="00D8656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83BB2" w:rsidRPr="00636B74" w14:paraId="769F50C9" w14:textId="77777777" w:rsidTr="00862C5F">
        <w:trPr>
          <w:trHeight w:val="243"/>
        </w:trPr>
        <w:tc>
          <w:tcPr>
            <w:tcW w:w="2982" w:type="dxa"/>
            <w:shd w:val="clear" w:color="auto" w:fill="D9D9D9" w:themeFill="background1" w:themeFillShade="D9"/>
          </w:tcPr>
          <w:p w14:paraId="435F99C9" w14:textId="0500139D" w:rsidR="00983BB2" w:rsidRPr="00636B74" w:rsidRDefault="00983BB2" w:rsidP="00D86562">
            <w:pPr>
              <w:rPr>
                <w:rFonts w:ascii="Arial" w:hAnsi="Arial" w:cs="Arial"/>
                <w:sz w:val="18"/>
                <w:szCs w:val="18"/>
              </w:rPr>
            </w:pPr>
            <w:r w:rsidRPr="00636B74">
              <w:rPr>
                <w:rFonts w:ascii="Arial" w:hAnsi="Arial" w:cs="Arial"/>
                <w:sz w:val="18"/>
                <w:szCs w:val="18"/>
              </w:rPr>
              <w:t>Cert</w:t>
            </w:r>
            <w:r w:rsidR="004D218E" w:rsidRPr="00636B74">
              <w:rPr>
                <w:rFonts w:ascii="Arial" w:hAnsi="Arial" w:cs="Arial"/>
                <w:sz w:val="18"/>
                <w:szCs w:val="18"/>
              </w:rPr>
              <w:t>ificate</w:t>
            </w:r>
            <w:r w:rsidRPr="00636B74">
              <w:rPr>
                <w:rFonts w:ascii="Arial" w:hAnsi="Arial" w:cs="Arial"/>
                <w:sz w:val="18"/>
                <w:szCs w:val="18"/>
              </w:rPr>
              <w:t xml:space="preserve"> n</w:t>
            </w:r>
            <w:r w:rsidR="004D218E" w:rsidRPr="00636B74">
              <w:rPr>
                <w:rFonts w:ascii="Arial" w:hAnsi="Arial" w:cs="Arial"/>
                <w:sz w:val="18"/>
                <w:szCs w:val="18"/>
              </w:rPr>
              <w:t>umber</w:t>
            </w:r>
            <w:r w:rsidRPr="00636B74">
              <w:rPr>
                <w:rFonts w:ascii="Arial" w:hAnsi="Arial" w:cs="Arial"/>
                <w:sz w:val="18"/>
                <w:szCs w:val="18"/>
              </w:rPr>
              <w:t xml:space="preserve"> (relief)</w:t>
            </w:r>
          </w:p>
        </w:tc>
        <w:tc>
          <w:tcPr>
            <w:tcW w:w="2506" w:type="dxa"/>
          </w:tcPr>
          <w:p w14:paraId="459B93B4" w14:textId="77777777" w:rsidR="00983BB2" w:rsidRPr="00636B74" w:rsidRDefault="00983BB2" w:rsidP="00D8656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5" w:type="dxa"/>
          </w:tcPr>
          <w:p w14:paraId="7C7E3881" w14:textId="77777777" w:rsidR="00983BB2" w:rsidRPr="00636B74" w:rsidRDefault="00983BB2" w:rsidP="00D8656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6" w:type="dxa"/>
          </w:tcPr>
          <w:p w14:paraId="114A9E15" w14:textId="77777777" w:rsidR="00983BB2" w:rsidRPr="00636B74" w:rsidRDefault="00983BB2" w:rsidP="00D8656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214E8" w:rsidRPr="00636B74" w14:paraId="164D5D4A" w14:textId="77777777" w:rsidTr="00862C5F">
        <w:trPr>
          <w:trHeight w:val="243"/>
        </w:trPr>
        <w:tc>
          <w:tcPr>
            <w:tcW w:w="2982" w:type="dxa"/>
            <w:shd w:val="clear" w:color="auto" w:fill="D9D9D9" w:themeFill="background1" w:themeFillShade="D9"/>
          </w:tcPr>
          <w:p w14:paraId="4E127B8D" w14:textId="25784712" w:rsidR="006214E8" w:rsidRPr="00636B74" w:rsidRDefault="00C95B8C" w:rsidP="00D86562">
            <w:pPr>
              <w:rPr>
                <w:rFonts w:ascii="Arial" w:hAnsi="Arial" w:cs="Arial"/>
                <w:sz w:val="18"/>
                <w:szCs w:val="18"/>
              </w:rPr>
            </w:pPr>
            <w:r w:rsidRPr="00636B74">
              <w:rPr>
                <w:rFonts w:ascii="Arial" w:hAnsi="Arial" w:cs="Arial"/>
                <w:sz w:val="18"/>
                <w:szCs w:val="18"/>
              </w:rPr>
              <w:t>Briefing</w:t>
            </w:r>
            <w:r w:rsidR="00EF3B66" w:rsidRPr="00636B7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6214E8" w:rsidRPr="00636B74">
              <w:rPr>
                <w:rFonts w:ascii="Arial" w:hAnsi="Arial" w:cs="Arial"/>
                <w:sz w:val="18"/>
                <w:szCs w:val="18"/>
              </w:rPr>
              <w:t>NP</w:t>
            </w:r>
            <w:r w:rsidRPr="00636B74">
              <w:rPr>
                <w:rFonts w:ascii="Arial" w:hAnsi="Arial" w:cs="Arial"/>
                <w:sz w:val="18"/>
                <w:szCs w:val="18"/>
              </w:rPr>
              <w:t>’s</w:t>
            </w:r>
            <w:r w:rsidR="006214E8" w:rsidRPr="00636B7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EF3B66" w:rsidRPr="00636B74">
              <w:rPr>
                <w:rFonts w:ascii="Arial" w:hAnsi="Arial" w:cs="Arial"/>
                <w:sz w:val="18"/>
                <w:szCs w:val="18"/>
              </w:rPr>
              <w:t>n</w:t>
            </w:r>
            <w:r w:rsidR="006214E8" w:rsidRPr="00636B74">
              <w:rPr>
                <w:rFonts w:ascii="Arial" w:hAnsi="Arial" w:cs="Arial"/>
                <w:sz w:val="18"/>
                <w:szCs w:val="18"/>
              </w:rPr>
              <w:t>ame</w:t>
            </w:r>
          </w:p>
        </w:tc>
        <w:tc>
          <w:tcPr>
            <w:tcW w:w="2506" w:type="dxa"/>
          </w:tcPr>
          <w:p w14:paraId="361AA3EB" w14:textId="77777777" w:rsidR="006214E8" w:rsidRPr="00636B74" w:rsidRDefault="006214E8" w:rsidP="00D8656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5" w:type="dxa"/>
          </w:tcPr>
          <w:p w14:paraId="370F4417" w14:textId="77777777" w:rsidR="006214E8" w:rsidRPr="00636B74" w:rsidRDefault="006214E8" w:rsidP="00D8656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6" w:type="dxa"/>
          </w:tcPr>
          <w:p w14:paraId="5FB3F866" w14:textId="77777777" w:rsidR="006214E8" w:rsidRPr="00636B74" w:rsidRDefault="006214E8" w:rsidP="00D8656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E44B9" w:rsidRPr="00636B74" w14:paraId="5E639C98" w14:textId="77777777" w:rsidTr="00862C5F">
        <w:trPr>
          <w:trHeight w:val="243"/>
        </w:trPr>
        <w:tc>
          <w:tcPr>
            <w:tcW w:w="2982" w:type="dxa"/>
            <w:shd w:val="clear" w:color="auto" w:fill="D9D9D9" w:themeFill="background1" w:themeFillShade="D9"/>
            <w:hideMark/>
          </w:tcPr>
          <w:p w14:paraId="5E3E742E" w14:textId="3AB882DF" w:rsidR="006E44B9" w:rsidRPr="00636B74" w:rsidRDefault="006E44B9" w:rsidP="00D86562">
            <w:pPr>
              <w:rPr>
                <w:rFonts w:ascii="Arial" w:hAnsi="Arial" w:cs="Arial"/>
                <w:sz w:val="18"/>
                <w:szCs w:val="18"/>
              </w:rPr>
            </w:pPr>
            <w:r w:rsidRPr="00636B74">
              <w:rPr>
                <w:rFonts w:ascii="Arial" w:hAnsi="Arial" w:cs="Arial"/>
                <w:sz w:val="18"/>
                <w:szCs w:val="18"/>
              </w:rPr>
              <w:t xml:space="preserve">Date and time </w:t>
            </w:r>
            <w:r w:rsidR="00F73069" w:rsidRPr="00636B74">
              <w:rPr>
                <w:rFonts w:ascii="Arial" w:hAnsi="Arial" w:cs="Arial"/>
                <w:sz w:val="18"/>
                <w:szCs w:val="18"/>
              </w:rPr>
              <w:t>NP brief received</w:t>
            </w:r>
          </w:p>
        </w:tc>
        <w:tc>
          <w:tcPr>
            <w:tcW w:w="2506" w:type="dxa"/>
          </w:tcPr>
          <w:p w14:paraId="1CFBFEBA" w14:textId="77777777" w:rsidR="006E44B9" w:rsidRPr="00636B74" w:rsidRDefault="006E44B9" w:rsidP="00D8656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5" w:type="dxa"/>
          </w:tcPr>
          <w:p w14:paraId="0A67DC46" w14:textId="77777777" w:rsidR="006E44B9" w:rsidRPr="00636B74" w:rsidRDefault="006E44B9" w:rsidP="00D8656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6" w:type="dxa"/>
          </w:tcPr>
          <w:p w14:paraId="4D7A0D78" w14:textId="77777777" w:rsidR="006E44B9" w:rsidRPr="00636B74" w:rsidRDefault="006E44B9" w:rsidP="00D8656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D146C" w:rsidRPr="00636B74" w14:paraId="2401DDC9" w14:textId="77777777" w:rsidTr="00862C5F">
        <w:trPr>
          <w:trHeight w:val="243"/>
        </w:trPr>
        <w:tc>
          <w:tcPr>
            <w:tcW w:w="2982" w:type="dxa"/>
            <w:shd w:val="clear" w:color="auto" w:fill="D9D9D9" w:themeFill="background1" w:themeFillShade="D9"/>
          </w:tcPr>
          <w:p w14:paraId="214BFF5C" w14:textId="77777777" w:rsidR="000D146C" w:rsidRPr="00636B74" w:rsidRDefault="000D146C" w:rsidP="000D146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06" w:type="dxa"/>
            <w:shd w:val="clear" w:color="auto" w:fill="D9D9D9" w:themeFill="background1" w:themeFillShade="D9"/>
          </w:tcPr>
          <w:p w14:paraId="7B9032A0" w14:textId="3BC4C4F0" w:rsidR="000D146C" w:rsidRPr="00636B74" w:rsidRDefault="000D146C" w:rsidP="000D146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36B74">
              <w:rPr>
                <w:rFonts w:ascii="Arial" w:hAnsi="Arial" w:cs="Arial"/>
                <w:sz w:val="20"/>
                <w:szCs w:val="20"/>
              </w:rPr>
              <w:t>4</w:t>
            </w:r>
            <w:r w:rsidRPr="00636B74">
              <w:rPr>
                <w:rFonts w:ascii="Arial" w:hAnsi="Arial" w:cs="Arial"/>
                <w:sz w:val="20"/>
                <w:szCs w:val="20"/>
                <w:vertAlign w:val="superscript"/>
              </w:rPr>
              <w:t>th</w:t>
            </w:r>
            <w:r w:rsidRPr="00636B74">
              <w:rPr>
                <w:rFonts w:ascii="Arial" w:hAnsi="Arial" w:cs="Arial"/>
                <w:sz w:val="20"/>
                <w:szCs w:val="20"/>
              </w:rPr>
              <w:t xml:space="preserve"> Relief</w:t>
            </w:r>
          </w:p>
        </w:tc>
        <w:tc>
          <w:tcPr>
            <w:tcW w:w="2505" w:type="dxa"/>
            <w:shd w:val="clear" w:color="auto" w:fill="D9D9D9" w:themeFill="background1" w:themeFillShade="D9"/>
          </w:tcPr>
          <w:p w14:paraId="65F32BE5" w14:textId="26AEA9FD" w:rsidR="000D146C" w:rsidRPr="00636B74" w:rsidRDefault="000D146C" w:rsidP="000D146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36B74">
              <w:rPr>
                <w:rFonts w:ascii="Arial" w:hAnsi="Arial" w:cs="Arial"/>
                <w:sz w:val="20"/>
                <w:szCs w:val="20"/>
              </w:rPr>
              <w:t>5</w:t>
            </w:r>
            <w:r w:rsidRPr="00636B74">
              <w:rPr>
                <w:rFonts w:ascii="Arial" w:hAnsi="Arial" w:cs="Arial"/>
                <w:sz w:val="20"/>
                <w:szCs w:val="20"/>
                <w:vertAlign w:val="superscript"/>
              </w:rPr>
              <w:t>th</w:t>
            </w:r>
            <w:r w:rsidRPr="00636B74">
              <w:rPr>
                <w:rFonts w:ascii="Arial" w:hAnsi="Arial" w:cs="Arial"/>
                <w:sz w:val="20"/>
                <w:szCs w:val="20"/>
              </w:rPr>
              <w:t xml:space="preserve"> Relief</w:t>
            </w:r>
          </w:p>
        </w:tc>
        <w:tc>
          <w:tcPr>
            <w:tcW w:w="2506" w:type="dxa"/>
            <w:shd w:val="clear" w:color="auto" w:fill="D9D9D9" w:themeFill="background1" w:themeFillShade="D9"/>
          </w:tcPr>
          <w:p w14:paraId="3CE7CF20" w14:textId="69FEF2C3" w:rsidR="000D146C" w:rsidRPr="00636B74" w:rsidRDefault="000D146C" w:rsidP="000D146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36B74">
              <w:rPr>
                <w:rFonts w:ascii="Arial" w:hAnsi="Arial" w:cs="Arial"/>
                <w:sz w:val="20"/>
                <w:szCs w:val="20"/>
              </w:rPr>
              <w:t>6</w:t>
            </w:r>
            <w:r w:rsidRPr="00636B74">
              <w:rPr>
                <w:rFonts w:ascii="Arial" w:hAnsi="Arial" w:cs="Arial"/>
                <w:sz w:val="20"/>
                <w:szCs w:val="20"/>
                <w:vertAlign w:val="superscript"/>
              </w:rPr>
              <w:t>th</w:t>
            </w:r>
            <w:r w:rsidRPr="00636B74">
              <w:rPr>
                <w:rFonts w:ascii="Arial" w:hAnsi="Arial" w:cs="Arial"/>
                <w:sz w:val="20"/>
                <w:szCs w:val="20"/>
              </w:rPr>
              <w:t>Relief</w:t>
            </w:r>
          </w:p>
        </w:tc>
      </w:tr>
      <w:tr w:rsidR="00FD0FDF" w:rsidRPr="00636B74" w14:paraId="7A474D87" w14:textId="77777777" w:rsidTr="00862C5F">
        <w:trPr>
          <w:trHeight w:val="243"/>
        </w:trPr>
        <w:tc>
          <w:tcPr>
            <w:tcW w:w="2982" w:type="dxa"/>
            <w:shd w:val="clear" w:color="auto" w:fill="D9D9D9" w:themeFill="background1" w:themeFillShade="D9"/>
          </w:tcPr>
          <w:p w14:paraId="76A635B8" w14:textId="62B6DEDC" w:rsidR="00FD0FDF" w:rsidRPr="00636B74" w:rsidRDefault="00FD0FDF" w:rsidP="00FD0FDF">
            <w:pPr>
              <w:rPr>
                <w:rFonts w:ascii="Arial" w:hAnsi="Arial" w:cs="Arial"/>
                <w:sz w:val="18"/>
                <w:szCs w:val="18"/>
              </w:rPr>
            </w:pPr>
            <w:r w:rsidRPr="00636B74">
              <w:rPr>
                <w:rFonts w:ascii="Arial" w:hAnsi="Arial" w:cs="Arial"/>
                <w:sz w:val="18"/>
                <w:szCs w:val="18"/>
              </w:rPr>
              <w:t>Name (current holder)</w:t>
            </w:r>
          </w:p>
        </w:tc>
        <w:tc>
          <w:tcPr>
            <w:tcW w:w="2506" w:type="dxa"/>
          </w:tcPr>
          <w:p w14:paraId="6167BB8B" w14:textId="77777777" w:rsidR="00FD0FDF" w:rsidRPr="00636B74" w:rsidRDefault="00FD0FDF" w:rsidP="00FD0FD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5" w:type="dxa"/>
          </w:tcPr>
          <w:p w14:paraId="6392AC52" w14:textId="77777777" w:rsidR="00FD0FDF" w:rsidRPr="00636B74" w:rsidRDefault="00FD0FDF" w:rsidP="00FD0FD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6" w:type="dxa"/>
          </w:tcPr>
          <w:p w14:paraId="0CE9A40D" w14:textId="77777777" w:rsidR="00FD0FDF" w:rsidRPr="00636B74" w:rsidRDefault="00FD0FDF" w:rsidP="00FD0FD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D0FDF" w:rsidRPr="00636B74" w14:paraId="58C977D2" w14:textId="77777777" w:rsidTr="00862C5F">
        <w:trPr>
          <w:trHeight w:val="243"/>
        </w:trPr>
        <w:tc>
          <w:tcPr>
            <w:tcW w:w="2982" w:type="dxa"/>
            <w:shd w:val="clear" w:color="auto" w:fill="D9D9D9" w:themeFill="background1" w:themeFillShade="D9"/>
          </w:tcPr>
          <w:p w14:paraId="1C7626D6" w14:textId="1C907C1C" w:rsidR="00FD0FDF" w:rsidRPr="00636B74" w:rsidRDefault="00FD0FDF" w:rsidP="00FD0FDF">
            <w:pPr>
              <w:rPr>
                <w:rFonts w:ascii="Arial" w:hAnsi="Arial" w:cs="Arial"/>
                <w:sz w:val="18"/>
                <w:szCs w:val="18"/>
              </w:rPr>
            </w:pPr>
            <w:r w:rsidRPr="00636B74">
              <w:rPr>
                <w:rFonts w:ascii="Arial" w:hAnsi="Arial" w:cs="Arial"/>
                <w:sz w:val="18"/>
                <w:szCs w:val="18"/>
              </w:rPr>
              <w:t>Name (relief)</w:t>
            </w:r>
          </w:p>
        </w:tc>
        <w:tc>
          <w:tcPr>
            <w:tcW w:w="2506" w:type="dxa"/>
          </w:tcPr>
          <w:p w14:paraId="7BBC9DB4" w14:textId="77777777" w:rsidR="00FD0FDF" w:rsidRPr="00636B74" w:rsidRDefault="00FD0FDF" w:rsidP="00FD0FD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5" w:type="dxa"/>
          </w:tcPr>
          <w:p w14:paraId="0DFB0AEA" w14:textId="77777777" w:rsidR="00FD0FDF" w:rsidRPr="00636B74" w:rsidRDefault="00FD0FDF" w:rsidP="00FD0FD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6" w:type="dxa"/>
          </w:tcPr>
          <w:p w14:paraId="72DE64AF" w14:textId="77777777" w:rsidR="00FD0FDF" w:rsidRPr="00636B74" w:rsidRDefault="00FD0FDF" w:rsidP="00FD0FD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D0FDF" w:rsidRPr="00636B74" w14:paraId="288B7563" w14:textId="77777777" w:rsidTr="00862C5F">
        <w:trPr>
          <w:trHeight w:val="243"/>
        </w:trPr>
        <w:tc>
          <w:tcPr>
            <w:tcW w:w="2982" w:type="dxa"/>
            <w:shd w:val="clear" w:color="auto" w:fill="D9D9D9" w:themeFill="background1" w:themeFillShade="D9"/>
          </w:tcPr>
          <w:p w14:paraId="4406A302" w14:textId="6DF5FE02" w:rsidR="00FD0FDF" w:rsidRPr="00636B74" w:rsidRDefault="00FD0FDF" w:rsidP="00FD0FDF">
            <w:pPr>
              <w:rPr>
                <w:rFonts w:ascii="Arial" w:hAnsi="Arial" w:cs="Arial"/>
                <w:sz w:val="18"/>
                <w:szCs w:val="18"/>
              </w:rPr>
            </w:pPr>
            <w:r w:rsidRPr="00636B74">
              <w:rPr>
                <w:rFonts w:ascii="Arial" w:hAnsi="Arial" w:cs="Arial"/>
                <w:sz w:val="18"/>
                <w:szCs w:val="18"/>
              </w:rPr>
              <w:t>Signature (relief)</w:t>
            </w:r>
          </w:p>
        </w:tc>
        <w:tc>
          <w:tcPr>
            <w:tcW w:w="2506" w:type="dxa"/>
          </w:tcPr>
          <w:p w14:paraId="4DA856E5" w14:textId="77777777" w:rsidR="00FD0FDF" w:rsidRPr="00636B74" w:rsidRDefault="00FD0FDF" w:rsidP="00FD0FD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5" w:type="dxa"/>
          </w:tcPr>
          <w:p w14:paraId="4E1A80DB" w14:textId="77777777" w:rsidR="00FD0FDF" w:rsidRPr="00636B74" w:rsidRDefault="00FD0FDF" w:rsidP="00FD0FD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6" w:type="dxa"/>
          </w:tcPr>
          <w:p w14:paraId="69CE4073" w14:textId="77777777" w:rsidR="00FD0FDF" w:rsidRPr="00636B74" w:rsidRDefault="00FD0FDF" w:rsidP="00FD0FD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D0FDF" w:rsidRPr="00636B74" w14:paraId="71FD10AE" w14:textId="77777777" w:rsidTr="00862C5F">
        <w:trPr>
          <w:trHeight w:val="243"/>
        </w:trPr>
        <w:tc>
          <w:tcPr>
            <w:tcW w:w="2982" w:type="dxa"/>
            <w:shd w:val="clear" w:color="auto" w:fill="D9D9D9" w:themeFill="background1" w:themeFillShade="D9"/>
          </w:tcPr>
          <w:p w14:paraId="0923293D" w14:textId="111E89A4" w:rsidR="00FD0FDF" w:rsidRPr="00636B74" w:rsidRDefault="00FD0FDF" w:rsidP="00FD0FDF">
            <w:pPr>
              <w:rPr>
                <w:rFonts w:ascii="Arial" w:hAnsi="Arial" w:cs="Arial"/>
                <w:sz w:val="18"/>
                <w:szCs w:val="18"/>
              </w:rPr>
            </w:pPr>
            <w:r w:rsidRPr="00636B74">
              <w:rPr>
                <w:rFonts w:ascii="Arial" w:hAnsi="Arial" w:cs="Arial"/>
                <w:sz w:val="18"/>
                <w:szCs w:val="18"/>
              </w:rPr>
              <w:t>Certificate number (relief)</w:t>
            </w:r>
          </w:p>
        </w:tc>
        <w:tc>
          <w:tcPr>
            <w:tcW w:w="2506" w:type="dxa"/>
          </w:tcPr>
          <w:p w14:paraId="24F1CD92" w14:textId="77777777" w:rsidR="00FD0FDF" w:rsidRPr="00636B74" w:rsidRDefault="00FD0FDF" w:rsidP="00FD0FD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5" w:type="dxa"/>
          </w:tcPr>
          <w:p w14:paraId="6B682DA8" w14:textId="77777777" w:rsidR="00FD0FDF" w:rsidRPr="00636B74" w:rsidRDefault="00FD0FDF" w:rsidP="00FD0FD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6" w:type="dxa"/>
          </w:tcPr>
          <w:p w14:paraId="16AC7B26" w14:textId="77777777" w:rsidR="00FD0FDF" w:rsidRPr="00636B74" w:rsidRDefault="00FD0FDF" w:rsidP="00FD0FD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95B8C" w:rsidRPr="00636B74" w14:paraId="01CCCDDC" w14:textId="77777777" w:rsidTr="00862C5F">
        <w:trPr>
          <w:trHeight w:val="243"/>
        </w:trPr>
        <w:tc>
          <w:tcPr>
            <w:tcW w:w="2982" w:type="dxa"/>
            <w:shd w:val="clear" w:color="auto" w:fill="D9D9D9" w:themeFill="background1" w:themeFillShade="D9"/>
          </w:tcPr>
          <w:p w14:paraId="65FCB86A" w14:textId="28768D58" w:rsidR="00C95B8C" w:rsidRPr="00636B74" w:rsidRDefault="00C95B8C" w:rsidP="00C95B8C">
            <w:pPr>
              <w:rPr>
                <w:rFonts w:ascii="Arial" w:hAnsi="Arial" w:cs="Arial"/>
                <w:sz w:val="18"/>
                <w:szCs w:val="18"/>
              </w:rPr>
            </w:pPr>
            <w:r w:rsidRPr="00636B74">
              <w:rPr>
                <w:rFonts w:ascii="Arial" w:hAnsi="Arial" w:cs="Arial"/>
                <w:sz w:val="18"/>
                <w:szCs w:val="18"/>
              </w:rPr>
              <w:t>Briefing NP’s name</w:t>
            </w:r>
          </w:p>
        </w:tc>
        <w:tc>
          <w:tcPr>
            <w:tcW w:w="2506" w:type="dxa"/>
          </w:tcPr>
          <w:p w14:paraId="2B3BA7C1" w14:textId="77777777" w:rsidR="00C95B8C" w:rsidRPr="00636B74" w:rsidRDefault="00C95B8C" w:rsidP="00C95B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5" w:type="dxa"/>
          </w:tcPr>
          <w:p w14:paraId="2A9F6A83" w14:textId="77777777" w:rsidR="00C95B8C" w:rsidRPr="00636B74" w:rsidRDefault="00C95B8C" w:rsidP="00C95B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6" w:type="dxa"/>
          </w:tcPr>
          <w:p w14:paraId="40C5DD6F" w14:textId="77777777" w:rsidR="00C95B8C" w:rsidRPr="00636B74" w:rsidRDefault="00C95B8C" w:rsidP="00C95B8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D0FDF" w:rsidRPr="00636B74" w14:paraId="318CEF8A" w14:textId="77777777" w:rsidTr="00862C5F">
        <w:trPr>
          <w:trHeight w:val="243"/>
        </w:trPr>
        <w:tc>
          <w:tcPr>
            <w:tcW w:w="2982" w:type="dxa"/>
            <w:shd w:val="clear" w:color="auto" w:fill="D9D9D9" w:themeFill="background1" w:themeFillShade="D9"/>
          </w:tcPr>
          <w:p w14:paraId="50CA2A9A" w14:textId="34C9352C" w:rsidR="00FD0FDF" w:rsidRPr="00636B74" w:rsidRDefault="00FD0FDF" w:rsidP="00FD0FDF">
            <w:pPr>
              <w:rPr>
                <w:rFonts w:ascii="Arial" w:hAnsi="Arial" w:cs="Arial"/>
                <w:sz w:val="18"/>
                <w:szCs w:val="18"/>
              </w:rPr>
            </w:pPr>
            <w:r w:rsidRPr="00636B74">
              <w:rPr>
                <w:rFonts w:ascii="Arial" w:hAnsi="Arial" w:cs="Arial"/>
                <w:sz w:val="18"/>
                <w:szCs w:val="18"/>
              </w:rPr>
              <w:t>Date and time NP brief received</w:t>
            </w:r>
          </w:p>
        </w:tc>
        <w:tc>
          <w:tcPr>
            <w:tcW w:w="2506" w:type="dxa"/>
          </w:tcPr>
          <w:p w14:paraId="76D128D0" w14:textId="77777777" w:rsidR="00FD0FDF" w:rsidRPr="00636B74" w:rsidRDefault="00FD0FDF" w:rsidP="00FD0FD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5" w:type="dxa"/>
          </w:tcPr>
          <w:p w14:paraId="5117AFB8" w14:textId="77777777" w:rsidR="00FD0FDF" w:rsidRPr="00636B74" w:rsidRDefault="00FD0FDF" w:rsidP="00FD0FD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6" w:type="dxa"/>
          </w:tcPr>
          <w:p w14:paraId="14BCFEF0" w14:textId="77777777" w:rsidR="00FD0FDF" w:rsidRPr="00636B74" w:rsidRDefault="00FD0FDF" w:rsidP="00FD0FD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tbl>
      <w:tblPr>
        <w:tblpPr w:leftFromText="180" w:rightFromText="180" w:vertAnchor="text" w:horzAnchor="margin" w:tblpY="373"/>
        <w:tblW w:w="10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000000"/>
        <w:tblLook w:val="04A0" w:firstRow="1" w:lastRow="0" w:firstColumn="1" w:lastColumn="0" w:noHBand="0" w:noVBand="1"/>
      </w:tblPr>
      <w:tblGrid>
        <w:gridCol w:w="10704"/>
      </w:tblGrid>
      <w:tr w:rsidR="00023081" w:rsidRPr="00F522A1" w14:paraId="5B68F2D9" w14:textId="77777777" w:rsidTr="001D13C0">
        <w:tc>
          <w:tcPr>
            <w:tcW w:w="10704" w:type="dxa"/>
            <w:shd w:val="clear" w:color="auto" w:fill="000000"/>
          </w:tcPr>
          <w:p w14:paraId="129E3BCD" w14:textId="77777777" w:rsidR="00023081" w:rsidRPr="00F522A1" w:rsidRDefault="00023081" w:rsidP="001D13C0">
            <w:pPr>
              <w:keepNext/>
              <w:tabs>
                <w:tab w:val="right" w:pos="10490"/>
              </w:tabs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5372DD">
              <w:rPr>
                <w:rFonts w:ascii="Arial" w:hAnsi="Arial" w:cs="Arial"/>
                <w:b/>
                <w:sz w:val="20"/>
                <w:szCs w:val="20"/>
              </w:rPr>
              <w:t>PART 3 – CANCELLATION</w:t>
            </w:r>
          </w:p>
        </w:tc>
      </w:tr>
    </w:tbl>
    <w:p w14:paraId="3DC22B46" w14:textId="77777777" w:rsidR="001D13C0" w:rsidRDefault="001D13C0" w:rsidP="006E44B9">
      <w:pPr>
        <w:keepNext/>
        <w:tabs>
          <w:tab w:val="right" w:pos="2835"/>
          <w:tab w:val="left" w:pos="2977"/>
          <w:tab w:val="right" w:pos="5812"/>
          <w:tab w:val="left" w:pos="5954"/>
          <w:tab w:val="left" w:pos="7088"/>
          <w:tab w:val="right" w:pos="9781"/>
          <w:tab w:val="left" w:pos="9923"/>
          <w:tab w:val="right" w:pos="12758"/>
          <w:tab w:val="left" w:pos="12900"/>
        </w:tabs>
        <w:spacing w:before="60" w:after="60"/>
        <w:rPr>
          <w:rFonts w:ascii="Arial" w:hAnsi="Arial" w:cs="Arial"/>
          <w:sz w:val="18"/>
          <w:szCs w:val="18"/>
        </w:rPr>
      </w:pPr>
    </w:p>
    <w:p w14:paraId="5469B55A" w14:textId="77777777" w:rsidR="001D13C0" w:rsidRPr="00D57C7A" w:rsidRDefault="001D13C0" w:rsidP="006E44B9">
      <w:pPr>
        <w:keepNext/>
        <w:tabs>
          <w:tab w:val="right" w:pos="2835"/>
          <w:tab w:val="left" w:pos="2977"/>
          <w:tab w:val="right" w:pos="5812"/>
          <w:tab w:val="left" w:pos="5954"/>
          <w:tab w:val="left" w:pos="7088"/>
          <w:tab w:val="right" w:pos="9781"/>
          <w:tab w:val="left" w:pos="9923"/>
          <w:tab w:val="right" w:pos="12758"/>
          <w:tab w:val="left" w:pos="12900"/>
        </w:tabs>
        <w:spacing w:before="60" w:after="60"/>
        <w:rPr>
          <w:rFonts w:ascii="Arial" w:hAnsi="Arial" w:cs="Arial"/>
          <w:sz w:val="6"/>
          <w:szCs w:val="6"/>
        </w:rPr>
      </w:pPr>
    </w:p>
    <w:p w14:paraId="7D48E20C" w14:textId="5D02EDCD" w:rsidR="00B77048" w:rsidRPr="00136E2B" w:rsidRDefault="00FC7AF3" w:rsidP="006E44B9">
      <w:pPr>
        <w:keepNext/>
        <w:tabs>
          <w:tab w:val="right" w:pos="2835"/>
          <w:tab w:val="left" w:pos="2977"/>
          <w:tab w:val="right" w:pos="5812"/>
          <w:tab w:val="left" w:pos="5954"/>
          <w:tab w:val="left" w:pos="7088"/>
          <w:tab w:val="right" w:pos="9781"/>
          <w:tab w:val="left" w:pos="9923"/>
          <w:tab w:val="right" w:pos="12758"/>
          <w:tab w:val="left" w:pos="12900"/>
        </w:tabs>
        <w:spacing w:before="60" w:after="60"/>
        <w:rPr>
          <w:rFonts w:ascii="Arial" w:hAnsi="Arial" w:cs="Arial"/>
          <w:sz w:val="18"/>
          <w:szCs w:val="18"/>
        </w:rPr>
      </w:pPr>
      <w:r w:rsidRPr="00136E2B">
        <w:rPr>
          <w:rFonts w:ascii="Arial" w:hAnsi="Arial" w:cs="Arial"/>
          <w:sz w:val="18"/>
          <w:szCs w:val="18"/>
        </w:rPr>
        <w:t xml:space="preserve">The work for which this </w:t>
      </w:r>
      <w:r w:rsidRPr="00136E2B">
        <w:rPr>
          <w:rFonts w:ascii="Arial" w:hAnsi="Arial" w:cs="Arial"/>
          <w:b/>
          <w:sz w:val="18"/>
          <w:szCs w:val="18"/>
        </w:rPr>
        <w:t>Overhead Line Permit</w:t>
      </w:r>
      <w:r w:rsidRPr="00136E2B">
        <w:rPr>
          <w:rFonts w:ascii="Arial" w:hAnsi="Arial" w:cs="Arial"/>
          <w:sz w:val="18"/>
          <w:szCs w:val="18"/>
        </w:rPr>
        <w:t xml:space="preserve"> was issued has been completed</w:t>
      </w:r>
      <w:r w:rsidR="006E44B9" w:rsidRPr="00136E2B">
        <w:rPr>
          <w:rFonts w:ascii="Arial" w:hAnsi="Arial" w:cs="Arial"/>
          <w:sz w:val="18"/>
          <w:szCs w:val="18"/>
        </w:rPr>
        <w:t>.</w:t>
      </w:r>
      <w:r w:rsidRPr="00136E2B">
        <w:rPr>
          <w:rFonts w:ascii="Arial" w:hAnsi="Arial" w:cs="Arial"/>
          <w:sz w:val="18"/>
          <w:szCs w:val="18"/>
        </w:rPr>
        <w:t xml:space="preserve"> All persons for whom I am </w:t>
      </w:r>
      <w:proofErr w:type="gramStart"/>
      <w:r w:rsidRPr="00136E2B">
        <w:rPr>
          <w:rFonts w:ascii="Arial" w:hAnsi="Arial" w:cs="Arial"/>
          <w:sz w:val="18"/>
          <w:szCs w:val="18"/>
        </w:rPr>
        <w:t>responsible</w:t>
      </w:r>
      <w:proofErr w:type="gramEnd"/>
      <w:r w:rsidRPr="00136E2B">
        <w:rPr>
          <w:rFonts w:ascii="Arial" w:hAnsi="Arial" w:cs="Arial"/>
          <w:sz w:val="18"/>
          <w:szCs w:val="18"/>
        </w:rPr>
        <w:t xml:space="preserve"> and all materials are clear of the Overhead Line Equipment including Return Conductors, Booster Transformers and Autotransformer Feeders</w:t>
      </w:r>
      <w:r w:rsidR="00B77048" w:rsidRPr="00136E2B">
        <w:rPr>
          <w:rFonts w:ascii="Arial" w:hAnsi="Arial" w:cs="Arial"/>
          <w:sz w:val="18"/>
          <w:szCs w:val="18"/>
        </w:rPr>
        <w:t>.</w:t>
      </w:r>
    </w:p>
    <w:p w14:paraId="3D5214AD" w14:textId="10B75850" w:rsidR="006E44B9" w:rsidRPr="00136E2B" w:rsidRDefault="00B77048" w:rsidP="006E44B9">
      <w:pPr>
        <w:keepNext/>
        <w:tabs>
          <w:tab w:val="right" w:pos="2835"/>
          <w:tab w:val="left" w:pos="2977"/>
          <w:tab w:val="right" w:pos="5812"/>
          <w:tab w:val="left" w:pos="5954"/>
          <w:tab w:val="left" w:pos="7088"/>
          <w:tab w:val="right" w:pos="9781"/>
          <w:tab w:val="left" w:pos="9923"/>
          <w:tab w:val="right" w:pos="12758"/>
          <w:tab w:val="left" w:pos="12900"/>
        </w:tabs>
        <w:spacing w:before="60" w:after="60"/>
        <w:rPr>
          <w:rFonts w:ascii="Arial" w:hAnsi="Arial" w:cs="Arial"/>
          <w:sz w:val="18"/>
          <w:szCs w:val="18"/>
        </w:rPr>
      </w:pPr>
      <w:r w:rsidRPr="00136E2B">
        <w:rPr>
          <w:rFonts w:ascii="Arial" w:hAnsi="Arial" w:cs="Arial"/>
          <w:sz w:val="18"/>
          <w:szCs w:val="18"/>
        </w:rPr>
        <w:t>T</w:t>
      </w:r>
      <w:r w:rsidR="00FC7AF3" w:rsidRPr="00136E2B">
        <w:rPr>
          <w:rFonts w:ascii="Arial" w:hAnsi="Arial" w:cs="Arial"/>
          <w:sz w:val="18"/>
          <w:szCs w:val="18"/>
        </w:rPr>
        <w:t xml:space="preserve">hey have been instructed that the Overhead Line Equipment, including Return Conductors, Booster Transformers, </w:t>
      </w:r>
      <w:r w:rsidR="00F44760" w:rsidRPr="00136E2B">
        <w:rPr>
          <w:rFonts w:ascii="Arial" w:hAnsi="Arial" w:cs="Arial"/>
          <w:sz w:val="18"/>
          <w:szCs w:val="18"/>
        </w:rPr>
        <w:t>shall</w:t>
      </w:r>
      <w:r w:rsidR="00FC7AF3" w:rsidRPr="00136E2B">
        <w:rPr>
          <w:rFonts w:ascii="Arial" w:hAnsi="Arial" w:cs="Arial"/>
          <w:sz w:val="18"/>
          <w:szCs w:val="18"/>
        </w:rPr>
        <w:t xml:space="preserve"> now be </w:t>
      </w:r>
      <w:r w:rsidR="00002A49" w:rsidRPr="00136E2B">
        <w:rPr>
          <w:rFonts w:ascii="Arial" w:hAnsi="Arial" w:cs="Arial"/>
          <w:sz w:val="18"/>
          <w:szCs w:val="18"/>
        </w:rPr>
        <w:t>treated</w:t>
      </w:r>
      <w:r w:rsidR="00FC7AF3" w:rsidRPr="00136E2B">
        <w:rPr>
          <w:rFonts w:ascii="Arial" w:hAnsi="Arial" w:cs="Arial"/>
          <w:sz w:val="18"/>
          <w:szCs w:val="18"/>
        </w:rPr>
        <w:t xml:space="preserve"> as </w:t>
      </w:r>
      <w:r w:rsidRPr="00136E2B">
        <w:rPr>
          <w:rFonts w:ascii="Arial" w:hAnsi="Arial" w:cs="Arial"/>
          <w:sz w:val="18"/>
          <w:szCs w:val="18"/>
        </w:rPr>
        <w:t xml:space="preserve">LIVE and DANGEROUS.  </w:t>
      </w:r>
    </w:p>
    <w:p w14:paraId="10EFFFD3" w14:textId="6A8AC322" w:rsidR="00FC7AF3" w:rsidRPr="00136E2B" w:rsidRDefault="00FC7AF3" w:rsidP="006E44B9">
      <w:pPr>
        <w:keepNext/>
        <w:tabs>
          <w:tab w:val="right" w:pos="2835"/>
          <w:tab w:val="left" w:pos="2977"/>
          <w:tab w:val="right" w:pos="5812"/>
          <w:tab w:val="left" w:pos="5954"/>
          <w:tab w:val="left" w:pos="7088"/>
          <w:tab w:val="right" w:pos="9781"/>
          <w:tab w:val="left" w:pos="9923"/>
          <w:tab w:val="right" w:pos="12758"/>
          <w:tab w:val="left" w:pos="12900"/>
        </w:tabs>
        <w:spacing w:before="60" w:after="60"/>
        <w:rPr>
          <w:rFonts w:ascii="Arial" w:hAnsi="Arial" w:cs="Arial"/>
          <w:sz w:val="18"/>
          <w:szCs w:val="18"/>
        </w:rPr>
      </w:pPr>
    </w:p>
    <w:p w14:paraId="6236065C" w14:textId="49A67D7A" w:rsidR="00FC7AF3" w:rsidRPr="00136E2B" w:rsidRDefault="00FC7AF3" w:rsidP="006E44B9">
      <w:pPr>
        <w:keepNext/>
        <w:tabs>
          <w:tab w:val="right" w:pos="2835"/>
          <w:tab w:val="left" w:pos="2977"/>
          <w:tab w:val="right" w:pos="5812"/>
          <w:tab w:val="left" w:pos="5954"/>
          <w:tab w:val="left" w:pos="7088"/>
          <w:tab w:val="right" w:pos="9781"/>
          <w:tab w:val="left" w:pos="9923"/>
          <w:tab w:val="right" w:pos="12758"/>
          <w:tab w:val="left" w:pos="12900"/>
        </w:tabs>
        <w:spacing w:before="60" w:after="60"/>
        <w:rPr>
          <w:rFonts w:ascii="Arial" w:hAnsi="Arial" w:cs="Arial"/>
          <w:i/>
          <w:sz w:val="18"/>
          <w:szCs w:val="18"/>
        </w:rPr>
      </w:pPr>
      <w:r w:rsidRPr="00136E2B">
        <w:rPr>
          <w:rFonts w:ascii="Arial" w:hAnsi="Arial" w:cs="Arial"/>
          <w:sz w:val="18"/>
          <w:szCs w:val="18"/>
        </w:rPr>
        <w:t xml:space="preserve">I hereby return my </w:t>
      </w:r>
      <w:r w:rsidRPr="00136E2B">
        <w:rPr>
          <w:rFonts w:ascii="Arial" w:hAnsi="Arial" w:cs="Arial"/>
          <w:b/>
          <w:sz w:val="18"/>
          <w:szCs w:val="18"/>
        </w:rPr>
        <w:t>Overhead Line Permit</w:t>
      </w:r>
      <w:r w:rsidRPr="00136E2B">
        <w:rPr>
          <w:rFonts w:ascii="Arial" w:hAnsi="Arial" w:cs="Arial"/>
          <w:sz w:val="18"/>
          <w:szCs w:val="18"/>
        </w:rPr>
        <w:t>. The Overhead Line is *fit for the passage o</w:t>
      </w:r>
      <w:r w:rsidR="00233E3F" w:rsidRPr="00136E2B">
        <w:rPr>
          <w:rFonts w:ascii="Arial" w:hAnsi="Arial" w:cs="Arial"/>
          <w:sz w:val="18"/>
          <w:szCs w:val="18"/>
        </w:rPr>
        <w:t>f</w:t>
      </w:r>
      <w:r w:rsidRPr="00136E2B">
        <w:rPr>
          <w:rFonts w:ascii="Arial" w:hAnsi="Arial" w:cs="Arial"/>
          <w:sz w:val="18"/>
          <w:szCs w:val="18"/>
        </w:rPr>
        <w:t xml:space="preserve"> electric </w:t>
      </w:r>
      <w:r w:rsidRPr="00DA576E">
        <w:rPr>
          <w:rFonts w:ascii="Arial" w:hAnsi="Arial" w:cs="Arial"/>
          <w:sz w:val="18"/>
          <w:szCs w:val="18"/>
        </w:rPr>
        <w:t>traction / *not fit for the passage of electric traction / *other (</w:t>
      </w:r>
      <w:r w:rsidRPr="00136E2B">
        <w:rPr>
          <w:rFonts w:ascii="Arial" w:hAnsi="Arial" w:cs="Arial"/>
          <w:sz w:val="18"/>
          <w:szCs w:val="18"/>
        </w:rPr>
        <w:t>if other, describe below).</w:t>
      </w:r>
      <w:r w:rsidRPr="00136E2B">
        <w:rPr>
          <w:rFonts w:ascii="Arial" w:hAnsi="Arial" w:cs="Arial"/>
          <w:sz w:val="18"/>
          <w:szCs w:val="18"/>
        </w:rPr>
        <w:tab/>
      </w:r>
      <w:r w:rsidRPr="00136E2B">
        <w:rPr>
          <w:rFonts w:ascii="Arial" w:hAnsi="Arial" w:cs="Arial"/>
          <w:sz w:val="18"/>
          <w:szCs w:val="18"/>
        </w:rPr>
        <w:tab/>
      </w:r>
      <w:r w:rsidRPr="00136E2B">
        <w:rPr>
          <w:rFonts w:ascii="Arial" w:hAnsi="Arial" w:cs="Arial"/>
          <w:sz w:val="18"/>
          <w:szCs w:val="18"/>
        </w:rPr>
        <w:tab/>
      </w:r>
      <w:r w:rsidRPr="00136E2B">
        <w:rPr>
          <w:rFonts w:ascii="Arial" w:hAnsi="Arial" w:cs="Arial"/>
          <w:sz w:val="18"/>
          <w:szCs w:val="18"/>
        </w:rPr>
        <w:tab/>
        <w:t xml:space="preserve">    </w:t>
      </w:r>
      <w:r w:rsidR="00CE301B">
        <w:rPr>
          <w:rFonts w:ascii="Arial" w:hAnsi="Arial" w:cs="Arial"/>
          <w:sz w:val="18"/>
          <w:szCs w:val="18"/>
        </w:rPr>
        <w:t>(</w:t>
      </w:r>
      <w:r w:rsidRPr="00136E2B">
        <w:rPr>
          <w:rFonts w:ascii="Arial" w:hAnsi="Arial" w:cs="Arial"/>
          <w:i/>
          <w:sz w:val="18"/>
          <w:szCs w:val="18"/>
        </w:rPr>
        <w:t>*delete as appropriate</w:t>
      </w:r>
      <w:r w:rsidR="00CE301B">
        <w:rPr>
          <w:rFonts w:ascii="Arial" w:hAnsi="Arial" w:cs="Arial"/>
          <w:i/>
          <w:sz w:val="18"/>
          <w:szCs w:val="18"/>
        </w:rPr>
        <w:t>)</w:t>
      </w:r>
    </w:p>
    <w:tbl>
      <w:tblPr>
        <w:tblStyle w:val="TableGrid"/>
        <w:tblW w:w="10654" w:type="dxa"/>
        <w:tblBorders>
          <w:top w:val="none" w:sz="0" w:space="0" w:color="auto"/>
          <w:left w:val="none" w:sz="0" w:space="0" w:color="auto"/>
          <w:bottom w:val="dashSmallGap" w:sz="4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654"/>
      </w:tblGrid>
      <w:tr w:rsidR="00B314C2" w:rsidRPr="00136E2B" w14:paraId="757FDBE1" w14:textId="77777777" w:rsidTr="00CE301B">
        <w:trPr>
          <w:trHeight w:val="843"/>
        </w:trPr>
        <w:tc>
          <w:tcPr>
            <w:tcW w:w="10654" w:type="dxa"/>
          </w:tcPr>
          <w:p w14:paraId="640D83A2" w14:textId="13BA7D1A" w:rsidR="00CE301B" w:rsidRPr="00136E2B" w:rsidRDefault="00CE301B" w:rsidP="006E44B9">
            <w:pPr>
              <w:keepNext/>
              <w:tabs>
                <w:tab w:val="right" w:pos="2835"/>
                <w:tab w:val="left" w:pos="2977"/>
                <w:tab w:val="right" w:pos="5812"/>
                <w:tab w:val="left" w:pos="5954"/>
                <w:tab w:val="left" w:pos="7088"/>
                <w:tab w:val="right" w:pos="9781"/>
                <w:tab w:val="left" w:pos="9923"/>
                <w:tab w:val="right" w:pos="12758"/>
                <w:tab w:val="left" w:pos="12900"/>
              </w:tabs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5B3DAAA9" w14:textId="77777777" w:rsidR="00CE301B" w:rsidRPr="00136E2B" w:rsidRDefault="00CE301B" w:rsidP="006E44B9">
      <w:pPr>
        <w:keepNext/>
        <w:tabs>
          <w:tab w:val="right" w:pos="2835"/>
          <w:tab w:val="left" w:pos="2977"/>
          <w:tab w:val="right" w:pos="5812"/>
          <w:tab w:val="left" w:pos="5954"/>
          <w:tab w:val="left" w:pos="7088"/>
          <w:tab w:val="right" w:pos="9781"/>
          <w:tab w:val="left" w:pos="9923"/>
          <w:tab w:val="right" w:pos="12758"/>
          <w:tab w:val="left" w:pos="12900"/>
        </w:tabs>
        <w:spacing w:before="60" w:after="60"/>
        <w:rPr>
          <w:rFonts w:ascii="Arial" w:hAnsi="Arial" w:cs="Arial"/>
          <w:sz w:val="18"/>
          <w:szCs w:val="18"/>
        </w:rPr>
      </w:pPr>
    </w:p>
    <w:p w14:paraId="72A23D1C" w14:textId="372016FE" w:rsidR="006E44B9" w:rsidRPr="00136E2B" w:rsidRDefault="006E44B9" w:rsidP="00170C52">
      <w:pPr>
        <w:keepNext/>
        <w:tabs>
          <w:tab w:val="left" w:pos="1755"/>
          <w:tab w:val="right" w:pos="2835"/>
          <w:tab w:val="left" w:pos="2977"/>
          <w:tab w:val="left" w:pos="4095"/>
          <w:tab w:val="right" w:pos="5812"/>
          <w:tab w:val="left" w:pos="5954"/>
          <w:tab w:val="left" w:pos="7088"/>
          <w:tab w:val="right" w:pos="9781"/>
          <w:tab w:val="left" w:pos="9923"/>
          <w:tab w:val="right" w:pos="12758"/>
          <w:tab w:val="left" w:pos="12900"/>
        </w:tabs>
        <w:spacing w:before="60" w:after="60"/>
        <w:rPr>
          <w:rFonts w:ascii="Arial" w:hAnsi="Arial" w:cs="Arial"/>
          <w:sz w:val="18"/>
          <w:szCs w:val="18"/>
          <w:lang w:eastAsia="en-US"/>
        </w:rPr>
      </w:pPr>
      <w:r w:rsidRPr="00136E2B">
        <w:rPr>
          <w:rFonts w:ascii="Arial" w:hAnsi="Arial" w:cs="Arial"/>
          <w:sz w:val="18"/>
          <w:szCs w:val="18"/>
        </w:rPr>
        <w:t xml:space="preserve">Confirmed by: </w:t>
      </w:r>
      <w:bookmarkStart w:id="6" w:name="_Hlk514869151"/>
      <w:r w:rsidRPr="00136E2B">
        <w:rPr>
          <w:rFonts w:ascii="Arial" w:hAnsi="Arial" w:cs="Arial"/>
          <w:sz w:val="18"/>
          <w:szCs w:val="18"/>
          <w:u w:val="dotted"/>
          <w:lang w:eastAsia="en-US"/>
        </w:rPr>
        <w:tab/>
      </w:r>
      <w:bookmarkEnd w:id="6"/>
      <w:r w:rsidR="0048104C">
        <w:rPr>
          <w:rFonts w:ascii="Arial" w:hAnsi="Arial" w:cs="Arial"/>
          <w:sz w:val="18"/>
          <w:szCs w:val="18"/>
          <w:u w:val="dotted"/>
          <w:lang w:eastAsia="en-US"/>
        </w:rPr>
        <w:tab/>
      </w:r>
      <w:r w:rsidRPr="00136E2B">
        <w:rPr>
          <w:rFonts w:ascii="Arial" w:hAnsi="Arial" w:cs="Arial"/>
          <w:sz w:val="18"/>
          <w:szCs w:val="18"/>
          <w:lang w:eastAsia="en-US"/>
        </w:rPr>
        <w:tab/>
      </w:r>
      <w:r w:rsidR="0021238E" w:rsidRPr="00136E2B">
        <w:rPr>
          <w:rFonts w:ascii="Arial" w:hAnsi="Arial" w:cs="Arial"/>
          <w:sz w:val="18"/>
          <w:szCs w:val="18"/>
          <w:lang w:eastAsia="en-US"/>
        </w:rPr>
        <w:t>(</w:t>
      </w:r>
      <w:proofErr w:type="gramStart"/>
      <w:r w:rsidRPr="00136E2B">
        <w:rPr>
          <w:rFonts w:ascii="Arial" w:hAnsi="Arial" w:cs="Arial"/>
          <w:sz w:val="18"/>
          <w:szCs w:val="18"/>
          <w:lang w:eastAsia="en-US"/>
        </w:rPr>
        <w:t xml:space="preserve">Name)  </w:t>
      </w:r>
      <w:r w:rsidRPr="00136E2B">
        <w:rPr>
          <w:rFonts w:ascii="Arial" w:hAnsi="Arial" w:cs="Arial"/>
          <w:sz w:val="18"/>
          <w:szCs w:val="18"/>
          <w:u w:val="dotted"/>
          <w:lang w:eastAsia="en-US"/>
        </w:rPr>
        <w:tab/>
      </w:r>
      <w:proofErr w:type="gramEnd"/>
      <w:r w:rsidR="00170C52">
        <w:rPr>
          <w:rFonts w:ascii="Arial" w:hAnsi="Arial" w:cs="Arial"/>
          <w:sz w:val="18"/>
          <w:szCs w:val="18"/>
          <w:u w:val="dotted"/>
          <w:lang w:eastAsia="en-US"/>
        </w:rPr>
        <w:tab/>
      </w:r>
      <w:r w:rsidRPr="00136E2B">
        <w:rPr>
          <w:rFonts w:ascii="Arial" w:hAnsi="Arial" w:cs="Arial"/>
          <w:sz w:val="18"/>
          <w:szCs w:val="18"/>
          <w:lang w:eastAsia="en-US"/>
        </w:rPr>
        <w:tab/>
        <w:t>(Signature)</w:t>
      </w:r>
      <w:r w:rsidR="00177169" w:rsidRPr="00136E2B">
        <w:rPr>
          <w:rFonts w:ascii="Arial" w:hAnsi="Arial" w:cs="Arial"/>
          <w:sz w:val="18"/>
          <w:szCs w:val="18"/>
          <w:lang w:eastAsia="en-US"/>
        </w:rPr>
        <w:t xml:space="preserve">  Date…</w:t>
      </w:r>
      <w:r w:rsidR="00177169" w:rsidRPr="00CE301B">
        <w:rPr>
          <w:rFonts w:ascii="Arial" w:hAnsi="Arial" w:cs="Arial"/>
          <w:sz w:val="18"/>
          <w:szCs w:val="18"/>
          <w:lang w:eastAsia="en-US"/>
        </w:rPr>
        <w:t>…</w:t>
      </w:r>
      <w:r w:rsidR="00244D20" w:rsidRPr="00CE301B">
        <w:rPr>
          <w:rFonts w:ascii="Arial" w:hAnsi="Arial" w:cs="Arial"/>
          <w:sz w:val="18"/>
          <w:szCs w:val="18"/>
          <w:lang w:eastAsia="en-US"/>
        </w:rPr>
        <w:t>……………..</w:t>
      </w:r>
      <w:r w:rsidR="00177169" w:rsidRPr="00CE301B">
        <w:rPr>
          <w:rFonts w:ascii="Arial" w:hAnsi="Arial" w:cs="Arial"/>
          <w:sz w:val="18"/>
          <w:szCs w:val="18"/>
          <w:lang w:eastAsia="en-US"/>
        </w:rPr>
        <w:t xml:space="preserve">. </w:t>
      </w:r>
      <w:r w:rsidR="00177169" w:rsidRPr="00136E2B">
        <w:rPr>
          <w:rFonts w:ascii="Arial" w:hAnsi="Arial" w:cs="Arial"/>
          <w:sz w:val="18"/>
          <w:szCs w:val="18"/>
          <w:lang w:eastAsia="en-US"/>
        </w:rPr>
        <w:t xml:space="preserve"> Time……</w:t>
      </w:r>
      <w:r w:rsidR="00244D20">
        <w:rPr>
          <w:rFonts w:ascii="Arial" w:hAnsi="Arial" w:cs="Arial"/>
          <w:sz w:val="18"/>
          <w:szCs w:val="18"/>
          <w:lang w:eastAsia="en-US"/>
        </w:rPr>
        <w:t>….</w:t>
      </w:r>
    </w:p>
    <w:p w14:paraId="550F4BDD" w14:textId="77777777" w:rsidR="006E44B9" w:rsidRPr="00136E2B" w:rsidRDefault="006E44B9" w:rsidP="006E44B9">
      <w:pPr>
        <w:keepNext/>
        <w:tabs>
          <w:tab w:val="right" w:pos="2835"/>
          <w:tab w:val="left" w:pos="2977"/>
          <w:tab w:val="right" w:pos="5812"/>
          <w:tab w:val="left" w:pos="5954"/>
          <w:tab w:val="left" w:pos="7088"/>
          <w:tab w:val="right" w:pos="9781"/>
          <w:tab w:val="left" w:pos="9923"/>
          <w:tab w:val="right" w:pos="12758"/>
          <w:tab w:val="left" w:pos="12900"/>
        </w:tabs>
        <w:spacing w:before="60" w:after="60"/>
        <w:rPr>
          <w:rFonts w:ascii="Arial" w:hAnsi="Arial" w:cs="Arial"/>
          <w:b/>
          <w:i/>
          <w:sz w:val="18"/>
          <w:szCs w:val="18"/>
          <w:lang w:eastAsia="en-US"/>
        </w:rPr>
      </w:pPr>
      <w:r w:rsidRPr="00136E2B">
        <w:rPr>
          <w:rFonts w:ascii="Arial" w:hAnsi="Arial" w:cs="Arial"/>
          <w:sz w:val="18"/>
          <w:szCs w:val="18"/>
          <w:lang w:eastAsia="en-US"/>
        </w:rPr>
        <w:t xml:space="preserve">                                                      </w:t>
      </w:r>
      <w:r w:rsidRPr="00136E2B">
        <w:rPr>
          <w:rFonts w:ascii="Arial" w:hAnsi="Arial" w:cs="Arial"/>
          <w:b/>
          <w:i/>
          <w:sz w:val="18"/>
          <w:szCs w:val="18"/>
          <w:lang w:eastAsia="en-US"/>
        </w:rPr>
        <w:t>COSS (OLP)</w:t>
      </w:r>
    </w:p>
    <w:p w14:paraId="46DE3E51" w14:textId="77777777" w:rsidR="006E44B9" w:rsidRPr="00136E2B" w:rsidRDefault="006E44B9" w:rsidP="006E44B9">
      <w:pPr>
        <w:keepNext/>
        <w:tabs>
          <w:tab w:val="right" w:pos="2835"/>
          <w:tab w:val="left" w:pos="2977"/>
          <w:tab w:val="right" w:pos="5812"/>
          <w:tab w:val="left" w:pos="5954"/>
          <w:tab w:val="left" w:pos="7088"/>
          <w:tab w:val="right" w:pos="9781"/>
          <w:tab w:val="left" w:pos="9923"/>
          <w:tab w:val="right" w:pos="12758"/>
          <w:tab w:val="left" w:pos="12900"/>
        </w:tabs>
        <w:spacing w:before="60" w:after="60"/>
        <w:rPr>
          <w:rFonts w:ascii="Arial" w:hAnsi="Arial" w:cs="Arial"/>
          <w:sz w:val="18"/>
          <w:szCs w:val="18"/>
        </w:rPr>
      </w:pPr>
    </w:p>
    <w:p w14:paraId="57098BE1" w14:textId="48608006" w:rsidR="006E44B9" w:rsidRPr="00136E2B" w:rsidRDefault="006E44B9" w:rsidP="000A24E5">
      <w:pPr>
        <w:keepNext/>
        <w:tabs>
          <w:tab w:val="left" w:pos="1650"/>
          <w:tab w:val="right" w:pos="2835"/>
          <w:tab w:val="left" w:pos="2977"/>
          <w:tab w:val="left" w:pos="4170"/>
          <w:tab w:val="right" w:pos="5812"/>
          <w:tab w:val="left" w:pos="5954"/>
          <w:tab w:val="left" w:pos="7088"/>
          <w:tab w:val="right" w:pos="9781"/>
          <w:tab w:val="left" w:pos="9923"/>
          <w:tab w:val="right" w:pos="12758"/>
          <w:tab w:val="left" w:pos="12900"/>
        </w:tabs>
        <w:spacing w:before="60" w:after="60"/>
        <w:rPr>
          <w:rFonts w:ascii="Arial" w:hAnsi="Arial" w:cs="Arial"/>
          <w:sz w:val="18"/>
          <w:szCs w:val="18"/>
          <w:lang w:eastAsia="en-US"/>
        </w:rPr>
      </w:pPr>
      <w:r w:rsidRPr="00136E2B">
        <w:rPr>
          <w:rFonts w:ascii="Arial" w:hAnsi="Arial" w:cs="Arial"/>
          <w:sz w:val="18"/>
          <w:szCs w:val="18"/>
        </w:rPr>
        <w:t xml:space="preserve">Received by: </w:t>
      </w:r>
      <w:r w:rsidRPr="00136E2B">
        <w:rPr>
          <w:rFonts w:ascii="Arial" w:hAnsi="Arial" w:cs="Arial"/>
          <w:sz w:val="18"/>
          <w:szCs w:val="18"/>
          <w:lang w:eastAsia="en-US"/>
        </w:rPr>
        <w:t xml:space="preserve"> </w:t>
      </w:r>
      <w:r w:rsidRPr="00136E2B">
        <w:rPr>
          <w:rFonts w:ascii="Arial" w:hAnsi="Arial" w:cs="Arial"/>
          <w:sz w:val="18"/>
          <w:szCs w:val="18"/>
          <w:u w:val="dotted"/>
          <w:lang w:eastAsia="en-US"/>
        </w:rPr>
        <w:tab/>
      </w:r>
      <w:r w:rsidR="000A24E5">
        <w:rPr>
          <w:rFonts w:ascii="Arial" w:hAnsi="Arial" w:cs="Arial"/>
          <w:sz w:val="18"/>
          <w:szCs w:val="18"/>
          <w:u w:val="dotted"/>
          <w:lang w:eastAsia="en-US"/>
        </w:rPr>
        <w:tab/>
      </w:r>
      <w:r w:rsidRPr="00136E2B">
        <w:rPr>
          <w:rFonts w:ascii="Arial" w:hAnsi="Arial" w:cs="Arial"/>
          <w:sz w:val="18"/>
          <w:szCs w:val="18"/>
          <w:lang w:eastAsia="en-US"/>
        </w:rPr>
        <w:tab/>
        <w:t>(</w:t>
      </w:r>
      <w:proofErr w:type="gramStart"/>
      <w:r w:rsidRPr="00136E2B">
        <w:rPr>
          <w:rFonts w:ascii="Arial" w:hAnsi="Arial" w:cs="Arial"/>
          <w:sz w:val="18"/>
          <w:szCs w:val="18"/>
          <w:lang w:eastAsia="en-US"/>
        </w:rPr>
        <w:t xml:space="preserve">Name)  </w:t>
      </w:r>
      <w:r w:rsidRPr="00136E2B">
        <w:rPr>
          <w:rFonts w:ascii="Arial" w:hAnsi="Arial" w:cs="Arial"/>
          <w:sz w:val="18"/>
          <w:szCs w:val="18"/>
          <w:u w:val="dotted"/>
          <w:lang w:eastAsia="en-US"/>
        </w:rPr>
        <w:tab/>
      </w:r>
      <w:proofErr w:type="gramEnd"/>
      <w:r w:rsidR="000A24E5">
        <w:rPr>
          <w:rFonts w:ascii="Arial" w:hAnsi="Arial" w:cs="Arial"/>
          <w:sz w:val="18"/>
          <w:szCs w:val="18"/>
          <w:u w:val="dotted"/>
          <w:lang w:eastAsia="en-US"/>
        </w:rPr>
        <w:tab/>
      </w:r>
      <w:r w:rsidRPr="00136E2B">
        <w:rPr>
          <w:rFonts w:ascii="Arial" w:hAnsi="Arial" w:cs="Arial"/>
          <w:sz w:val="18"/>
          <w:szCs w:val="18"/>
          <w:lang w:eastAsia="en-US"/>
        </w:rPr>
        <w:tab/>
        <w:t>(Signature)</w:t>
      </w:r>
      <w:r w:rsidR="00177169" w:rsidRPr="00136E2B">
        <w:rPr>
          <w:rFonts w:ascii="Arial" w:hAnsi="Arial" w:cs="Arial"/>
          <w:sz w:val="18"/>
          <w:szCs w:val="18"/>
          <w:lang w:eastAsia="en-US"/>
        </w:rPr>
        <w:t xml:space="preserve">  Date…</w:t>
      </w:r>
      <w:r w:rsidR="00177169" w:rsidRPr="00CE301B">
        <w:rPr>
          <w:rFonts w:ascii="Arial" w:hAnsi="Arial" w:cs="Arial"/>
          <w:sz w:val="18"/>
          <w:szCs w:val="18"/>
          <w:lang w:eastAsia="en-US"/>
        </w:rPr>
        <w:t>…</w:t>
      </w:r>
      <w:r w:rsidR="00DA576E" w:rsidRPr="00CE301B">
        <w:rPr>
          <w:rFonts w:ascii="Arial" w:hAnsi="Arial" w:cs="Arial"/>
          <w:sz w:val="18"/>
          <w:szCs w:val="18"/>
          <w:lang w:eastAsia="en-US"/>
        </w:rPr>
        <w:t>……………..</w:t>
      </w:r>
      <w:r w:rsidR="00177169" w:rsidRPr="00CE301B">
        <w:rPr>
          <w:rFonts w:ascii="Arial" w:hAnsi="Arial" w:cs="Arial"/>
          <w:sz w:val="18"/>
          <w:szCs w:val="18"/>
          <w:lang w:eastAsia="en-US"/>
        </w:rPr>
        <w:t>…</w:t>
      </w:r>
      <w:r w:rsidR="00177169" w:rsidRPr="00136E2B">
        <w:rPr>
          <w:rFonts w:ascii="Arial" w:hAnsi="Arial" w:cs="Arial"/>
          <w:sz w:val="18"/>
          <w:szCs w:val="18"/>
          <w:lang w:eastAsia="en-US"/>
        </w:rPr>
        <w:t>Time……</w:t>
      </w:r>
      <w:r w:rsidR="00244D20">
        <w:rPr>
          <w:rFonts w:ascii="Arial" w:hAnsi="Arial" w:cs="Arial"/>
          <w:sz w:val="18"/>
          <w:szCs w:val="18"/>
          <w:lang w:eastAsia="en-US"/>
        </w:rPr>
        <w:t>…</w:t>
      </w:r>
      <w:r w:rsidR="00BF0F2E">
        <w:rPr>
          <w:rFonts w:ascii="Arial" w:hAnsi="Arial" w:cs="Arial"/>
          <w:sz w:val="18"/>
          <w:szCs w:val="18"/>
          <w:lang w:eastAsia="en-US"/>
        </w:rPr>
        <w:t>..</w:t>
      </w:r>
      <w:r w:rsidR="00177169" w:rsidRPr="00136E2B">
        <w:rPr>
          <w:rFonts w:ascii="Arial" w:hAnsi="Arial" w:cs="Arial"/>
          <w:sz w:val="18"/>
          <w:szCs w:val="18"/>
          <w:lang w:eastAsia="en-US"/>
        </w:rPr>
        <w:t>.</w:t>
      </w:r>
    </w:p>
    <w:p w14:paraId="16F01319" w14:textId="0EEE5622" w:rsidR="00700F8E" w:rsidRPr="00136E2B" w:rsidRDefault="006E44B9" w:rsidP="006D741E">
      <w:pPr>
        <w:keepNext/>
        <w:tabs>
          <w:tab w:val="right" w:pos="2835"/>
          <w:tab w:val="left" w:pos="2977"/>
          <w:tab w:val="right" w:pos="5812"/>
          <w:tab w:val="left" w:pos="5954"/>
          <w:tab w:val="left" w:pos="7088"/>
          <w:tab w:val="right" w:pos="9781"/>
          <w:tab w:val="left" w:pos="9923"/>
          <w:tab w:val="right" w:pos="12758"/>
          <w:tab w:val="left" w:pos="12900"/>
        </w:tabs>
        <w:spacing w:before="60" w:after="60"/>
        <w:rPr>
          <w:rFonts w:ascii="Arial" w:hAnsi="Arial" w:cs="Arial"/>
          <w:b/>
          <w:i/>
          <w:sz w:val="18"/>
          <w:szCs w:val="18"/>
          <w:lang w:eastAsia="en-US"/>
        </w:rPr>
      </w:pPr>
      <w:r w:rsidRPr="00136E2B">
        <w:rPr>
          <w:rFonts w:ascii="Arial" w:hAnsi="Arial" w:cs="Arial"/>
          <w:sz w:val="18"/>
          <w:szCs w:val="18"/>
          <w:lang w:eastAsia="en-US"/>
        </w:rPr>
        <w:t xml:space="preserve">                                                      </w:t>
      </w:r>
      <w:r w:rsidRPr="00136E2B">
        <w:rPr>
          <w:rFonts w:ascii="Arial" w:hAnsi="Arial" w:cs="Arial"/>
          <w:b/>
          <w:i/>
          <w:sz w:val="18"/>
          <w:szCs w:val="18"/>
          <w:lang w:eastAsia="en-US"/>
        </w:rPr>
        <w:t>Nominated Person</w:t>
      </w:r>
    </w:p>
    <w:p w14:paraId="2B6D9B05" w14:textId="2755A9B5" w:rsidR="008B41EA" w:rsidRPr="008B41EA" w:rsidRDefault="008B41EA" w:rsidP="00D0517D">
      <w:pPr>
        <w:rPr>
          <w:rFonts w:ascii="Arial" w:hAnsi="Arial" w:cs="Arial"/>
          <w:sz w:val="20"/>
          <w:szCs w:val="20"/>
          <w:lang w:eastAsia="en-US"/>
        </w:rPr>
      </w:pPr>
    </w:p>
    <w:sectPr w:rsidR="008B41EA" w:rsidRPr="008B41EA" w:rsidSect="004F1BE5">
      <w:headerReference w:type="default" r:id="rId11"/>
      <w:footerReference w:type="default" r:id="rId12"/>
      <w:type w:val="continuous"/>
      <w:pgSz w:w="11906" w:h="16838" w:code="9"/>
      <w:pgMar w:top="0" w:right="709" w:bottom="0" w:left="709" w:header="425" w:footer="0" w:gutter="0"/>
      <w:pgBorders w:offsetFrom="page">
        <w:top w:val="single" w:sz="8" w:space="30" w:color="auto"/>
        <w:left w:val="single" w:sz="8" w:space="24" w:color="auto"/>
        <w:bottom w:val="single" w:sz="8" w:space="24" w:color="auto"/>
        <w:right w:val="single" w:sz="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9AFD65" w14:textId="77777777" w:rsidR="000265E5" w:rsidRDefault="000265E5" w:rsidP="00E47552">
      <w:r>
        <w:separator/>
      </w:r>
    </w:p>
  </w:endnote>
  <w:endnote w:type="continuationSeparator" w:id="0">
    <w:p w14:paraId="704D852F" w14:textId="77777777" w:rsidR="000265E5" w:rsidRDefault="000265E5" w:rsidP="00E47552">
      <w:r>
        <w:continuationSeparator/>
      </w:r>
    </w:p>
  </w:endnote>
  <w:endnote w:type="continuationNotice" w:id="1">
    <w:p w14:paraId="0B1EC36D" w14:textId="77777777" w:rsidR="000265E5" w:rsidRDefault="000265E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590E5" w14:textId="02C16EE4" w:rsidR="0021238E" w:rsidRPr="0021238E" w:rsidRDefault="0021238E" w:rsidP="0021238E">
    <w:pPr>
      <w:pStyle w:val="Footer"/>
      <w:jc w:val="right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B73671" w14:textId="77777777" w:rsidR="000265E5" w:rsidRDefault="000265E5" w:rsidP="00E47552">
      <w:r>
        <w:separator/>
      </w:r>
    </w:p>
  </w:footnote>
  <w:footnote w:type="continuationSeparator" w:id="0">
    <w:p w14:paraId="4F3FCC4F" w14:textId="77777777" w:rsidR="000265E5" w:rsidRDefault="000265E5" w:rsidP="00E47552">
      <w:r>
        <w:continuationSeparator/>
      </w:r>
    </w:p>
  </w:footnote>
  <w:footnote w:type="continuationNotice" w:id="1">
    <w:p w14:paraId="26C0FB37" w14:textId="77777777" w:rsidR="000265E5" w:rsidRDefault="000265E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5EEB96" w14:textId="66755D53" w:rsidR="00627DE2" w:rsidRPr="00627DE2" w:rsidRDefault="00627DE2">
    <w:pPr>
      <w:rPr>
        <w:sz w:val="2"/>
        <w:szCs w:val="2"/>
      </w:rPr>
    </w:pPr>
  </w:p>
  <w:tbl>
    <w:tblPr>
      <w:tblW w:w="10543" w:type="dxa"/>
      <w:tblLook w:val="01E0" w:firstRow="1" w:lastRow="1" w:firstColumn="1" w:lastColumn="1" w:noHBand="0" w:noVBand="0"/>
    </w:tblPr>
    <w:tblGrid>
      <w:gridCol w:w="1615"/>
      <w:gridCol w:w="236"/>
      <w:gridCol w:w="6868"/>
      <w:gridCol w:w="637"/>
      <w:gridCol w:w="1187"/>
    </w:tblGrid>
    <w:tr w:rsidR="00615D8C" w:rsidRPr="006D1DAB" w14:paraId="1B73CD78" w14:textId="77777777" w:rsidTr="00A20857">
      <w:trPr>
        <w:trHeight w:val="435"/>
      </w:trPr>
      <w:tc>
        <w:tcPr>
          <w:tcW w:w="1615" w:type="dxa"/>
          <w:tcBorders>
            <w:bottom w:val="single" w:sz="12" w:space="0" w:color="auto"/>
          </w:tcBorders>
          <w:shd w:val="clear" w:color="auto" w:fill="auto"/>
          <w:vAlign w:val="center"/>
        </w:tcPr>
        <w:p w14:paraId="4B13BDAC" w14:textId="77777777" w:rsidR="001929E8" w:rsidRPr="00CE022F" w:rsidRDefault="001929E8" w:rsidP="00F5333F">
          <w:pPr>
            <w:rPr>
              <w:rFonts w:ascii="Arial" w:hAnsi="Arial" w:cs="Arial"/>
              <w:sz w:val="14"/>
              <w:szCs w:val="14"/>
            </w:rPr>
          </w:pPr>
        </w:p>
        <w:p w14:paraId="562265B0" w14:textId="77777777" w:rsidR="004B3663" w:rsidRDefault="001929E8" w:rsidP="00F5333F">
          <w:pPr>
            <w:rPr>
              <w:rFonts w:ascii="Arial" w:hAnsi="Arial" w:cs="Arial"/>
              <w:sz w:val="14"/>
              <w:szCs w:val="14"/>
            </w:rPr>
          </w:pPr>
          <w:r w:rsidRPr="00CE022F">
            <w:rPr>
              <w:rFonts w:ascii="Arial" w:hAnsi="Arial" w:cs="Arial"/>
              <w:sz w:val="14"/>
              <w:szCs w:val="14"/>
            </w:rPr>
            <w:t>ELP/</w:t>
          </w:r>
          <w:r w:rsidR="00BF243B">
            <w:rPr>
              <w:rFonts w:ascii="Arial" w:hAnsi="Arial" w:cs="Arial"/>
              <w:sz w:val="14"/>
              <w:szCs w:val="14"/>
            </w:rPr>
            <w:t>SAI25</w:t>
          </w:r>
          <w:r w:rsidR="00627DE2" w:rsidRPr="00CE022F">
            <w:rPr>
              <w:rFonts w:ascii="Arial" w:hAnsi="Arial" w:cs="Arial"/>
              <w:sz w:val="14"/>
              <w:szCs w:val="14"/>
            </w:rPr>
            <w:t>/</w:t>
          </w:r>
          <w:r w:rsidR="007627A1">
            <w:rPr>
              <w:rFonts w:ascii="Arial" w:hAnsi="Arial" w:cs="Arial"/>
              <w:sz w:val="14"/>
              <w:szCs w:val="14"/>
            </w:rPr>
            <w:t>OLP</w:t>
          </w:r>
          <w:r w:rsidR="00F5333F" w:rsidRPr="00CE022F">
            <w:rPr>
              <w:rFonts w:ascii="Arial" w:hAnsi="Arial" w:cs="Arial"/>
              <w:sz w:val="14"/>
              <w:szCs w:val="14"/>
            </w:rPr>
            <w:t xml:space="preserve"> </w:t>
          </w:r>
        </w:p>
        <w:p w14:paraId="3030C214" w14:textId="331C0CC3" w:rsidR="00615D8C" w:rsidRPr="00CE022F" w:rsidRDefault="00F5333F" w:rsidP="00F5333F">
          <w:pPr>
            <w:rPr>
              <w:rFonts w:ascii="Arial" w:hAnsi="Arial" w:cs="Arial"/>
              <w:sz w:val="14"/>
              <w:szCs w:val="14"/>
            </w:rPr>
          </w:pPr>
          <w:r w:rsidRPr="00CE022F">
            <w:rPr>
              <w:rFonts w:ascii="Arial" w:hAnsi="Arial" w:cs="Arial"/>
              <w:sz w:val="14"/>
              <w:szCs w:val="14"/>
            </w:rPr>
            <w:t xml:space="preserve">Issue </w:t>
          </w:r>
          <w:r w:rsidR="003947F4">
            <w:rPr>
              <w:rFonts w:ascii="Arial" w:hAnsi="Arial" w:cs="Arial"/>
              <w:sz w:val="14"/>
              <w:szCs w:val="14"/>
            </w:rPr>
            <w:t>2</w:t>
          </w:r>
          <w:r w:rsidR="004B3663">
            <w:rPr>
              <w:rFonts w:ascii="Arial" w:hAnsi="Arial" w:cs="Arial"/>
              <w:sz w:val="14"/>
              <w:szCs w:val="14"/>
            </w:rPr>
            <w:t>A</w:t>
          </w:r>
        </w:p>
        <w:p w14:paraId="01571497" w14:textId="5C5CE3BC" w:rsidR="001929E8" w:rsidRPr="00CE022F" w:rsidRDefault="005F12C8" w:rsidP="00F5333F">
          <w:pPr>
            <w:rPr>
              <w:rFonts w:ascii="Arial" w:hAnsi="Arial" w:cs="Arial"/>
              <w:sz w:val="14"/>
              <w:szCs w:val="14"/>
            </w:rPr>
          </w:pPr>
          <w:r>
            <w:rPr>
              <w:rFonts w:ascii="Arial" w:hAnsi="Arial" w:cs="Arial"/>
              <w:sz w:val="14"/>
              <w:szCs w:val="14"/>
            </w:rPr>
            <w:t>11</w:t>
          </w:r>
          <w:r w:rsidR="007627A1">
            <w:rPr>
              <w:rFonts w:ascii="Arial" w:hAnsi="Arial" w:cs="Arial"/>
              <w:sz w:val="14"/>
              <w:szCs w:val="14"/>
            </w:rPr>
            <w:t>/1</w:t>
          </w:r>
          <w:r>
            <w:rPr>
              <w:rFonts w:ascii="Arial" w:hAnsi="Arial" w:cs="Arial"/>
              <w:sz w:val="14"/>
              <w:szCs w:val="14"/>
            </w:rPr>
            <w:t>1</w:t>
          </w:r>
          <w:r w:rsidR="00A20857" w:rsidRPr="00CE022F">
            <w:rPr>
              <w:rFonts w:ascii="Arial" w:hAnsi="Arial" w:cs="Arial"/>
              <w:sz w:val="14"/>
              <w:szCs w:val="14"/>
            </w:rPr>
            <w:t>/202</w:t>
          </w:r>
          <w:r>
            <w:rPr>
              <w:rFonts w:ascii="Arial" w:hAnsi="Arial" w:cs="Arial"/>
              <w:sz w:val="14"/>
              <w:szCs w:val="14"/>
            </w:rPr>
            <w:t>4</w:t>
          </w:r>
        </w:p>
      </w:tc>
      <w:tc>
        <w:tcPr>
          <w:tcW w:w="236" w:type="dxa"/>
          <w:shd w:val="clear" w:color="auto" w:fill="auto"/>
        </w:tcPr>
        <w:p w14:paraId="04BDA586" w14:textId="77777777" w:rsidR="00615D8C" w:rsidRPr="006D1DAB" w:rsidRDefault="00615D8C" w:rsidP="001D0625">
          <w:pPr>
            <w:jc w:val="center"/>
            <w:rPr>
              <w:rFonts w:ascii="Arial" w:hAnsi="Arial" w:cs="Arial"/>
              <w:i/>
              <w:sz w:val="14"/>
              <w:szCs w:val="14"/>
            </w:rPr>
          </w:pPr>
        </w:p>
      </w:tc>
      <w:tc>
        <w:tcPr>
          <w:tcW w:w="6868" w:type="dxa"/>
          <w:tcBorders>
            <w:left w:val="nil"/>
          </w:tcBorders>
          <w:shd w:val="clear" w:color="auto" w:fill="auto"/>
        </w:tcPr>
        <w:p w14:paraId="7A83AFCA" w14:textId="2C7D50E4" w:rsidR="00615D8C" w:rsidRPr="006D1DAB" w:rsidRDefault="00615D8C" w:rsidP="001D0625">
          <w:pPr>
            <w:jc w:val="center"/>
            <w:rPr>
              <w:rFonts w:ascii="Arial" w:hAnsi="Arial" w:cs="Arial"/>
              <w:sz w:val="16"/>
              <w:szCs w:val="16"/>
            </w:rPr>
          </w:pPr>
        </w:p>
      </w:tc>
      <w:tc>
        <w:tcPr>
          <w:tcW w:w="637" w:type="dxa"/>
          <w:shd w:val="clear" w:color="auto" w:fill="auto"/>
        </w:tcPr>
        <w:p w14:paraId="28FBC0DE" w14:textId="77777777" w:rsidR="00615D8C" w:rsidRPr="006D1DAB" w:rsidRDefault="00615D8C" w:rsidP="001D0625">
          <w:pPr>
            <w:jc w:val="center"/>
            <w:rPr>
              <w:rFonts w:ascii="Arial" w:hAnsi="Arial" w:cs="Arial"/>
              <w:sz w:val="16"/>
              <w:szCs w:val="16"/>
            </w:rPr>
          </w:pPr>
        </w:p>
      </w:tc>
      <w:tc>
        <w:tcPr>
          <w:tcW w:w="1187" w:type="dxa"/>
          <w:shd w:val="clear" w:color="auto" w:fill="auto"/>
          <w:tcMar>
            <w:left w:w="0" w:type="dxa"/>
            <w:right w:w="0" w:type="dxa"/>
          </w:tcMar>
          <w:vAlign w:val="center"/>
        </w:tcPr>
        <w:p w14:paraId="5D22CF33" w14:textId="77777777" w:rsidR="00615D8C" w:rsidRPr="006D1DAB" w:rsidRDefault="00615D8C" w:rsidP="001D0625">
          <w:pPr>
            <w:jc w:val="right"/>
            <w:rPr>
              <w:rFonts w:ascii="Arial" w:hAnsi="Arial" w:cs="Arial"/>
              <w:sz w:val="14"/>
              <w:szCs w:val="14"/>
            </w:rPr>
          </w:pPr>
        </w:p>
      </w:tc>
    </w:tr>
    <w:tr w:rsidR="00615D8C" w:rsidRPr="006D1DAB" w14:paraId="36E9ACA5" w14:textId="77777777" w:rsidTr="00A20857">
      <w:trPr>
        <w:trHeight w:hRule="exact" w:val="256"/>
      </w:trPr>
      <w:tc>
        <w:tcPr>
          <w:tcW w:w="1615" w:type="dxa"/>
          <w:vMerge w:val="restar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shd w:val="clear" w:color="auto" w:fill="FFFFFF" w:themeFill="background1"/>
        </w:tcPr>
        <w:p w14:paraId="09D7AD8B" w14:textId="36C11394" w:rsidR="00627DE2" w:rsidRPr="00CE022F" w:rsidRDefault="00627DE2" w:rsidP="00EB695F">
          <w:pPr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CE022F">
            <w:rPr>
              <w:rFonts w:ascii="Arial" w:hAnsi="Arial" w:cs="Arial"/>
              <w:b/>
              <w:sz w:val="20"/>
              <w:szCs w:val="20"/>
            </w:rPr>
            <w:t xml:space="preserve">Form </w:t>
          </w:r>
        </w:p>
        <w:p w14:paraId="449E2453" w14:textId="7B8856B5" w:rsidR="00615D8C" w:rsidRPr="00CE022F" w:rsidRDefault="00A20857" w:rsidP="00EB695F">
          <w:pPr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CE022F">
            <w:rPr>
              <w:rFonts w:ascii="Arial" w:hAnsi="Arial" w:cs="Arial"/>
              <w:b/>
              <w:sz w:val="20"/>
              <w:szCs w:val="20"/>
            </w:rPr>
            <w:t>OLP</w:t>
          </w:r>
        </w:p>
      </w:tc>
      <w:tc>
        <w:tcPr>
          <w:tcW w:w="236" w:type="dxa"/>
          <w:tcBorders>
            <w:left w:val="single" w:sz="12" w:space="0" w:color="auto"/>
          </w:tcBorders>
          <w:shd w:val="clear" w:color="auto" w:fill="auto"/>
        </w:tcPr>
        <w:p w14:paraId="01E452AE" w14:textId="77777777" w:rsidR="00615D8C" w:rsidRPr="006D1DAB" w:rsidRDefault="00615D8C" w:rsidP="001D0625">
          <w:pPr>
            <w:jc w:val="center"/>
            <w:rPr>
              <w:rFonts w:ascii="Arial" w:hAnsi="Arial" w:cs="Arial"/>
              <w:sz w:val="20"/>
              <w:szCs w:val="20"/>
            </w:rPr>
          </w:pPr>
        </w:p>
      </w:tc>
      <w:tc>
        <w:tcPr>
          <w:tcW w:w="6868" w:type="dxa"/>
          <w:shd w:val="clear" w:color="auto" w:fill="auto"/>
        </w:tcPr>
        <w:p w14:paraId="2F449E7A" w14:textId="4BDE4BF5" w:rsidR="00615D8C" w:rsidRPr="006D1DAB" w:rsidRDefault="00615D8C" w:rsidP="00A20857">
          <w:pPr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6D1DAB">
            <w:rPr>
              <w:rFonts w:ascii="Arial" w:hAnsi="Arial" w:cs="Arial"/>
              <w:b/>
              <w:sz w:val="20"/>
              <w:szCs w:val="20"/>
            </w:rPr>
            <w:t>NETWORK RAIL</w:t>
          </w:r>
        </w:p>
      </w:tc>
      <w:tc>
        <w:tcPr>
          <w:tcW w:w="637" w:type="dxa"/>
          <w:shd w:val="clear" w:color="auto" w:fill="auto"/>
        </w:tcPr>
        <w:p w14:paraId="768069D0" w14:textId="77777777" w:rsidR="00615D8C" w:rsidRPr="006D1DAB" w:rsidRDefault="00615D8C" w:rsidP="001D0625">
          <w:pPr>
            <w:jc w:val="center"/>
            <w:rPr>
              <w:rFonts w:ascii="Arial" w:hAnsi="Arial" w:cs="Arial"/>
              <w:sz w:val="20"/>
              <w:szCs w:val="20"/>
            </w:rPr>
          </w:pPr>
        </w:p>
      </w:tc>
      <w:tc>
        <w:tcPr>
          <w:tcW w:w="1187" w:type="dxa"/>
          <w:tcBorders>
            <w:left w:val="nil"/>
          </w:tcBorders>
          <w:shd w:val="clear" w:color="auto" w:fill="auto"/>
          <w:tcMar>
            <w:left w:w="40" w:type="dxa"/>
            <w:right w:w="40" w:type="dxa"/>
          </w:tcMar>
        </w:tcPr>
        <w:p w14:paraId="376849F2" w14:textId="37B509A2" w:rsidR="00615D8C" w:rsidRPr="006D1DAB" w:rsidRDefault="005E11CF" w:rsidP="001D0625">
          <w:pPr>
            <w:rPr>
              <w:rFonts w:ascii="Arial" w:hAnsi="Arial" w:cs="Arial"/>
              <w:b/>
              <w:sz w:val="20"/>
              <w:szCs w:val="20"/>
            </w:rPr>
          </w:pPr>
          <w:r w:rsidRPr="00F522A1">
            <w:rPr>
              <w:rFonts w:ascii="Arial" w:hAnsi="Arial" w:cs="Arial"/>
              <w:b/>
              <w:sz w:val="20"/>
              <w:szCs w:val="22"/>
            </w:rPr>
            <w:t xml:space="preserve">Page </w:t>
          </w:r>
          <w:r w:rsidRPr="00F522A1">
            <w:rPr>
              <w:rFonts w:ascii="Arial" w:hAnsi="Arial" w:cs="Arial"/>
              <w:b/>
              <w:sz w:val="20"/>
              <w:szCs w:val="22"/>
            </w:rPr>
            <w:fldChar w:fldCharType="begin"/>
          </w:r>
          <w:r w:rsidRPr="00F522A1">
            <w:rPr>
              <w:rFonts w:ascii="Arial" w:hAnsi="Arial" w:cs="Arial"/>
              <w:b/>
              <w:sz w:val="20"/>
              <w:szCs w:val="22"/>
            </w:rPr>
            <w:instrText xml:space="preserve"> PAGE  \* Arabic  \* MERGEFORMAT </w:instrText>
          </w:r>
          <w:r w:rsidRPr="00F522A1">
            <w:rPr>
              <w:rFonts w:ascii="Arial" w:hAnsi="Arial" w:cs="Arial"/>
              <w:b/>
              <w:sz w:val="20"/>
              <w:szCs w:val="22"/>
            </w:rPr>
            <w:fldChar w:fldCharType="separate"/>
          </w:r>
          <w:r>
            <w:rPr>
              <w:rFonts w:ascii="Arial" w:hAnsi="Arial" w:cs="Arial"/>
              <w:b/>
              <w:sz w:val="20"/>
              <w:szCs w:val="22"/>
            </w:rPr>
            <w:t>1</w:t>
          </w:r>
          <w:r w:rsidRPr="00F522A1">
            <w:rPr>
              <w:rFonts w:ascii="Arial" w:hAnsi="Arial" w:cs="Arial"/>
              <w:b/>
              <w:sz w:val="20"/>
              <w:szCs w:val="22"/>
            </w:rPr>
            <w:fldChar w:fldCharType="end"/>
          </w:r>
          <w:r w:rsidRPr="00F522A1">
            <w:rPr>
              <w:rFonts w:ascii="Arial" w:hAnsi="Arial" w:cs="Arial"/>
              <w:b/>
              <w:sz w:val="20"/>
              <w:szCs w:val="22"/>
            </w:rPr>
            <w:t xml:space="preserve"> of </w:t>
          </w:r>
          <w:r w:rsidRPr="00F522A1">
            <w:rPr>
              <w:rFonts w:ascii="Arial" w:hAnsi="Arial" w:cs="Arial"/>
              <w:b/>
              <w:sz w:val="20"/>
              <w:szCs w:val="22"/>
            </w:rPr>
            <w:fldChar w:fldCharType="begin"/>
          </w:r>
          <w:r w:rsidRPr="00F522A1">
            <w:rPr>
              <w:rFonts w:ascii="Arial" w:hAnsi="Arial" w:cs="Arial"/>
              <w:b/>
              <w:sz w:val="20"/>
              <w:szCs w:val="22"/>
            </w:rPr>
            <w:instrText xml:space="preserve"> NUMPAGES  \* Arabic  \* MERGEFORMAT </w:instrText>
          </w:r>
          <w:r w:rsidRPr="00F522A1">
            <w:rPr>
              <w:rFonts w:ascii="Arial" w:hAnsi="Arial" w:cs="Arial"/>
              <w:b/>
              <w:sz w:val="20"/>
              <w:szCs w:val="22"/>
            </w:rPr>
            <w:fldChar w:fldCharType="separate"/>
          </w:r>
          <w:r>
            <w:rPr>
              <w:rFonts w:ascii="Arial" w:hAnsi="Arial" w:cs="Arial"/>
              <w:b/>
              <w:sz w:val="20"/>
              <w:szCs w:val="22"/>
            </w:rPr>
            <w:t>4</w:t>
          </w:r>
          <w:r w:rsidRPr="00F522A1">
            <w:rPr>
              <w:rFonts w:ascii="Arial" w:hAnsi="Arial" w:cs="Arial"/>
              <w:b/>
              <w:sz w:val="20"/>
              <w:szCs w:val="22"/>
            </w:rPr>
            <w:fldChar w:fldCharType="end"/>
          </w:r>
        </w:p>
      </w:tc>
    </w:tr>
    <w:tr w:rsidR="00615D8C" w:rsidRPr="006D1DAB" w14:paraId="2DD8D17C" w14:textId="77777777" w:rsidTr="00A20857">
      <w:trPr>
        <w:trHeight w:val="309"/>
      </w:trPr>
      <w:tc>
        <w:tcPr>
          <w:tcW w:w="1615" w:type="dxa"/>
          <w:vMerge/>
          <w:tcBorders>
            <w:left w:val="single" w:sz="12" w:space="0" w:color="auto"/>
            <w:bottom w:val="single" w:sz="12" w:space="0" w:color="auto"/>
            <w:right w:val="single" w:sz="12" w:space="0" w:color="auto"/>
          </w:tcBorders>
          <w:shd w:val="clear" w:color="auto" w:fill="FFFFFF" w:themeFill="background1"/>
        </w:tcPr>
        <w:p w14:paraId="3D9106B7" w14:textId="77777777" w:rsidR="00615D8C" w:rsidRPr="006D1DAB" w:rsidRDefault="00615D8C" w:rsidP="001D0625">
          <w:pPr>
            <w:jc w:val="center"/>
            <w:rPr>
              <w:rFonts w:ascii="Arial" w:hAnsi="Arial" w:cs="Arial"/>
              <w:b/>
              <w:sz w:val="20"/>
              <w:szCs w:val="20"/>
            </w:rPr>
          </w:pPr>
        </w:p>
      </w:tc>
      <w:tc>
        <w:tcPr>
          <w:tcW w:w="236" w:type="dxa"/>
          <w:tcBorders>
            <w:left w:val="single" w:sz="12" w:space="0" w:color="auto"/>
          </w:tcBorders>
          <w:shd w:val="clear" w:color="auto" w:fill="auto"/>
        </w:tcPr>
        <w:p w14:paraId="7FBB6CF9" w14:textId="77777777" w:rsidR="00615D8C" w:rsidRPr="006D1DAB" w:rsidRDefault="00615D8C" w:rsidP="001D0625">
          <w:pPr>
            <w:jc w:val="center"/>
            <w:rPr>
              <w:rFonts w:ascii="Arial" w:hAnsi="Arial" w:cs="Arial"/>
              <w:sz w:val="20"/>
              <w:szCs w:val="20"/>
            </w:rPr>
          </w:pPr>
        </w:p>
      </w:tc>
      <w:tc>
        <w:tcPr>
          <w:tcW w:w="6868" w:type="dxa"/>
          <w:shd w:val="clear" w:color="auto" w:fill="auto"/>
        </w:tcPr>
        <w:p w14:paraId="54508C22" w14:textId="08FC1284" w:rsidR="00615D8C" w:rsidRPr="007E638E" w:rsidRDefault="00824963" w:rsidP="00A20857">
          <w:pPr>
            <w:jc w:val="center"/>
            <w:rPr>
              <w:rFonts w:ascii="Arial" w:hAnsi="Arial" w:cs="Arial"/>
              <w:b/>
              <w:sz w:val="20"/>
              <w:szCs w:val="20"/>
            </w:rPr>
          </w:pPr>
          <w:r>
            <w:rPr>
              <w:rFonts w:ascii="Arial" w:hAnsi="Arial" w:cs="Arial"/>
              <w:b/>
              <w:sz w:val="20"/>
              <w:szCs w:val="20"/>
            </w:rPr>
            <w:t xml:space="preserve">OVERHEAD </w:t>
          </w:r>
          <w:r w:rsidR="00EB695F">
            <w:rPr>
              <w:rFonts w:ascii="Arial" w:hAnsi="Arial" w:cs="Arial"/>
              <w:b/>
              <w:sz w:val="20"/>
              <w:szCs w:val="20"/>
            </w:rPr>
            <w:t xml:space="preserve">LINE </w:t>
          </w:r>
          <w:r>
            <w:rPr>
              <w:rFonts w:ascii="Arial" w:hAnsi="Arial" w:cs="Arial"/>
              <w:b/>
              <w:sz w:val="20"/>
              <w:szCs w:val="20"/>
            </w:rPr>
            <w:t>PERMIT</w:t>
          </w:r>
        </w:p>
      </w:tc>
      <w:tc>
        <w:tcPr>
          <w:tcW w:w="637" w:type="dxa"/>
          <w:shd w:val="clear" w:color="auto" w:fill="auto"/>
        </w:tcPr>
        <w:p w14:paraId="311CE1F9" w14:textId="77777777" w:rsidR="00615D8C" w:rsidRPr="006D1DAB" w:rsidRDefault="00615D8C" w:rsidP="001D0625">
          <w:pPr>
            <w:jc w:val="center"/>
            <w:rPr>
              <w:rFonts w:ascii="Arial" w:hAnsi="Arial" w:cs="Arial"/>
              <w:sz w:val="20"/>
              <w:szCs w:val="20"/>
            </w:rPr>
          </w:pPr>
        </w:p>
      </w:tc>
      <w:tc>
        <w:tcPr>
          <w:tcW w:w="1187" w:type="dxa"/>
          <w:tcBorders>
            <w:left w:val="nil"/>
          </w:tcBorders>
          <w:shd w:val="clear" w:color="auto" w:fill="auto"/>
          <w:tcMar>
            <w:left w:w="40" w:type="dxa"/>
            <w:right w:w="40" w:type="dxa"/>
          </w:tcMar>
        </w:tcPr>
        <w:p w14:paraId="3C15DD55" w14:textId="4EEB6601" w:rsidR="00615D8C" w:rsidRPr="006D1DAB" w:rsidRDefault="00615D8C" w:rsidP="001D0625">
          <w:pPr>
            <w:jc w:val="center"/>
            <w:rPr>
              <w:rFonts w:ascii="Courier New" w:hAnsi="Courier New" w:cs="Courier New"/>
              <w:b/>
              <w:sz w:val="20"/>
              <w:szCs w:val="20"/>
            </w:rPr>
          </w:pPr>
        </w:p>
      </w:tc>
    </w:tr>
  </w:tbl>
  <w:p w14:paraId="2EC5AF5A" w14:textId="04603BA2" w:rsidR="00615D8C" w:rsidRDefault="00615D8C" w:rsidP="00627DE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1B7F66"/>
    <w:multiLevelType w:val="hybridMultilevel"/>
    <w:tmpl w:val="95542440"/>
    <w:lvl w:ilvl="0" w:tplc="48DA3444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FF32E9"/>
    <w:multiLevelType w:val="hybridMultilevel"/>
    <w:tmpl w:val="A69AE960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AA65BE"/>
    <w:multiLevelType w:val="hybridMultilevel"/>
    <w:tmpl w:val="4D5051CA"/>
    <w:lvl w:ilvl="0" w:tplc="9FE2246A">
      <w:numFmt w:val="bullet"/>
      <w:lvlText w:val=""/>
      <w:lvlJc w:val="left"/>
      <w:pPr>
        <w:ind w:left="36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26D54BC"/>
    <w:multiLevelType w:val="hybridMultilevel"/>
    <w:tmpl w:val="DA1027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9D2855"/>
    <w:multiLevelType w:val="hybridMultilevel"/>
    <w:tmpl w:val="7A241D5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DB5F53"/>
    <w:multiLevelType w:val="hybridMultilevel"/>
    <w:tmpl w:val="A1CEFED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73630A"/>
    <w:multiLevelType w:val="hybridMultilevel"/>
    <w:tmpl w:val="43A6BBC2"/>
    <w:lvl w:ilvl="0" w:tplc="97006DA2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655566"/>
    <w:multiLevelType w:val="hybridMultilevel"/>
    <w:tmpl w:val="11BEF0B4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9B56CD"/>
    <w:multiLevelType w:val="hybridMultilevel"/>
    <w:tmpl w:val="21F62E66"/>
    <w:lvl w:ilvl="0" w:tplc="0D885AA0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82602E"/>
    <w:multiLevelType w:val="hybridMultilevel"/>
    <w:tmpl w:val="3148F66A"/>
    <w:lvl w:ilvl="0" w:tplc="3DF081C0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8E55BD"/>
    <w:multiLevelType w:val="hybridMultilevel"/>
    <w:tmpl w:val="406E29F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CBD3C00"/>
    <w:multiLevelType w:val="hybridMultilevel"/>
    <w:tmpl w:val="7A241D5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0899225">
    <w:abstractNumId w:val="7"/>
  </w:num>
  <w:num w:numId="2" w16cid:durableId="151258153">
    <w:abstractNumId w:val="1"/>
  </w:num>
  <w:num w:numId="3" w16cid:durableId="498040621">
    <w:abstractNumId w:val="0"/>
  </w:num>
  <w:num w:numId="4" w16cid:durableId="704142570">
    <w:abstractNumId w:val="2"/>
  </w:num>
  <w:num w:numId="5" w16cid:durableId="1467774556">
    <w:abstractNumId w:val="9"/>
  </w:num>
  <w:num w:numId="6" w16cid:durableId="520512127">
    <w:abstractNumId w:val="8"/>
  </w:num>
  <w:num w:numId="7" w16cid:durableId="618142418">
    <w:abstractNumId w:val="6"/>
  </w:num>
  <w:num w:numId="8" w16cid:durableId="181167891">
    <w:abstractNumId w:val="3"/>
  </w:num>
  <w:num w:numId="9" w16cid:durableId="1524320106">
    <w:abstractNumId w:val="10"/>
  </w:num>
  <w:num w:numId="10" w16cid:durableId="1021512628">
    <w:abstractNumId w:val="11"/>
  </w:num>
  <w:num w:numId="11" w16cid:durableId="514609565">
    <w:abstractNumId w:val="4"/>
  </w:num>
  <w:num w:numId="12" w16cid:durableId="18247353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42"/>
  <w:drawingGridVerticalSpacing w:val="14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sDAxt7Q0NDIxNzBU0lEKTi0uzszPAykwMq8FADcURustAAAA"/>
  </w:docVars>
  <w:rsids>
    <w:rsidRoot w:val="00967711"/>
    <w:rsid w:val="00000F4D"/>
    <w:rsid w:val="00002A49"/>
    <w:rsid w:val="0001224A"/>
    <w:rsid w:val="00016517"/>
    <w:rsid w:val="00021D1D"/>
    <w:rsid w:val="00023081"/>
    <w:rsid w:val="0002523F"/>
    <w:rsid w:val="000265E5"/>
    <w:rsid w:val="00027B3B"/>
    <w:rsid w:val="00033E72"/>
    <w:rsid w:val="00034481"/>
    <w:rsid w:val="0004038F"/>
    <w:rsid w:val="0004321A"/>
    <w:rsid w:val="00055B67"/>
    <w:rsid w:val="00055E0E"/>
    <w:rsid w:val="00064870"/>
    <w:rsid w:val="0006653A"/>
    <w:rsid w:val="00066D1D"/>
    <w:rsid w:val="00067715"/>
    <w:rsid w:val="000728D7"/>
    <w:rsid w:val="000775CE"/>
    <w:rsid w:val="000779DD"/>
    <w:rsid w:val="000809DD"/>
    <w:rsid w:val="00083044"/>
    <w:rsid w:val="00086278"/>
    <w:rsid w:val="00090E96"/>
    <w:rsid w:val="00090F11"/>
    <w:rsid w:val="00091B8B"/>
    <w:rsid w:val="00092567"/>
    <w:rsid w:val="000A24E5"/>
    <w:rsid w:val="000A2E89"/>
    <w:rsid w:val="000A3F50"/>
    <w:rsid w:val="000B05AB"/>
    <w:rsid w:val="000B19AD"/>
    <w:rsid w:val="000B2C09"/>
    <w:rsid w:val="000B51E6"/>
    <w:rsid w:val="000C40F8"/>
    <w:rsid w:val="000C41ED"/>
    <w:rsid w:val="000C56CD"/>
    <w:rsid w:val="000D146C"/>
    <w:rsid w:val="000E03A8"/>
    <w:rsid w:val="000E10B3"/>
    <w:rsid w:val="000E2C04"/>
    <w:rsid w:val="000E2D0F"/>
    <w:rsid w:val="000E5D03"/>
    <w:rsid w:val="000E5E28"/>
    <w:rsid w:val="000E7C47"/>
    <w:rsid w:val="000F043C"/>
    <w:rsid w:val="000F1BE0"/>
    <w:rsid w:val="000F25B6"/>
    <w:rsid w:val="000F3C78"/>
    <w:rsid w:val="00103822"/>
    <w:rsid w:val="00103896"/>
    <w:rsid w:val="0010577E"/>
    <w:rsid w:val="001108FF"/>
    <w:rsid w:val="0011160C"/>
    <w:rsid w:val="00112CB8"/>
    <w:rsid w:val="00115335"/>
    <w:rsid w:val="0012078B"/>
    <w:rsid w:val="00120A56"/>
    <w:rsid w:val="00134169"/>
    <w:rsid w:val="00136E2B"/>
    <w:rsid w:val="00140008"/>
    <w:rsid w:val="001469E4"/>
    <w:rsid w:val="00152BC9"/>
    <w:rsid w:val="00154394"/>
    <w:rsid w:val="00154A9E"/>
    <w:rsid w:val="0016049D"/>
    <w:rsid w:val="00162D5B"/>
    <w:rsid w:val="00162F8A"/>
    <w:rsid w:val="001636BD"/>
    <w:rsid w:val="001648FD"/>
    <w:rsid w:val="00166B55"/>
    <w:rsid w:val="00170C52"/>
    <w:rsid w:val="00172D57"/>
    <w:rsid w:val="00173FB0"/>
    <w:rsid w:val="00177169"/>
    <w:rsid w:val="001824E4"/>
    <w:rsid w:val="0018284A"/>
    <w:rsid w:val="001831F2"/>
    <w:rsid w:val="00185956"/>
    <w:rsid w:val="0019294A"/>
    <w:rsid w:val="001929E8"/>
    <w:rsid w:val="0019391C"/>
    <w:rsid w:val="00196D60"/>
    <w:rsid w:val="00196FD5"/>
    <w:rsid w:val="001978CD"/>
    <w:rsid w:val="001A539D"/>
    <w:rsid w:val="001B64D7"/>
    <w:rsid w:val="001B6973"/>
    <w:rsid w:val="001B6F13"/>
    <w:rsid w:val="001C03A9"/>
    <w:rsid w:val="001C25A6"/>
    <w:rsid w:val="001C2D2B"/>
    <w:rsid w:val="001C3AD7"/>
    <w:rsid w:val="001C71DB"/>
    <w:rsid w:val="001D0625"/>
    <w:rsid w:val="001D0F65"/>
    <w:rsid w:val="001D13C0"/>
    <w:rsid w:val="001E0062"/>
    <w:rsid w:val="001E6B08"/>
    <w:rsid w:val="001F08D4"/>
    <w:rsid w:val="001F247A"/>
    <w:rsid w:val="001F494A"/>
    <w:rsid w:val="002018E1"/>
    <w:rsid w:val="00201B84"/>
    <w:rsid w:val="00206F46"/>
    <w:rsid w:val="00210CDA"/>
    <w:rsid w:val="00211F85"/>
    <w:rsid w:val="0021238E"/>
    <w:rsid w:val="00213BE4"/>
    <w:rsid w:val="00213F91"/>
    <w:rsid w:val="00214E9F"/>
    <w:rsid w:val="002164BD"/>
    <w:rsid w:val="00221272"/>
    <w:rsid w:val="002235F8"/>
    <w:rsid w:val="0022474E"/>
    <w:rsid w:val="002257AC"/>
    <w:rsid w:val="00226B3D"/>
    <w:rsid w:val="00233E3F"/>
    <w:rsid w:val="002410A8"/>
    <w:rsid w:val="00242874"/>
    <w:rsid w:val="0024335F"/>
    <w:rsid w:val="00244D20"/>
    <w:rsid w:val="00246276"/>
    <w:rsid w:val="00247704"/>
    <w:rsid w:val="00252A5E"/>
    <w:rsid w:val="00252CB5"/>
    <w:rsid w:val="00261A1F"/>
    <w:rsid w:val="0026253F"/>
    <w:rsid w:val="00264C3A"/>
    <w:rsid w:val="00264CD7"/>
    <w:rsid w:val="00266683"/>
    <w:rsid w:val="0026795A"/>
    <w:rsid w:val="00270490"/>
    <w:rsid w:val="00273026"/>
    <w:rsid w:val="0027382E"/>
    <w:rsid w:val="00275AAD"/>
    <w:rsid w:val="0028751E"/>
    <w:rsid w:val="00294FB8"/>
    <w:rsid w:val="0029505F"/>
    <w:rsid w:val="00297450"/>
    <w:rsid w:val="002977AA"/>
    <w:rsid w:val="002A1B39"/>
    <w:rsid w:val="002A2CA6"/>
    <w:rsid w:val="002A3D97"/>
    <w:rsid w:val="002A5094"/>
    <w:rsid w:val="002A5F52"/>
    <w:rsid w:val="002A6D4F"/>
    <w:rsid w:val="002B048C"/>
    <w:rsid w:val="002B1E0A"/>
    <w:rsid w:val="002B2883"/>
    <w:rsid w:val="002B3CF0"/>
    <w:rsid w:val="002B4DFB"/>
    <w:rsid w:val="002C0B87"/>
    <w:rsid w:val="002C1D11"/>
    <w:rsid w:val="002C5FE2"/>
    <w:rsid w:val="002C6945"/>
    <w:rsid w:val="002D5BBC"/>
    <w:rsid w:val="002D6548"/>
    <w:rsid w:val="002E333A"/>
    <w:rsid w:val="002E4A13"/>
    <w:rsid w:val="002E52B6"/>
    <w:rsid w:val="002E6B5C"/>
    <w:rsid w:val="002F309A"/>
    <w:rsid w:val="002F670C"/>
    <w:rsid w:val="0030442E"/>
    <w:rsid w:val="003048A8"/>
    <w:rsid w:val="0031622D"/>
    <w:rsid w:val="00320246"/>
    <w:rsid w:val="0032041B"/>
    <w:rsid w:val="00322B5F"/>
    <w:rsid w:val="00333B47"/>
    <w:rsid w:val="00335198"/>
    <w:rsid w:val="00335FA8"/>
    <w:rsid w:val="003363C0"/>
    <w:rsid w:val="003446F3"/>
    <w:rsid w:val="00346BD1"/>
    <w:rsid w:val="00350196"/>
    <w:rsid w:val="00350D5A"/>
    <w:rsid w:val="0035219F"/>
    <w:rsid w:val="00353E2D"/>
    <w:rsid w:val="00356885"/>
    <w:rsid w:val="00360674"/>
    <w:rsid w:val="00362A32"/>
    <w:rsid w:val="00362AA5"/>
    <w:rsid w:val="00366853"/>
    <w:rsid w:val="003713A3"/>
    <w:rsid w:val="00372055"/>
    <w:rsid w:val="003774AF"/>
    <w:rsid w:val="003808F3"/>
    <w:rsid w:val="00384232"/>
    <w:rsid w:val="00387A5E"/>
    <w:rsid w:val="003919D5"/>
    <w:rsid w:val="003928EB"/>
    <w:rsid w:val="00393625"/>
    <w:rsid w:val="003947F4"/>
    <w:rsid w:val="003B1A3C"/>
    <w:rsid w:val="003B2022"/>
    <w:rsid w:val="003C15FF"/>
    <w:rsid w:val="003C3FC1"/>
    <w:rsid w:val="003C58E2"/>
    <w:rsid w:val="003C6771"/>
    <w:rsid w:val="003C734F"/>
    <w:rsid w:val="003C755A"/>
    <w:rsid w:val="003D0329"/>
    <w:rsid w:val="003D1574"/>
    <w:rsid w:val="003D177D"/>
    <w:rsid w:val="003D3469"/>
    <w:rsid w:val="003D34EC"/>
    <w:rsid w:val="003D489E"/>
    <w:rsid w:val="003D5AFC"/>
    <w:rsid w:val="003E42AF"/>
    <w:rsid w:val="003E5E6E"/>
    <w:rsid w:val="003E5FE8"/>
    <w:rsid w:val="003F2026"/>
    <w:rsid w:val="003F6D48"/>
    <w:rsid w:val="00402162"/>
    <w:rsid w:val="004049F8"/>
    <w:rsid w:val="00405562"/>
    <w:rsid w:val="00407EDF"/>
    <w:rsid w:val="00413A71"/>
    <w:rsid w:val="00415F27"/>
    <w:rsid w:val="004202F2"/>
    <w:rsid w:val="00422EA0"/>
    <w:rsid w:val="004231FA"/>
    <w:rsid w:val="004263CC"/>
    <w:rsid w:val="0042706A"/>
    <w:rsid w:val="004347E3"/>
    <w:rsid w:val="004365E5"/>
    <w:rsid w:val="00443715"/>
    <w:rsid w:val="00447562"/>
    <w:rsid w:val="00452B81"/>
    <w:rsid w:val="0045670E"/>
    <w:rsid w:val="00456AC7"/>
    <w:rsid w:val="004575C6"/>
    <w:rsid w:val="0046008B"/>
    <w:rsid w:val="00460A85"/>
    <w:rsid w:val="00461638"/>
    <w:rsid w:val="00462527"/>
    <w:rsid w:val="004670E1"/>
    <w:rsid w:val="00467E68"/>
    <w:rsid w:val="00471614"/>
    <w:rsid w:val="004722BA"/>
    <w:rsid w:val="00472AFF"/>
    <w:rsid w:val="00474941"/>
    <w:rsid w:val="004750E9"/>
    <w:rsid w:val="004768E1"/>
    <w:rsid w:val="0048098E"/>
    <w:rsid w:val="0048104C"/>
    <w:rsid w:val="00481461"/>
    <w:rsid w:val="004816E6"/>
    <w:rsid w:val="004818AF"/>
    <w:rsid w:val="00484791"/>
    <w:rsid w:val="00485B8F"/>
    <w:rsid w:val="00487269"/>
    <w:rsid w:val="00487D4E"/>
    <w:rsid w:val="00495496"/>
    <w:rsid w:val="0049578C"/>
    <w:rsid w:val="00496BE0"/>
    <w:rsid w:val="004A2419"/>
    <w:rsid w:val="004A50D3"/>
    <w:rsid w:val="004A5B66"/>
    <w:rsid w:val="004A5BED"/>
    <w:rsid w:val="004A6174"/>
    <w:rsid w:val="004B2184"/>
    <w:rsid w:val="004B2B41"/>
    <w:rsid w:val="004B3663"/>
    <w:rsid w:val="004C1666"/>
    <w:rsid w:val="004C501C"/>
    <w:rsid w:val="004C540B"/>
    <w:rsid w:val="004C5C83"/>
    <w:rsid w:val="004C6009"/>
    <w:rsid w:val="004C6879"/>
    <w:rsid w:val="004D218E"/>
    <w:rsid w:val="004D5E21"/>
    <w:rsid w:val="004D632D"/>
    <w:rsid w:val="004E0333"/>
    <w:rsid w:val="004E6AE6"/>
    <w:rsid w:val="004F0260"/>
    <w:rsid w:val="004F17BF"/>
    <w:rsid w:val="004F1BE5"/>
    <w:rsid w:val="004F5348"/>
    <w:rsid w:val="004F535D"/>
    <w:rsid w:val="004F7558"/>
    <w:rsid w:val="0051461F"/>
    <w:rsid w:val="00514EEC"/>
    <w:rsid w:val="005152F5"/>
    <w:rsid w:val="00516D5E"/>
    <w:rsid w:val="0052172D"/>
    <w:rsid w:val="005234A4"/>
    <w:rsid w:val="005244AC"/>
    <w:rsid w:val="0052760F"/>
    <w:rsid w:val="00527FAD"/>
    <w:rsid w:val="0053091F"/>
    <w:rsid w:val="005372DD"/>
    <w:rsid w:val="00541280"/>
    <w:rsid w:val="00543BB2"/>
    <w:rsid w:val="0054756C"/>
    <w:rsid w:val="00560D79"/>
    <w:rsid w:val="00566385"/>
    <w:rsid w:val="00566731"/>
    <w:rsid w:val="00567D21"/>
    <w:rsid w:val="00573426"/>
    <w:rsid w:val="005774A1"/>
    <w:rsid w:val="00583141"/>
    <w:rsid w:val="005839C9"/>
    <w:rsid w:val="00586AE4"/>
    <w:rsid w:val="005871F7"/>
    <w:rsid w:val="005A0443"/>
    <w:rsid w:val="005A7D6D"/>
    <w:rsid w:val="005B1470"/>
    <w:rsid w:val="005B436E"/>
    <w:rsid w:val="005B4668"/>
    <w:rsid w:val="005B4735"/>
    <w:rsid w:val="005B58D0"/>
    <w:rsid w:val="005C09E6"/>
    <w:rsid w:val="005C78DF"/>
    <w:rsid w:val="005D0BF6"/>
    <w:rsid w:val="005D2971"/>
    <w:rsid w:val="005D501D"/>
    <w:rsid w:val="005D558E"/>
    <w:rsid w:val="005E11CF"/>
    <w:rsid w:val="005E277A"/>
    <w:rsid w:val="005E3E67"/>
    <w:rsid w:val="005E6D09"/>
    <w:rsid w:val="005F12C8"/>
    <w:rsid w:val="005F2A65"/>
    <w:rsid w:val="005F3B28"/>
    <w:rsid w:val="005F69A7"/>
    <w:rsid w:val="005F72EA"/>
    <w:rsid w:val="006022AA"/>
    <w:rsid w:val="006131A7"/>
    <w:rsid w:val="006153A0"/>
    <w:rsid w:val="00615D8C"/>
    <w:rsid w:val="006214E8"/>
    <w:rsid w:val="006248CB"/>
    <w:rsid w:val="00625B40"/>
    <w:rsid w:val="00627844"/>
    <w:rsid w:val="00627B9F"/>
    <w:rsid w:val="00627DE2"/>
    <w:rsid w:val="00630C4B"/>
    <w:rsid w:val="006328BC"/>
    <w:rsid w:val="00632DB9"/>
    <w:rsid w:val="00634431"/>
    <w:rsid w:val="006350BD"/>
    <w:rsid w:val="00636B74"/>
    <w:rsid w:val="0064061A"/>
    <w:rsid w:val="00640797"/>
    <w:rsid w:val="0065026E"/>
    <w:rsid w:val="00650B8C"/>
    <w:rsid w:val="00655DB4"/>
    <w:rsid w:val="00656640"/>
    <w:rsid w:val="00660576"/>
    <w:rsid w:val="00660A58"/>
    <w:rsid w:val="00662B8E"/>
    <w:rsid w:val="00663C93"/>
    <w:rsid w:val="00670D84"/>
    <w:rsid w:val="006714B8"/>
    <w:rsid w:val="00673DB5"/>
    <w:rsid w:val="006821A6"/>
    <w:rsid w:val="00683A4D"/>
    <w:rsid w:val="00690323"/>
    <w:rsid w:val="006919C8"/>
    <w:rsid w:val="0069479D"/>
    <w:rsid w:val="00695720"/>
    <w:rsid w:val="006A224D"/>
    <w:rsid w:val="006A237E"/>
    <w:rsid w:val="006A2BD5"/>
    <w:rsid w:val="006A44FF"/>
    <w:rsid w:val="006A4D39"/>
    <w:rsid w:val="006A6AEA"/>
    <w:rsid w:val="006A728E"/>
    <w:rsid w:val="006B2661"/>
    <w:rsid w:val="006B2A27"/>
    <w:rsid w:val="006B3CE5"/>
    <w:rsid w:val="006B40B9"/>
    <w:rsid w:val="006B4749"/>
    <w:rsid w:val="006C1AB7"/>
    <w:rsid w:val="006C2C2E"/>
    <w:rsid w:val="006C38A8"/>
    <w:rsid w:val="006C5F1D"/>
    <w:rsid w:val="006C64BF"/>
    <w:rsid w:val="006D1DAB"/>
    <w:rsid w:val="006D2FBB"/>
    <w:rsid w:val="006D3542"/>
    <w:rsid w:val="006D3B46"/>
    <w:rsid w:val="006D741E"/>
    <w:rsid w:val="006E44B9"/>
    <w:rsid w:val="006E5F83"/>
    <w:rsid w:val="006F583E"/>
    <w:rsid w:val="00700F8E"/>
    <w:rsid w:val="007053DE"/>
    <w:rsid w:val="00705D29"/>
    <w:rsid w:val="007065BD"/>
    <w:rsid w:val="00706D64"/>
    <w:rsid w:val="007103DE"/>
    <w:rsid w:val="00720BFB"/>
    <w:rsid w:val="00721197"/>
    <w:rsid w:val="00721F30"/>
    <w:rsid w:val="00725256"/>
    <w:rsid w:val="007265AF"/>
    <w:rsid w:val="00732633"/>
    <w:rsid w:val="007369CB"/>
    <w:rsid w:val="00752017"/>
    <w:rsid w:val="007561EC"/>
    <w:rsid w:val="00757BD2"/>
    <w:rsid w:val="007627A1"/>
    <w:rsid w:val="007643B9"/>
    <w:rsid w:val="00764628"/>
    <w:rsid w:val="00773C53"/>
    <w:rsid w:val="00775A8C"/>
    <w:rsid w:val="00775C2A"/>
    <w:rsid w:val="00776493"/>
    <w:rsid w:val="0077659A"/>
    <w:rsid w:val="007776BB"/>
    <w:rsid w:val="0078032F"/>
    <w:rsid w:val="0078723C"/>
    <w:rsid w:val="007905F3"/>
    <w:rsid w:val="00791297"/>
    <w:rsid w:val="007A22F1"/>
    <w:rsid w:val="007A294B"/>
    <w:rsid w:val="007A7F2B"/>
    <w:rsid w:val="007B1041"/>
    <w:rsid w:val="007B36E5"/>
    <w:rsid w:val="007B5CB5"/>
    <w:rsid w:val="007B73BE"/>
    <w:rsid w:val="007C02A5"/>
    <w:rsid w:val="007C1799"/>
    <w:rsid w:val="007C265C"/>
    <w:rsid w:val="007C4BEC"/>
    <w:rsid w:val="007C5539"/>
    <w:rsid w:val="007C6568"/>
    <w:rsid w:val="007D206F"/>
    <w:rsid w:val="007D4D48"/>
    <w:rsid w:val="007D6FB9"/>
    <w:rsid w:val="007D729F"/>
    <w:rsid w:val="007E0FA3"/>
    <w:rsid w:val="007E1569"/>
    <w:rsid w:val="007E5CE6"/>
    <w:rsid w:val="007E638E"/>
    <w:rsid w:val="007E7650"/>
    <w:rsid w:val="007F1366"/>
    <w:rsid w:val="008012D6"/>
    <w:rsid w:val="00801B05"/>
    <w:rsid w:val="00811202"/>
    <w:rsid w:val="00812ADA"/>
    <w:rsid w:val="00822219"/>
    <w:rsid w:val="00822394"/>
    <w:rsid w:val="00824963"/>
    <w:rsid w:val="00825673"/>
    <w:rsid w:val="00825737"/>
    <w:rsid w:val="008266BC"/>
    <w:rsid w:val="00827884"/>
    <w:rsid w:val="008308E5"/>
    <w:rsid w:val="00830C38"/>
    <w:rsid w:val="0084171F"/>
    <w:rsid w:val="00843812"/>
    <w:rsid w:val="0084409B"/>
    <w:rsid w:val="008458E0"/>
    <w:rsid w:val="008478FC"/>
    <w:rsid w:val="008513B7"/>
    <w:rsid w:val="00852977"/>
    <w:rsid w:val="008544FF"/>
    <w:rsid w:val="008556DD"/>
    <w:rsid w:val="008558D4"/>
    <w:rsid w:val="008575C0"/>
    <w:rsid w:val="00857A82"/>
    <w:rsid w:val="00860EE8"/>
    <w:rsid w:val="00862C5F"/>
    <w:rsid w:val="00875E6C"/>
    <w:rsid w:val="00876EED"/>
    <w:rsid w:val="00880EC9"/>
    <w:rsid w:val="0088137A"/>
    <w:rsid w:val="00887C09"/>
    <w:rsid w:val="008928B4"/>
    <w:rsid w:val="00893375"/>
    <w:rsid w:val="008937A6"/>
    <w:rsid w:val="008957E6"/>
    <w:rsid w:val="008A6F06"/>
    <w:rsid w:val="008B1BA1"/>
    <w:rsid w:val="008B2CA1"/>
    <w:rsid w:val="008B41EA"/>
    <w:rsid w:val="008B7183"/>
    <w:rsid w:val="008B7402"/>
    <w:rsid w:val="008D238A"/>
    <w:rsid w:val="008D3909"/>
    <w:rsid w:val="008D6807"/>
    <w:rsid w:val="008D7B83"/>
    <w:rsid w:val="008E122A"/>
    <w:rsid w:val="008F0994"/>
    <w:rsid w:val="008F3890"/>
    <w:rsid w:val="008F4865"/>
    <w:rsid w:val="008F5B83"/>
    <w:rsid w:val="008F5CF0"/>
    <w:rsid w:val="0090281B"/>
    <w:rsid w:val="00905060"/>
    <w:rsid w:val="00906888"/>
    <w:rsid w:val="00907050"/>
    <w:rsid w:val="009121CD"/>
    <w:rsid w:val="00912A06"/>
    <w:rsid w:val="009155B9"/>
    <w:rsid w:val="00915E8B"/>
    <w:rsid w:val="0091686D"/>
    <w:rsid w:val="0092056B"/>
    <w:rsid w:val="00922647"/>
    <w:rsid w:val="00924A15"/>
    <w:rsid w:val="009269B9"/>
    <w:rsid w:val="00932628"/>
    <w:rsid w:val="0093376B"/>
    <w:rsid w:val="00956C1A"/>
    <w:rsid w:val="009611EF"/>
    <w:rsid w:val="00962F33"/>
    <w:rsid w:val="00967711"/>
    <w:rsid w:val="009707A1"/>
    <w:rsid w:val="00970DA9"/>
    <w:rsid w:val="00973C01"/>
    <w:rsid w:val="00975763"/>
    <w:rsid w:val="00980D50"/>
    <w:rsid w:val="00982B2C"/>
    <w:rsid w:val="00983079"/>
    <w:rsid w:val="009833A1"/>
    <w:rsid w:val="00983BB2"/>
    <w:rsid w:val="00984AA2"/>
    <w:rsid w:val="00985F7C"/>
    <w:rsid w:val="0098789B"/>
    <w:rsid w:val="00991AB2"/>
    <w:rsid w:val="00991AB5"/>
    <w:rsid w:val="00993FEA"/>
    <w:rsid w:val="009A0E05"/>
    <w:rsid w:val="009A1150"/>
    <w:rsid w:val="009A50BF"/>
    <w:rsid w:val="009A650A"/>
    <w:rsid w:val="009B0EF3"/>
    <w:rsid w:val="009B467A"/>
    <w:rsid w:val="009C34EC"/>
    <w:rsid w:val="009C6C98"/>
    <w:rsid w:val="009C76B6"/>
    <w:rsid w:val="009D469D"/>
    <w:rsid w:val="009D5904"/>
    <w:rsid w:val="009D5B06"/>
    <w:rsid w:val="009D6D2E"/>
    <w:rsid w:val="009E2476"/>
    <w:rsid w:val="009E7716"/>
    <w:rsid w:val="009E7BF3"/>
    <w:rsid w:val="009F0AEC"/>
    <w:rsid w:val="009F2083"/>
    <w:rsid w:val="009F3EBF"/>
    <w:rsid w:val="009F6D5F"/>
    <w:rsid w:val="00A026B0"/>
    <w:rsid w:val="00A029D0"/>
    <w:rsid w:val="00A0327C"/>
    <w:rsid w:val="00A063CD"/>
    <w:rsid w:val="00A07E3A"/>
    <w:rsid w:val="00A12BBA"/>
    <w:rsid w:val="00A14276"/>
    <w:rsid w:val="00A1461E"/>
    <w:rsid w:val="00A1519B"/>
    <w:rsid w:val="00A20857"/>
    <w:rsid w:val="00A20F40"/>
    <w:rsid w:val="00A215DC"/>
    <w:rsid w:val="00A2232A"/>
    <w:rsid w:val="00A2296D"/>
    <w:rsid w:val="00A23157"/>
    <w:rsid w:val="00A3218A"/>
    <w:rsid w:val="00A323AE"/>
    <w:rsid w:val="00A341AB"/>
    <w:rsid w:val="00A40A79"/>
    <w:rsid w:val="00A4391D"/>
    <w:rsid w:val="00A47862"/>
    <w:rsid w:val="00A505AE"/>
    <w:rsid w:val="00A5228D"/>
    <w:rsid w:val="00A630E1"/>
    <w:rsid w:val="00A64AC1"/>
    <w:rsid w:val="00A64E25"/>
    <w:rsid w:val="00A65063"/>
    <w:rsid w:val="00A65451"/>
    <w:rsid w:val="00A720A7"/>
    <w:rsid w:val="00A72478"/>
    <w:rsid w:val="00A808CF"/>
    <w:rsid w:val="00A8366A"/>
    <w:rsid w:val="00A83A54"/>
    <w:rsid w:val="00A84EA1"/>
    <w:rsid w:val="00A921FE"/>
    <w:rsid w:val="00A96807"/>
    <w:rsid w:val="00AA1599"/>
    <w:rsid w:val="00AA1636"/>
    <w:rsid w:val="00AA7F7F"/>
    <w:rsid w:val="00AB2DEA"/>
    <w:rsid w:val="00AB470E"/>
    <w:rsid w:val="00AB79BA"/>
    <w:rsid w:val="00AB7D0E"/>
    <w:rsid w:val="00AC2D8C"/>
    <w:rsid w:val="00AD2A53"/>
    <w:rsid w:val="00AD7AF5"/>
    <w:rsid w:val="00AD7C82"/>
    <w:rsid w:val="00AE03D9"/>
    <w:rsid w:val="00AE586D"/>
    <w:rsid w:val="00AE5F68"/>
    <w:rsid w:val="00AE6513"/>
    <w:rsid w:val="00AF3726"/>
    <w:rsid w:val="00B02E9D"/>
    <w:rsid w:val="00B03BB4"/>
    <w:rsid w:val="00B06C90"/>
    <w:rsid w:val="00B13375"/>
    <w:rsid w:val="00B2053B"/>
    <w:rsid w:val="00B21947"/>
    <w:rsid w:val="00B220A3"/>
    <w:rsid w:val="00B244B5"/>
    <w:rsid w:val="00B26C03"/>
    <w:rsid w:val="00B314C2"/>
    <w:rsid w:val="00B339B1"/>
    <w:rsid w:val="00B3481B"/>
    <w:rsid w:val="00B412BE"/>
    <w:rsid w:val="00B4186F"/>
    <w:rsid w:val="00B41881"/>
    <w:rsid w:val="00B42842"/>
    <w:rsid w:val="00B44DC1"/>
    <w:rsid w:val="00B477EE"/>
    <w:rsid w:val="00B479D6"/>
    <w:rsid w:val="00B574C8"/>
    <w:rsid w:val="00B57883"/>
    <w:rsid w:val="00B658D3"/>
    <w:rsid w:val="00B77048"/>
    <w:rsid w:val="00B81520"/>
    <w:rsid w:val="00B829F3"/>
    <w:rsid w:val="00B84B77"/>
    <w:rsid w:val="00B84F95"/>
    <w:rsid w:val="00B86BDF"/>
    <w:rsid w:val="00B90942"/>
    <w:rsid w:val="00B9127F"/>
    <w:rsid w:val="00B9207B"/>
    <w:rsid w:val="00B93850"/>
    <w:rsid w:val="00B93E6D"/>
    <w:rsid w:val="00B95E62"/>
    <w:rsid w:val="00B96D63"/>
    <w:rsid w:val="00B96F13"/>
    <w:rsid w:val="00BA15B9"/>
    <w:rsid w:val="00BA25E1"/>
    <w:rsid w:val="00BA3DD6"/>
    <w:rsid w:val="00BA3E8A"/>
    <w:rsid w:val="00BA7CDF"/>
    <w:rsid w:val="00BB2DEB"/>
    <w:rsid w:val="00BC2AB0"/>
    <w:rsid w:val="00BC30DA"/>
    <w:rsid w:val="00BC355D"/>
    <w:rsid w:val="00BC3936"/>
    <w:rsid w:val="00BC4A26"/>
    <w:rsid w:val="00BC528D"/>
    <w:rsid w:val="00BC6B1B"/>
    <w:rsid w:val="00BC7C41"/>
    <w:rsid w:val="00BD4028"/>
    <w:rsid w:val="00BE07C8"/>
    <w:rsid w:val="00BE088F"/>
    <w:rsid w:val="00BF0F2E"/>
    <w:rsid w:val="00BF243B"/>
    <w:rsid w:val="00BF28A5"/>
    <w:rsid w:val="00C01A78"/>
    <w:rsid w:val="00C03E0E"/>
    <w:rsid w:val="00C04CD5"/>
    <w:rsid w:val="00C05BED"/>
    <w:rsid w:val="00C1008B"/>
    <w:rsid w:val="00C101DE"/>
    <w:rsid w:val="00C10780"/>
    <w:rsid w:val="00C112B4"/>
    <w:rsid w:val="00C14D76"/>
    <w:rsid w:val="00C17B4F"/>
    <w:rsid w:val="00C17E00"/>
    <w:rsid w:val="00C201EA"/>
    <w:rsid w:val="00C20F2A"/>
    <w:rsid w:val="00C211D8"/>
    <w:rsid w:val="00C218D8"/>
    <w:rsid w:val="00C23A5F"/>
    <w:rsid w:val="00C43A55"/>
    <w:rsid w:val="00C45D52"/>
    <w:rsid w:val="00C566B3"/>
    <w:rsid w:val="00C63BAE"/>
    <w:rsid w:val="00C72A87"/>
    <w:rsid w:val="00C72F58"/>
    <w:rsid w:val="00C732BD"/>
    <w:rsid w:val="00C754F7"/>
    <w:rsid w:val="00C75C5C"/>
    <w:rsid w:val="00C83445"/>
    <w:rsid w:val="00C862F1"/>
    <w:rsid w:val="00C874BE"/>
    <w:rsid w:val="00C91EBA"/>
    <w:rsid w:val="00C92FE7"/>
    <w:rsid w:val="00C939ED"/>
    <w:rsid w:val="00C95B8C"/>
    <w:rsid w:val="00C97505"/>
    <w:rsid w:val="00CA00DB"/>
    <w:rsid w:val="00CA0556"/>
    <w:rsid w:val="00CA59F7"/>
    <w:rsid w:val="00CA60BD"/>
    <w:rsid w:val="00CA7D40"/>
    <w:rsid w:val="00CB1E54"/>
    <w:rsid w:val="00CB512B"/>
    <w:rsid w:val="00CB5848"/>
    <w:rsid w:val="00CB6D55"/>
    <w:rsid w:val="00CC046A"/>
    <w:rsid w:val="00CC105E"/>
    <w:rsid w:val="00CC1168"/>
    <w:rsid w:val="00CC611D"/>
    <w:rsid w:val="00CD5B2F"/>
    <w:rsid w:val="00CE022F"/>
    <w:rsid w:val="00CE301B"/>
    <w:rsid w:val="00CE35F7"/>
    <w:rsid w:val="00CE50B7"/>
    <w:rsid w:val="00CF06A5"/>
    <w:rsid w:val="00CF1652"/>
    <w:rsid w:val="00CF456E"/>
    <w:rsid w:val="00CF4E38"/>
    <w:rsid w:val="00CF545A"/>
    <w:rsid w:val="00CF7AB1"/>
    <w:rsid w:val="00D0130F"/>
    <w:rsid w:val="00D0308D"/>
    <w:rsid w:val="00D04029"/>
    <w:rsid w:val="00D0517D"/>
    <w:rsid w:val="00D117C2"/>
    <w:rsid w:val="00D13349"/>
    <w:rsid w:val="00D13746"/>
    <w:rsid w:val="00D1456A"/>
    <w:rsid w:val="00D148A4"/>
    <w:rsid w:val="00D17373"/>
    <w:rsid w:val="00D2686B"/>
    <w:rsid w:val="00D26DBF"/>
    <w:rsid w:val="00D27A02"/>
    <w:rsid w:val="00D30F86"/>
    <w:rsid w:val="00D3127F"/>
    <w:rsid w:val="00D31658"/>
    <w:rsid w:val="00D4537E"/>
    <w:rsid w:val="00D45FB8"/>
    <w:rsid w:val="00D500E8"/>
    <w:rsid w:val="00D501AF"/>
    <w:rsid w:val="00D55BC3"/>
    <w:rsid w:val="00D57C7A"/>
    <w:rsid w:val="00D61CBB"/>
    <w:rsid w:val="00D63061"/>
    <w:rsid w:val="00D63F9C"/>
    <w:rsid w:val="00D72617"/>
    <w:rsid w:val="00D73167"/>
    <w:rsid w:val="00D7770A"/>
    <w:rsid w:val="00D80442"/>
    <w:rsid w:val="00D80A70"/>
    <w:rsid w:val="00D8286A"/>
    <w:rsid w:val="00D836AD"/>
    <w:rsid w:val="00D83C1E"/>
    <w:rsid w:val="00D85A8E"/>
    <w:rsid w:val="00D86562"/>
    <w:rsid w:val="00D91852"/>
    <w:rsid w:val="00D93E0A"/>
    <w:rsid w:val="00D97492"/>
    <w:rsid w:val="00DA20D7"/>
    <w:rsid w:val="00DA576E"/>
    <w:rsid w:val="00DA60B1"/>
    <w:rsid w:val="00DA77BB"/>
    <w:rsid w:val="00DB04A9"/>
    <w:rsid w:val="00DB378D"/>
    <w:rsid w:val="00DB4CF5"/>
    <w:rsid w:val="00DB506C"/>
    <w:rsid w:val="00DB6E12"/>
    <w:rsid w:val="00DC1963"/>
    <w:rsid w:val="00DD274A"/>
    <w:rsid w:val="00DD47C8"/>
    <w:rsid w:val="00DE340D"/>
    <w:rsid w:val="00DE38A2"/>
    <w:rsid w:val="00DE6F07"/>
    <w:rsid w:val="00DF0500"/>
    <w:rsid w:val="00DF1336"/>
    <w:rsid w:val="00DF379C"/>
    <w:rsid w:val="00E01533"/>
    <w:rsid w:val="00E0545E"/>
    <w:rsid w:val="00E054B4"/>
    <w:rsid w:val="00E056B1"/>
    <w:rsid w:val="00E201B6"/>
    <w:rsid w:val="00E2169F"/>
    <w:rsid w:val="00E21F1E"/>
    <w:rsid w:val="00E23BB1"/>
    <w:rsid w:val="00E24619"/>
    <w:rsid w:val="00E26C3F"/>
    <w:rsid w:val="00E27001"/>
    <w:rsid w:val="00E31029"/>
    <w:rsid w:val="00E31BEE"/>
    <w:rsid w:val="00E37D62"/>
    <w:rsid w:val="00E4294E"/>
    <w:rsid w:val="00E44D5F"/>
    <w:rsid w:val="00E4719B"/>
    <w:rsid w:val="00E47552"/>
    <w:rsid w:val="00E514EA"/>
    <w:rsid w:val="00E53078"/>
    <w:rsid w:val="00E535B7"/>
    <w:rsid w:val="00E55B72"/>
    <w:rsid w:val="00E61446"/>
    <w:rsid w:val="00E618D4"/>
    <w:rsid w:val="00E63C7C"/>
    <w:rsid w:val="00E66214"/>
    <w:rsid w:val="00E6700C"/>
    <w:rsid w:val="00E67AAE"/>
    <w:rsid w:val="00E80126"/>
    <w:rsid w:val="00E8411E"/>
    <w:rsid w:val="00E910FD"/>
    <w:rsid w:val="00E9162B"/>
    <w:rsid w:val="00EA05FD"/>
    <w:rsid w:val="00EA06CD"/>
    <w:rsid w:val="00EA3EE9"/>
    <w:rsid w:val="00EA6776"/>
    <w:rsid w:val="00EA7FD8"/>
    <w:rsid w:val="00EB695F"/>
    <w:rsid w:val="00EB718E"/>
    <w:rsid w:val="00EC22DD"/>
    <w:rsid w:val="00EC3434"/>
    <w:rsid w:val="00EC653B"/>
    <w:rsid w:val="00ED0EEE"/>
    <w:rsid w:val="00EE0078"/>
    <w:rsid w:val="00EE0764"/>
    <w:rsid w:val="00EF3B66"/>
    <w:rsid w:val="00EF3E61"/>
    <w:rsid w:val="00EF67EB"/>
    <w:rsid w:val="00EF773A"/>
    <w:rsid w:val="00F012C9"/>
    <w:rsid w:val="00F03E9D"/>
    <w:rsid w:val="00F04E27"/>
    <w:rsid w:val="00F1067F"/>
    <w:rsid w:val="00F13219"/>
    <w:rsid w:val="00F1570C"/>
    <w:rsid w:val="00F21430"/>
    <w:rsid w:val="00F23C86"/>
    <w:rsid w:val="00F274B5"/>
    <w:rsid w:val="00F32250"/>
    <w:rsid w:val="00F32CF0"/>
    <w:rsid w:val="00F404B7"/>
    <w:rsid w:val="00F406F3"/>
    <w:rsid w:val="00F4178F"/>
    <w:rsid w:val="00F42731"/>
    <w:rsid w:val="00F44760"/>
    <w:rsid w:val="00F522A1"/>
    <w:rsid w:val="00F5333F"/>
    <w:rsid w:val="00F559CF"/>
    <w:rsid w:val="00F668A0"/>
    <w:rsid w:val="00F719CF"/>
    <w:rsid w:val="00F73069"/>
    <w:rsid w:val="00F7742C"/>
    <w:rsid w:val="00F83A85"/>
    <w:rsid w:val="00F87341"/>
    <w:rsid w:val="00F8765B"/>
    <w:rsid w:val="00F934C9"/>
    <w:rsid w:val="00F93F2F"/>
    <w:rsid w:val="00FA3AFD"/>
    <w:rsid w:val="00FB1277"/>
    <w:rsid w:val="00FB47EA"/>
    <w:rsid w:val="00FB48C8"/>
    <w:rsid w:val="00FB5A3A"/>
    <w:rsid w:val="00FC302F"/>
    <w:rsid w:val="00FC7AF3"/>
    <w:rsid w:val="00FD0BE3"/>
    <w:rsid w:val="00FD0FDF"/>
    <w:rsid w:val="00FD2500"/>
    <w:rsid w:val="00FD6325"/>
    <w:rsid w:val="00FE1D65"/>
    <w:rsid w:val="00FE2B86"/>
    <w:rsid w:val="00FE585B"/>
    <w:rsid w:val="00FE59AB"/>
    <w:rsid w:val="00FF17FB"/>
    <w:rsid w:val="00FF2E5D"/>
    <w:rsid w:val="077A8973"/>
    <w:rsid w:val="17D2E74A"/>
    <w:rsid w:val="21134D77"/>
    <w:rsid w:val="2550CB80"/>
    <w:rsid w:val="26EF59FE"/>
    <w:rsid w:val="28E4437D"/>
    <w:rsid w:val="2C377A0B"/>
    <w:rsid w:val="3F07D2AC"/>
    <w:rsid w:val="469212A8"/>
    <w:rsid w:val="5B0CE226"/>
    <w:rsid w:val="5CD6DEF9"/>
    <w:rsid w:val="61108A01"/>
    <w:rsid w:val="6B81A9D6"/>
    <w:rsid w:val="703A4337"/>
    <w:rsid w:val="75A482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584A9BE"/>
  <w15:docId w15:val="{286A815B-9D16-4402-B315-E9122B6BD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32DB9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677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8D7B8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D7B8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E47552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E47552"/>
    <w:rPr>
      <w:sz w:val="24"/>
      <w:szCs w:val="24"/>
    </w:rPr>
  </w:style>
  <w:style w:type="paragraph" w:styleId="Footer">
    <w:name w:val="footer"/>
    <w:basedOn w:val="Normal"/>
    <w:link w:val="FooterChar"/>
    <w:rsid w:val="00E47552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E47552"/>
    <w:rPr>
      <w:sz w:val="24"/>
      <w:szCs w:val="24"/>
    </w:rPr>
  </w:style>
  <w:style w:type="paragraph" w:styleId="Revision">
    <w:name w:val="Revision"/>
    <w:hidden/>
    <w:uiPriority w:val="99"/>
    <w:semiHidden/>
    <w:rsid w:val="007643B9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69572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57BD2"/>
    <w:pPr>
      <w:spacing w:before="100" w:beforeAutospacing="1" w:after="100" w:afterAutospacing="1"/>
    </w:pPr>
    <w:rPr>
      <w:rFonts w:eastAsiaTheme="minorEastAsia"/>
    </w:rPr>
  </w:style>
  <w:style w:type="character" w:styleId="CommentReference">
    <w:name w:val="annotation reference"/>
    <w:basedOn w:val="DefaultParagraphFont"/>
    <w:semiHidden/>
    <w:unhideWhenUsed/>
    <w:rsid w:val="0069032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69032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90323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903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9032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54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1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0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6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6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4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2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8fbf437-cf2f-492a-891b-1de413c56947">
      <Terms xmlns="http://schemas.microsoft.com/office/infopath/2007/PartnerControls"/>
    </lcf76f155ced4ddcb4097134ff3c332f>
    <TaxCatchAll xmlns="af32717b-85d4-46b0-82d8-410bc3119485" xsi:nil="true"/>
    <Brief_x0020_Description xmlns="78fbf437-cf2f-492a-891b-1de413c56947" xsi:nil="true"/>
    <ReadyforTAReview_x003f_ xmlns="78fbf437-cf2f-492a-891b-1de413c56947">No</ReadyforTAReview_x003f_>
    <Status xmlns="78fbf437-cf2f-492a-891b-1de413c56947">Under Review</Status>
    <Signed_x002d_off_x003f_ xmlns="78fbf437-cf2f-492a-891b-1de413c56947">true</Signed_x002d_off_x003f_>
    <ReadyforESDReview_x003f_ xmlns="78fbf437-cf2f-492a-891b-1de413c56947">No</ReadyforESDReview_x003f_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60BD828582CB4989C2B5A8BAFEF282" ma:contentTypeVersion="22" ma:contentTypeDescription="Create a new document." ma:contentTypeScope="" ma:versionID="3b4e8960a2d009ddf815937ec07e5fd3">
  <xsd:schema xmlns:xsd="http://www.w3.org/2001/XMLSchema" xmlns:xs="http://www.w3.org/2001/XMLSchema" xmlns:p="http://schemas.microsoft.com/office/2006/metadata/properties" xmlns:ns2="78fbf437-cf2f-492a-891b-1de413c56947" xmlns:ns3="d87d6417-dc96-48bf-b205-54830de4967c" xmlns:ns4="af32717b-85d4-46b0-82d8-410bc3119485" targetNamespace="http://schemas.microsoft.com/office/2006/metadata/properties" ma:root="true" ma:fieldsID="8870dc86c266fc696cb2b5ce62009887" ns2:_="" ns3:_="" ns4:_="">
    <xsd:import namespace="78fbf437-cf2f-492a-891b-1de413c56947"/>
    <xsd:import namespace="d87d6417-dc96-48bf-b205-54830de4967c"/>
    <xsd:import namespace="af32717b-85d4-46b0-82d8-410bc311948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Brief_x0020_Description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ObjectDetectorVersions" minOccurs="0"/>
                <xsd:element ref="ns2:ReadyforTAReview_x003f_" minOccurs="0"/>
                <xsd:element ref="ns2:ReadyforESDReview_x003f_" minOccurs="0"/>
                <xsd:element ref="ns2:Signed_x002d_off_x003f_" minOccurs="0"/>
                <xsd:element ref="ns2:Statu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fbf437-cf2f-492a-891b-1de413c569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Brief_x0020_Description" ma:index="12" nillable="true" ma:displayName="Brief Description" ma:internalName="Brief_x0020_Description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8e89bcca-d77b-429e-a31c-3f7c234e701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ReadyforTAReview_x003f_" ma:index="24" nillable="true" ma:displayName="Ready for TA Review?" ma:default="No" ma:format="RadioButtons" ma:internalName="ReadyforTAReview_x003f_">
      <xsd:simpleType>
        <xsd:restriction base="dms:Choice">
          <xsd:enumeration value="Yes"/>
          <xsd:enumeration value="No"/>
        </xsd:restriction>
      </xsd:simpleType>
    </xsd:element>
    <xsd:element name="ReadyforESDReview_x003f_" ma:index="25" nillable="true" ma:displayName="Ready for ESD Review?" ma:default="No" ma:format="RadioButtons" ma:internalName="ReadyforESDReview_x003f_">
      <xsd:simpleType>
        <xsd:restriction base="dms:Choice">
          <xsd:enumeration value="Yes"/>
          <xsd:enumeration value="No"/>
        </xsd:restriction>
      </xsd:simpleType>
    </xsd:element>
    <xsd:element name="Signed_x002d_off_x003f_" ma:index="26" nillable="true" ma:displayName="Signed-off?" ma:default="1" ma:format="Dropdown" ma:internalName="Signed_x002d_off_x003f_">
      <xsd:simpleType>
        <xsd:restriction base="dms:Boolean"/>
      </xsd:simpleType>
    </xsd:element>
    <xsd:element name="Status" ma:index="27" nillable="true" ma:displayName="Status" ma:default="Under Review" ma:format="Dropdown" ma:internalName="Status">
      <xsd:simpleType>
        <xsd:restriction base="dms:Choice">
          <xsd:enumeration value="FINAL"/>
          <xsd:enumeration value="Under Review"/>
        </xsd:restriction>
      </xsd:simpleType>
    </xsd:element>
    <xsd:element name="MediaServiceLocation" ma:index="28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d6417-dc96-48bf-b205-54830de4967c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32717b-85d4-46b0-82d8-410bc3119485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98ad4aac-33db-4493-b913-bc9553bf3905}" ma:internalName="TaxCatchAll" ma:showField="CatchAllData" ma:web="d87d6417-dc96-48bf-b205-54830de496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2EFDF4-47C4-4662-8A0E-D54E3FABC17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D787F63-6A10-4467-88DE-3FB5BF53034C}">
  <ds:schemaRefs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purl.org/dc/dcmitype/"/>
    <ds:schemaRef ds:uri="http://www.w3.org/XML/1998/namespace"/>
    <ds:schemaRef ds:uri="78fbf437-cf2f-492a-891b-1de413c56947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af32717b-85d4-46b0-82d8-410bc3119485"/>
    <ds:schemaRef ds:uri="d87d6417-dc96-48bf-b205-54830de4967c"/>
  </ds:schemaRefs>
</ds:datastoreItem>
</file>

<file path=customXml/itemProps3.xml><?xml version="1.0" encoding="utf-8"?>
<ds:datastoreItem xmlns:ds="http://schemas.openxmlformats.org/officeDocument/2006/customXml" ds:itemID="{E7ADE86A-6365-4D2D-887C-362FFA5BC5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fbf437-cf2f-492a-891b-1de413c56947"/>
    <ds:schemaRef ds:uri="d87d6417-dc96-48bf-b205-54830de4967c"/>
    <ds:schemaRef ds:uri="af32717b-85d4-46b0-82d8-410bc31194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F7C363B-567B-466C-9516-EA536A9A16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880</Words>
  <Characters>5424</Characters>
  <Application>Microsoft Office Word</Application>
  <DocSecurity>0</DocSecurity>
  <Lines>45</Lines>
  <Paragraphs>12</Paragraphs>
  <ScaleCrop>false</ScaleCrop>
  <Company>Network Rail</Company>
  <LinksUpToDate>false</LinksUpToDate>
  <CharactersWithSpaces>6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9987/B/2</dc:title>
  <dc:subject/>
  <dc:creator>kcooper1</dc:creator>
  <cp:keywords/>
  <cp:lastModifiedBy>Barakat Sanusi</cp:lastModifiedBy>
  <cp:revision>9</cp:revision>
  <cp:lastPrinted>2023-03-28T10:16:00Z</cp:lastPrinted>
  <dcterms:created xsi:type="dcterms:W3CDTF">2023-05-22T19:10:00Z</dcterms:created>
  <dcterms:modified xsi:type="dcterms:W3CDTF">2024-11-07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60BD828582CB4989C2B5A8BAFEF282</vt:lpwstr>
  </property>
  <property fmtid="{D5CDD505-2E9C-101B-9397-08002B2CF9AE}" pid="3" name="MediaServiceImageTags">
    <vt:lpwstr/>
  </property>
  <property fmtid="{D5CDD505-2E9C-101B-9397-08002B2CF9AE}" pid="4" name="MSIP_Label_8577031b-11bc-4db9-b655-7d79027ad570_Enabled">
    <vt:lpwstr>true</vt:lpwstr>
  </property>
  <property fmtid="{D5CDD505-2E9C-101B-9397-08002B2CF9AE}" pid="5" name="MSIP_Label_8577031b-11bc-4db9-b655-7d79027ad570_SetDate">
    <vt:lpwstr>2022-09-22T09:47:40Z</vt:lpwstr>
  </property>
  <property fmtid="{D5CDD505-2E9C-101B-9397-08002B2CF9AE}" pid="6" name="MSIP_Label_8577031b-11bc-4db9-b655-7d79027ad570_Method">
    <vt:lpwstr>Standard</vt:lpwstr>
  </property>
  <property fmtid="{D5CDD505-2E9C-101B-9397-08002B2CF9AE}" pid="7" name="MSIP_Label_8577031b-11bc-4db9-b655-7d79027ad570_Name">
    <vt:lpwstr>8577031b-11bc-4db9-b655-7d79027ad570</vt:lpwstr>
  </property>
  <property fmtid="{D5CDD505-2E9C-101B-9397-08002B2CF9AE}" pid="8" name="MSIP_Label_8577031b-11bc-4db9-b655-7d79027ad570_SiteId">
    <vt:lpwstr>c22cc3e1-5d7f-4f4d-be03-d5a158cc9409</vt:lpwstr>
  </property>
  <property fmtid="{D5CDD505-2E9C-101B-9397-08002B2CF9AE}" pid="9" name="MSIP_Label_8577031b-11bc-4db9-b655-7d79027ad570_ActionId">
    <vt:lpwstr>69fb8ef1-c59c-47ce-81ab-04cbf2a561a0</vt:lpwstr>
  </property>
  <property fmtid="{D5CDD505-2E9C-101B-9397-08002B2CF9AE}" pid="10" name="MSIP_Label_8577031b-11bc-4db9-b655-7d79027ad570_ContentBits">
    <vt:lpwstr>1</vt:lpwstr>
  </property>
</Properties>
</file>